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08A2" w14:textId="53B70ECF" w:rsidR="00A5612C" w:rsidRPr="0014140F" w:rsidRDefault="00AB14D2" w:rsidP="00592E6C">
      <w:pPr>
        <w:rPr>
          <w:rFonts w:ascii="Arial" w:hAnsi="Arial" w:cs="Arial"/>
        </w:rPr>
        <w:sectPr w:rsidR="00A5612C" w:rsidRPr="0014140F" w:rsidSect="00AB14D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360" w:footer="360" w:gutter="0"/>
          <w:cols w:space="720"/>
          <w:titlePg/>
          <w:docGrid w:linePitch="360"/>
        </w:sectPr>
      </w:pPr>
      <w:r w:rsidRPr="0014140F">
        <w:rPr>
          <w:rFonts w:ascii="Arial" w:hAnsi="Arial" w:cs="Arial"/>
          <w:noProof/>
        </w:rPr>
        <w:drawing>
          <wp:anchor distT="0" distB="0" distL="114300" distR="114300" simplePos="0" relativeHeight="251665406" behindDoc="1" locked="0" layoutInCell="1" allowOverlap="1" wp14:anchorId="001128B4" wp14:editId="30C00EAA">
            <wp:simplePos x="0" y="0"/>
            <wp:positionH relativeFrom="margin">
              <wp:align>center</wp:align>
            </wp:positionH>
            <wp:positionV relativeFrom="page">
              <wp:posOffset>162560</wp:posOffset>
            </wp:positionV>
            <wp:extent cx="7315200" cy="9601200"/>
            <wp:effectExtent l="0" t="0" r="0" b="0"/>
            <wp:wrapNone/>
            <wp:docPr id="17" name="Picture 17" descr="transparent white 15 degree bar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tyledWordDoc_basic-15bar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1" behindDoc="1" locked="0" layoutInCell="1" allowOverlap="1" wp14:anchorId="07011CF1" wp14:editId="56A3463D">
                <wp:simplePos x="0" y="0"/>
                <wp:positionH relativeFrom="page">
                  <wp:posOffset>223520</wp:posOffset>
                </wp:positionH>
                <wp:positionV relativeFrom="page">
                  <wp:posOffset>223520</wp:posOffset>
                </wp:positionV>
                <wp:extent cx="7315200" cy="9601200"/>
                <wp:effectExtent l="0" t="0" r="25400" b="25400"/>
                <wp:wrapNone/>
                <wp:docPr id="16" name="Rectangle 16" descr="Purpl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60B9DA2">
              <v:rect id="Rectangle 16" style="position:absolute;margin-left:17.6pt;margin-top:17.6pt;width:8in;height:756pt;z-index:-2516520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Purple background" o:spid="_x0000_s1026" fillcolor="#33006f [3204]" strokecolor="#190037 [1604]" strokeweight="1pt" w14:anchorId="6F1B5C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+FMhQIAAFYFAAAOAAAAZHJzL2Uyb0RvYy54bWysVE1v2zAMvQ/YfxB0X21n/QzqFEGLDgOK&#10;Nmg69KzIUmxMFjVKiZP9+lGy4xZtscOwHBxRJJ/Ip0ddXu1aw7YKfQO25MVRzpmyEqrGrkv+4+n2&#10;yzlnPghbCQNWlXyvPL+aff502bmpmkANplLICMT6aedKXofgplnmZa1a4Y/AKUtODdiKQCauswpF&#10;R+itySZ5fpp1gJVDkMp72r3pnXyW8LVWMjxo7VVgpuRUW0hfTN9V/GazSzFdo3B1I4cyxD9U0YrG&#10;0qEj1I0Igm2weQfVNhLBgw5HEtoMtG6kSj1QN0X+pptlLZxKvRA53o00+f8HK++3C2RNRXd3ypkV&#10;Ld3RI7Em7NooFvcq5SURttigo52VkD/XCBtbReo656eEsHQLHCxPy8jDTmMb/6lDtkt070e61S4w&#10;SZtnX4sTukPOJPkuTvMiGoSTvaQ79OGbgpbFRcmRKks0i+2dD33oIYTyYjl9AWkV9kbFGox9VJp6&#10;pCMnKTupS10bZFtBuhBSKhuK3lWLSvXbJzn9hnrGjFRdAozIujFmxB4AonLfY/e1DvExVSVxjsn5&#10;3wrrk8eMdDLYMCa3jQX8CMBQV8PJffyBpJ6ayNIKqj0pAKEfDe/kbUNc3wkfFgJpFuh+aL7DA320&#10;ga7kMKw4qwF/f7Qf40mi5OWso9kquf+1Eag4M98tifeiOD6Ow5iM45OzCRn42rN67bGb9hromgp6&#10;SZxMyxgfzGGpEdpnegbm8VRyCSvp7JLLgAfjOvQzTw+JVPN5CqMBdCLc2aWTETyyGrX0tHsW6AbB&#10;BdLqPRzmUEzf6K6PjZkW5psAukmifOF14JuGNwlneGji6/DaTlEvz+HsDwAAAP//AwBQSwMEFAAG&#10;AAgAAAAhAAZMXhjaAAAACwEAAA8AAABkcnMvZG93bnJldi54bWxMT0FOwzAQvCPxB2uRuFEnhdIq&#10;xKlQJS5IHNryADde4lB7HcVOk/yerYQEp53dGc3MltvJO3HBPraBFOSLDARSHUxLjYLP49vDBkRM&#10;mox2gVDBjBG21e1NqQsTRtrj5ZAawSYUC63AptQVUsbaotdxETok5r5C73XitW+k6fXI5t7JZZY9&#10;S69b4gSrO9xZrM+HwXOIxv2cr8fd+cNO7y26+RuHWan7u+n1BUTCKf2J4Vqfq0PFnU5hIBOFU/C4&#10;WrLyd175fLPmy4nR6omRrEr5/4fqBwAA//8DAFBLAQItABQABgAIAAAAIQC2gziS/gAAAOEBAAAT&#10;AAAAAAAAAAAAAAAAAAAAAABbQ29udGVudF9UeXBlc10ueG1sUEsBAi0AFAAGAAgAAAAhADj9If/W&#10;AAAAlAEAAAsAAAAAAAAAAAAAAAAALwEAAF9yZWxzLy5yZWxzUEsBAi0AFAAGAAgAAAAhALW34UyF&#10;AgAAVgUAAA4AAAAAAAAAAAAAAAAALgIAAGRycy9lMm9Eb2MueG1sUEsBAi0AFAAGAAgAAAAhAAZM&#10;XhjaAAAACwEAAA8AAAAAAAAAAAAAAAAA3wQAAGRycy9kb3ducmV2LnhtbFBLBQYAAAAABAAEAPMA&#10;AADmBQAAAAA=&#10;">
                <w10:wrap anchorx="page" anchory="page"/>
              </v:rect>
            </w:pict>
          </mc:Fallback>
        </mc:AlternateContent>
      </w:r>
      <w:r w:rsidR="006B578E" w:rsidRPr="0014140F">
        <w:rPr>
          <w:rFonts w:ascii="Arial" w:hAnsi="Arial" w:cs="Arial"/>
        </w:rPr>
        <w:fldChar w:fldCharType="begin"/>
      </w:r>
      <w:r w:rsidR="006B578E" w:rsidRPr="0014140F">
        <w:rPr>
          <w:rFonts w:ascii="Arial" w:hAnsi="Arial" w:cs="Arial"/>
        </w:rPr>
        <w:instrText xml:space="preserve"> INCLUDEPICTURE "https://www.tacoma.uw.edu/uwt/sites/default/files/2020-12/cba_uwt_jpg.jpg" \* MERGEFORMATINET </w:instrText>
      </w:r>
      <w:r w:rsidR="00394CA8">
        <w:rPr>
          <w:rFonts w:ascii="Arial" w:hAnsi="Arial" w:cs="Arial"/>
        </w:rPr>
        <w:fldChar w:fldCharType="separate"/>
      </w:r>
      <w:r w:rsidR="006B578E" w:rsidRPr="0014140F">
        <w:rPr>
          <w:rFonts w:ascii="Arial" w:hAnsi="Arial" w:cs="Arial"/>
        </w:rPr>
        <w:fldChar w:fldCharType="end"/>
      </w:r>
    </w:p>
    <w:p w14:paraId="58FA7884" w14:textId="56560C03" w:rsidR="006B35B0" w:rsidRPr="0014140F" w:rsidRDefault="006B35B0" w:rsidP="00592E6C">
      <w:pPr>
        <w:rPr>
          <w:rFonts w:ascii="Arial" w:hAnsi="Arial" w:cs="Arial"/>
        </w:rPr>
        <w:sectPr w:rsidR="006B35B0" w:rsidRPr="0014140F" w:rsidSect="00A5612C">
          <w:type w:val="continuous"/>
          <w:pgSz w:w="12240" w:h="15840"/>
          <w:pgMar w:top="3600" w:right="720" w:bottom="720" w:left="720" w:header="360" w:footer="360" w:gutter="0"/>
          <w:cols w:space="720"/>
          <w:titlePg/>
          <w:docGrid w:linePitch="360"/>
        </w:sectPr>
      </w:pPr>
    </w:p>
    <w:p w14:paraId="28975D74" w14:textId="6D31918B" w:rsidR="00E4438A" w:rsidRPr="0014140F" w:rsidRDefault="006B578E" w:rsidP="00E572B8">
      <w:pPr>
        <w:pStyle w:val="Item"/>
        <w:rPr>
          <w:rFonts w:ascii="Arial" w:hAnsi="Arial" w:cs="Arial"/>
        </w:rPr>
      </w:pPr>
      <w:bookmarkStart w:id="0" w:name="_Toc76469379"/>
      <w:bookmarkStart w:id="1" w:name="_Toc86018516"/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19A9FDB0" wp14:editId="314496BA">
                <wp:simplePos x="0" y="0"/>
                <wp:positionH relativeFrom="column">
                  <wp:posOffset>-144780</wp:posOffset>
                </wp:positionH>
                <wp:positionV relativeFrom="paragraph">
                  <wp:posOffset>2823845</wp:posOffset>
                </wp:positionV>
                <wp:extent cx="5713095" cy="25679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3095" cy="256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148BB7" w14:textId="3E6EA53A" w:rsidR="00A5612C" w:rsidRDefault="008D7086" w:rsidP="006B578E">
                            <w:pPr>
                              <w:pStyle w:val="PageTitle"/>
                            </w:pPr>
                            <w:r>
                              <w:t>DATA SCIENCE PROJECT</w:t>
                            </w:r>
                          </w:p>
                          <w:p w14:paraId="5652BE13" w14:textId="6E2CA49D" w:rsidR="006B578E" w:rsidRDefault="006B578E" w:rsidP="006B578E">
                            <w:pPr>
                              <w:pStyle w:val="PageTitle"/>
                            </w:pPr>
                          </w:p>
                          <w:p w14:paraId="7D71F364" w14:textId="5DCE125C" w:rsidR="006B578E" w:rsidRPr="006B578E" w:rsidRDefault="00A84231" w:rsidP="00A84231">
                            <w:pPr>
                              <w:pStyle w:val="PageTitle"/>
                            </w:pPr>
                            <w:r w:rsidRPr="00A84231">
                              <w:t xml:space="preserve">MULTI-REGRESS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A9FD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11.4pt;margin-top:222.35pt;width:449.85pt;height:202.2pt;z-index:251668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Pl1YwIAADUFAAAOAAAAZHJzL2Uyb0RvYy54bWysVEtvGjEQvlfqf7B8Lws0JAWxRDQRVSWU&#10;RE2qnI3XhlW9Htce2KW/PmPv8mjaS6pedu15zzffeHrdVIbtlA8l2JwPen3OlJVQlHad8+9Piw+f&#10;OAsobCEMWJXzvQr8evb+3bR2EzWEDZhCeUZBbJjULucbRDfJsiA3qhKhB05ZUmrwlUC6+nVWeFFT&#10;9Mpkw37/MqvBF86DVCGQ9LZV8lmKr7WSeK91UMhMzqk2TF+fvqv4zWZTMVl74Tal7MoQ/1BFJUpL&#10;SY+hbgUKtvXlH6GqUnoIoLEnocpA61Kq1AN1M+i/6uZxI5xKvRA4wR1hCv8vrLzbPboHz7D5DA0N&#10;MAJSuzAJJIz9NNpX8U+VMtIThPsjbKpBJkk4uhp87I9HnEnSDUeXV+OLBGx2cnc+4BcFFYuHnHua&#10;S4JL7JYBKSWZHkxiNguL0pg0G2N/E5BhK1FpuJ33qeJ0wr1R0cvYb0qzskiFR0Gilboxnu0EEUJI&#10;qSymnlNcso5WmnK/xbGzj65tVW9xPnqkzGDx6FyVFnxC6VXZxY9Dybq1J/zO+o5HbFZNN8kVFHsa&#10;sIeW+8HJRUlDWIqAD8IT2WmmtMB4Tx9toM45dCfONuB//U0e7YmDpOWspuXJefi5FV5xZr5aYud4&#10;cEEUYJguF6OrIV38uWZ1rrHb6gZoHAN6KpxMx2iP5nDUHqpn2vN5zEoqYSXlzjkejjfYrjS9E1LN&#10;58mI9ssJXNpHJ2PoCG+k2FPzLLzreIhE4Ts4rJmYvKJjaxs9Lcy3CLpMXI0At6h2wNNuJgp370hc&#10;/vN7sjq9drMXAAAA//8DAFBLAwQUAAYACAAAACEAsLJJf+AAAAALAQAADwAAAGRycy9kb3ducmV2&#10;LnhtbEyPzU7DMBCE70i8g7VI3Fq7kWmbEKdCIK4gyo/EzY23SUS8jmK3CW/PcoLbjnY08025m30v&#10;zjjGLpCB1VKBQKqD66gx8Pb6uNiCiMmSs30gNPCNEXbV5UVpCxcmesHzPjWCQygW1kCb0lBIGesW&#10;vY3LMCDx7xhGbxPLsZFutBOH+15mSq2ltx1xQ2sHvG+x/tqfvIH3p+Pnh1bPzYO/GaYwK0k+l8Zc&#10;X813tyASzunPDL/4jA4VMx3CiVwUvYFFljF6MqC13oBgx3azzkEc+ND5CmRVyv8bqh8AAAD//wMA&#10;UEsBAi0AFAAGAAgAAAAhALaDOJL+AAAA4QEAABMAAAAAAAAAAAAAAAAAAAAAAFtDb250ZW50X1R5&#10;cGVzXS54bWxQSwECLQAUAAYACAAAACEAOP0h/9YAAACUAQAACwAAAAAAAAAAAAAAAAAvAQAAX3Jl&#10;bHMvLnJlbHNQSwECLQAUAAYACAAAACEAjnz5dWMCAAA1BQAADgAAAAAAAAAAAAAAAAAuAgAAZHJz&#10;L2Uyb0RvYy54bWxQSwECLQAUAAYACAAAACEAsLJJf+AAAAALAQAADwAAAAAAAAAAAAAAAAC9BAAA&#10;ZHJzL2Rvd25yZXYueG1sUEsFBgAAAAAEAAQA8wAAAMoFAAAAAA==&#10;" filled="f" stroked="f">
                <v:textbox>
                  <w:txbxContent>
                    <w:p w14:paraId="3D148BB7" w14:textId="3E6EA53A" w:rsidR="00A5612C" w:rsidRDefault="008D7086" w:rsidP="006B578E">
                      <w:pPr>
                        <w:pStyle w:val="PageTitle"/>
                      </w:pPr>
                      <w:r>
                        <w:t>DATA SCIENCE PROJECT</w:t>
                      </w:r>
                    </w:p>
                    <w:p w14:paraId="5652BE13" w14:textId="6E2CA49D" w:rsidR="006B578E" w:rsidRDefault="006B578E" w:rsidP="006B578E">
                      <w:pPr>
                        <w:pStyle w:val="PageTitle"/>
                      </w:pPr>
                    </w:p>
                    <w:p w14:paraId="7D71F364" w14:textId="5DCE125C" w:rsidR="006B578E" w:rsidRPr="006B578E" w:rsidRDefault="00A84231" w:rsidP="00A84231">
                      <w:pPr>
                        <w:pStyle w:val="PageTitle"/>
                      </w:pPr>
                      <w:r w:rsidRPr="00A84231">
                        <w:t xml:space="preserve">MULTI-REGRESSION </w:t>
                      </w:r>
                    </w:p>
                  </w:txbxContent>
                </v:textbox>
              </v:shape>
            </w:pict>
          </mc:Fallback>
        </mc:AlternateContent>
      </w:r>
      <w:r w:rsidRPr="0014140F"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76671" behindDoc="0" locked="0" layoutInCell="1" allowOverlap="1" wp14:anchorId="3AFCD159" wp14:editId="21A98645">
            <wp:simplePos x="0" y="0"/>
            <wp:positionH relativeFrom="page">
              <wp:posOffset>520700</wp:posOffset>
            </wp:positionH>
            <wp:positionV relativeFrom="paragraph">
              <wp:posOffset>7686040</wp:posOffset>
            </wp:positionV>
            <wp:extent cx="2166620" cy="191135"/>
            <wp:effectExtent l="0" t="0" r="0" b="12065"/>
            <wp:wrapNone/>
            <wp:docPr id="26" name="Picture 26" descr="White Be Boundless tagline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tyledWordDoc_basic-FWF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046" w:rsidRPr="0014140F">
        <w:rPr>
          <w:rFonts w:ascii="Arial" w:hAnsi="Arial" w:cs="Arial"/>
          <w:noProof/>
        </w:rPr>
        <w:drawing>
          <wp:anchor distT="0" distB="0" distL="114300" distR="114300" simplePos="0" relativeHeight="251667455" behindDoc="0" locked="0" layoutInCell="1" allowOverlap="1" wp14:anchorId="08BD0B6A" wp14:editId="14D759BE">
            <wp:simplePos x="0" y="0"/>
            <wp:positionH relativeFrom="column">
              <wp:posOffset>-18415</wp:posOffset>
            </wp:positionH>
            <wp:positionV relativeFrom="paragraph">
              <wp:posOffset>3221355</wp:posOffset>
            </wp:positionV>
            <wp:extent cx="1252220" cy="310515"/>
            <wp:effectExtent l="0" t="0" r="0" b="0"/>
            <wp:wrapNone/>
            <wp:docPr id="120" name="Picture 120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actSheet-V2-HeaderGoldBar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22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A5612C" w:rsidRPr="0014140F">
        <w:rPr>
          <w:rFonts w:ascii="Arial" w:hAnsi="Arial" w:cs="Arial"/>
        </w:rPr>
        <w:br w:type="page"/>
      </w:r>
      <w:r w:rsidR="00337F24" w:rsidRPr="0014140F">
        <w:rPr>
          <w:rFonts w:ascii="Arial" w:hAnsi="Arial" w:cs="Arial"/>
        </w:rPr>
        <w:lastRenderedPageBreak/>
        <w:softHyphen/>
      </w:r>
      <w:r w:rsidR="00E572B8" w:rsidRPr="0014140F">
        <w:rPr>
          <w:rFonts w:ascii="Arial" w:hAnsi="Arial" w:cs="Arial"/>
        </w:rPr>
        <w:t>DOCUMENT APPROVAL SHEET</w:t>
      </w:r>
      <w:bookmarkEnd w:id="0"/>
      <w:bookmarkEnd w:id="1"/>
    </w:p>
    <w:p w14:paraId="36971BDA" w14:textId="02DE9435" w:rsidR="00E4438A" w:rsidRPr="0014140F" w:rsidRDefault="00E4438A" w:rsidP="00E4438A">
      <w:pPr>
        <w:pStyle w:val="BodyText"/>
        <w:rPr>
          <w:rFonts w:cs="Arial"/>
        </w:rPr>
      </w:pPr>
      <w:r w:rsidRPr="0014140F">
        <w:rPr>
          <w:rFonts w:cs="Arial"/>
          <w:noProof/>
        </w:rPr>
        <w:drawing>
          <wp:inline distT="0" distB="0" distL="0" distR="0" wp14:anchorId="2FE870D3" wp14:editId="555493B6">
            <wp:extent cx="604747" cy="185420"/>
            <wp:effectExtent l="0" t="0" r="5080" b="5080"/>
            <wp:docPr id="3" name="Picture 3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47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18AD" w14:textId="77777777" w:rsidR="00C803C9" w:rsidRPr="0014140F" w:rsidRDefault="00C803C9" w:rsidP="00E572B8">
      <w:pPr>
        <w:rPr>
          <w:rFonts w:ascii="Arial" w:hAnsi="Arial" w:cs="Arial"/>
          <w:b/>
          <w:bCs/>
          <w:sz w:val="28"/>
          <w:szCs w:val="28"/>
        </w:rPr>
      </w:pPr>
      <w:bookmarkStart w:id="2" w:name="_Toc76469380"/>
    </w:p>
    <w:p w14:paraId="1223F6A4" w14:textId="20323C61" w:rsidR="00E572B8" w:rsidRPr="0014140F" w:rsidRDefault="00682586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14140F">
        <w:rPr>
          <w:rFonts w:ascii="Arial" w:hAnsi="Arial" w:cs="Arial"/>
          <w:b/>
          <w:bCs/>
          <w:sz w:val="28"/>
          <w:szCs w:val="28"/>
        </w:rPr>
        <w:t>IDENTIFICATION:</w:t>
      </w:r>
      <w:bookmarkEnd w:id="2"/>
      <w:r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3" w:name="_Toc76469381"/>
    </w:p>
    <w:p w14:paraId="692E6C18" w14:textId="161FB522" w:rsidR="00682586" w:rsidRPr="0014140F" w:rsidRDefault="00682586" w:rsidP="00E572B8">
      <w:pPr>
        <w:rPr>
          <w:rFonts w:ascii="Arial" w:hAnsi="Arial" w:cs="Arial"/>
          <w:sz w:val="22"/>
          <w:szCs w:val="22"/>
          <w:lang w:val="en-IN" w:eastAsia="en-IN"/>
        </w:rPr>
      </w:pPr>
      <w:r w:rsidRPr="0014140F">
        <w:rPr>
          <w:rFonts w:ascii="Arial" w:hAnsi="Arial" w:cs="Arial"/>
          <w:sz w:val="22"/>
          <w:szCs w:val="22"/>
          <w:lang w:val="en-IN" w:eastAsia="en-IN"/>
        </w:rPr>
        <w:t>MSBA AY 21-22</w:t>
      </w:r>
      <w:bookmarkEnd w:id="3"/>
      <w:r w:rsidR="00740418">
        <w:rPr>
          <w:rFonts w:ascii="Arial" w:hAnsi="Arial" w:cs="Arial"/>
          <w:sz w:val="22"/>
          <w:szCs w:val="22"/>
          <w:lang w:val="en-IN" w:eastAsia="en-IN"/>
        </w:rPr>
        <w:t>/</w:t>
      </w:r>
      <w:r w:rsidR="00A84231" w:rsidRPr="00A84231">
        <w:rPr>
          <w:rFonts w:ascii="Arial" w:hAnsi="Arial" w:cs="Arial"/>
          <w:sz w:val="22"/>
          <w:szCs w:val="22"/>
          <w:lang w:val="en-IN" w:eastAsia="en-IN"/>
        </w:rPr>
        <w:t>MULTI-REGRESSION LAB</w:t>
      </w:r>
    </w:p>
    <w:p w14:paraId="24F3E884" w14:textId="77777777" w:rsidR="00E4438A" w:rsidRPr="0014140F" w:rsidRDefault="00E4438A" w:rsidP="00E4438A">
      <w:pPr>
        <w:pStyle w:val="BodyText"/>
        <w:rPr>
          <w:rFonts w:cs="Arial"/>
        </w:rPr>
      </w:pPr>
    </w:p>
    <w:p w14:paraId="6E3F27A6" w14:textId="27BD0CCE" w:rsidR="0051373F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 xml:space="preserve">DOCUMENT </w:t>
      </w:r>
      <w:r w:rsidR="00A84231">
        <w:rPr>
          <w:rFonts w:ascii="Arial" w:hAnsi="Arial" w:cs="Arial"/>
          <w:b/>
          <w:bCs/>
          <w:sz w:val="28"/>
          <w:szCs w:val="28"/>
        </w:rPr>
        <w:t>AUTHOR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</w:p>
    <w:tbl>
      <w:tblPr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4"/>
        <w:gridCol w:w="984"/>
        <w:gridCol w:w="2391"/>
        <w:gridCol w:w="3656"/>
        <w:gridCol w:w="1828"/>
      </w:tblGrid>
      <w:tr w:rsidR="008942F8" w:rsidRPr="0014140F" w14:paraId="1078CE28" w14:textId="77777777" w:rsidTr="555493B6">
        <w:trPr>
          <w:trHeight w:val="410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25212F00" w14:textId="12789F4F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PPROVED BY/ ID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0AF4D224" w14:textId="77777777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6D2E5C2F" w14:textId="26E8C846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656" w:type="dxa"/>
            <w:vAlign w:val="center"/>
          </w:tcPr>
          <w:p w14:paraId="5895BEC0" w14:textId="0433AA93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26935E41" w14:textId="558B35A4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8942F8" w:rsidRPr="0014140F" w14:paraId="4FBE5393" w14:textId="77777777" w:rsidTr="555493B6">
        <w:trPr>
          <w:trHeight w:val="1009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058993B3" w14:textId="77777777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(1150077)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6EA05763" w14:textId="3938DE0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18455346" w14:textId="50C160A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University of Washington, Tacoma, Milgard </w:t>
            </w:r>
            <w:r w:rsidR="7831B4E4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chool of Business</w:t>
            </w:r>
          </w:p>
        </w:tc>
        <w:tc>
          <w:tcPr>
            <w:tcW w:w="3656" w:type="dxa"/>
            <w:vAlign w:val="center"/>
          </w:tcPr>
          <w:p w14:paraId="05EAAA0E" w14:textId="072CE832" w:rsidR="008942F8" w:rsidRPr="0014140F" w:rsidRDefault="00EA6933" w:rsidP="00EA6933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hAnsi="Arial" w:cs="Arial"/>
                <w:noProof/>
              </w:rPr>
              <w:drawing>
                <wp:inline distT="0" distB="0" distL="0" distR="0" wp14:anchorId="60D47CA3" wp14:editId="64582E6C">
                  <wp:extent cx="1608455" cy="4826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455" cy="48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369863E5" w14:textId="5261308B" w:rsidR="008942F8" w:rsidRPr="0014140F" w:rsidRDefault="00A84231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24</w:t>
            </w:r>
            <w:r w:rsidR="00DF5F47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B047F2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Oct</w:t>
            </w:r>
            <w:r w:rsidR="00DF5F47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5BC8F6E8" w14:textId="77777777" w:rsidR="0051373F" w:rsidRPr="0014140F" w:rsidRDefault="0051373F" w:rsidP="0051373F">
      <w:pPr>
        <w:pStyle w:val="BodyText"/>
        <w:tabs>
          <w:tab w:val="left" w:pos="-2552"/>
        </w:tabs>
        <w:rPr>
          <w:rFonts w:cs="Arial"/>
        </w:rPr>
      </w:pPr>
    </w:p>
    <w:p w14:paraId="185FDCB6" w14:textId="60738F8A" w:rsidR="00E4438A" w:rsidRPr="0014140F" w:rsidRDefault="00E4438A" w:rsidP="008942F8">
      <w:pPr>
        <w:pStyle w:val="BodyText"/>
        <w:tabs>
          <w:tab w:val="left" w:pos="-2552"/>
        </w:tabs>
        <w:rPr>
          <w:rFonts w:cs="Arial"/>
        </w:rPr>
      </w:pPr>
    </w:p>
    <w:p w14:paraId="7150872F" w14:textId="4B7F340F" w:rsidR="00E4438A" w:rsidRPr="0014140F" w:rsidRDefault="000D37CA" w:rsidP="008B229A">
      <w:pPr>
        <w:pStyle w:val="BodyText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ED BY</w:t>
      </w:r>
      <w:r w:rsidR="009812F7" w:rsidRPr="0014140F">
        <w:rPr>
          <w:rFonts w:cs="Arial"/>
          <w:i/>
          <w:iCs/>
          <w:sz w:val="18"/>
          <w:szCs w:val="18"/>
        </w:rPr>
        <w:t xml:space="preserve">: </w:t>
      </w:r>
      <w:r w:rsidRPr="0014140F">
        <w:rPr>
          <w:rFonts w:cs="Arial"/>
          <w:i/>
          <w:iCs/>
          <w:sz w:val="18"/>
          <w:szCs w:val="18"/>
        </w:rPr>
        <w:t xml:space="preserve">       </w:t>
      </w:r>
      <w:r w:rsidR="008B229A" w:rsidRPr="0014140F">
        <w:rPr>
          <w:rFonts w:cs="Arial"/>
          <w:i/>
          <w:iCs/>
          <w:sz w:val="18"/>
          <w:szCs w:val="18"/>
        </w:rPr>
        <w:tab/>
      </w:r>
      <w:r w:rsidRPr="0014140F">
        <w:rPr>
          <w:rFonts w:cs="Arial"/>
          <w:i/>
          <w:iCs/>
          <w:sz w:val="18"/>
          <w:szCs w:val="18"/>
        </w:rPr>
        <w:t xml:space="preserve">Authored by mean </w:t>
      </w:r>
      <w:r w:rsidR="00390B73">
        <w:rPr>
          <w:rFonts w:cs="Arial"/>
          <w:i/>
          <w:iCs/>
          <w:sz w:val="18"/>
          <w:szCs w:val="18"/>
        </w:rPr>
        <w:t xml:space="preserve">of </w:t>
      </w:r>
      <w:r w:rsidRPr="0014140F">
        <w:rPr>
          <w:rFonts w:cs="Arial"/>
          <w:i/>
          <w:iCs/>
          <w:sz w:val="18"/>
          <w:szCs w:val="18"/>
        </w:rPr>
        <w:t>a person/entity responsible for the creation of the document.</w:t>
      </w:r>
    </w:p>
    <w:p w14:paraId="73F8D209" w14:textId="21CBBEFB" w:rsidR="00E572B8" w:rsidRPr="0014140F" w:rsidRDefault="006B578E" w:rsidP="0058545B">
      <w:pPr>
        <w:pStyle w:val="BodyText"/>
        <w:jc w:val="both"/>
        <w:rPr>
          <w:rFonts w:cs="Arial"/>
          <w:b w:val="0"/>
          <w:sz w:val="20"/>
        </w:rPr>
      </w:pPr>
      <w:r w:rsidRPr="0014140F">
        <w:rPr>
          <w:rFonts w:cs="Arial"/>
          <w:sz w:val="20"/>
        </w:rPr>
        <w:br w:type="page"/>
      </w:r>
    </w:p>
    <w:p w14:paraId="2EE45A24" w14:textId="30F5E984" w:rsidR="006B578E" w:rsidRPr="0014140F" w:rsidRDefault="006B578E" w:rsidP="00E572B8">
      <w:pPr>
        <w:pStyle w:val="BodyText"/>
        <w:tabs>
          <w:tab w:val="left" w:pos="-2410"/>
        </w:tabs>
        <w:ind w:left="1985" w:right="423" w:hanging="1985"/>
        <w:rPr>
          <w:rFonts w:cs="Arial"/>
          <w:sz w:val="20"/>
        </w:rPr>
      </w:pPr>
    </w:p>
    <w:p w14:paraId="74D7EC14" w14:textId="5F5A4846" w:rsidR="00CF3490" w:rsidRPr="0014140F" w:rsidRDefault="00E572B8" w:rsidP="001063E6">
      <w:pPr>
        <w:pStyle w:val="Item"/>
        <w:rPr>
          <w:rFonts w:ascii="Arial" w:hAnsi="Arial" w:cs="Arial"/>
          <w:sz w:val="30"/>
          <w:szCs w:val="30"/>
        </w:rPr>
      </w:pPr>
      <w:bookmarkStart w:id="4" w:name="_Toc76469383"/>
      <w:bookmarkStart w:id="5" w:name="_Toc86018517"/>
      <w:r w:rsidRPr="0014140F">
        <w:rPr>
          <w:rFonts w:ascii="Arial" w:hAnsi="Arial" w:cs="Arial"/>
        </w:rPr>
        <w:t xml:space="preserve">INDEX </w:t>
      </w:r>
      <w:r w:rsidR="00CF3490" w:rsidRPr="0014140F">
        <w:rPr>
          <w:rFonts w:ascii="Arial" w:hAnsi="Arial" w:cs="Arial"/>
        </w:rPr>
        <w:t>OF CONTENTS</w:t>
      </w:r>
      <w:bookmarkEnd w:id="4"/>
      <w:bookmarkEnd w:id="5"/>
    </w:p>
    <w:p w14:paraId="120BE43E" w14:textId="3BA7382B" w:rsidR="001C6D83" w:rsidRPr="0014140F" w:rsidRDefault="008914C5" w:rsidP="00592E6C">
      <w:pPr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19229FCB" wp14:editId="0CDCFC89">
            <wp:extent cx="606552" cy="170688"/>
            <wp:effectExtent l="0" t="0" r="3175" b="7620"/>
            <wp:docPr id="32" name="Picture 32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FE3AE" w14:textId="746A3B84" w:rsidR="001C6D83" w:rsidRPr="0014140F" w:rsidRDefault="001C6D83" w:rsidP="00FF224A">
      <w:pPr>
        <w:pStyle w:val="TOC"/>
        <w:rPr>
          <w:rFonts w:ascii="Arial" w:hAnsi="Arial" w:cs="Arial"/>
        </w:rPr>
      </w:pPr>
    </w:p>
    <w:sdt>
      <w:sdtPr>
        <w:rPr>
          <w:rFonts w:ascii="Open Sans" w:eastAsiaTheme="minorHAnsi" w:hAnsi="Open Sans" w:cstheme="minorBidi"/>
          <w:bCs w:val="0"/>
          <w:noProof w:val="0"/>
          <w:sz w:val="18"/>
          <w:szCs w:val="24"/>
          <w:lang w:val="en-US" w:eastAsia="en-US"/>
        </w:rPr>
        <w:id w:val="-103749509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92508DB" w14:textId="2D756DBF" w:rsidR="000A6E0B" w:rsidRDefault="00E572B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r w:rsidRPr="0014140F">
            <w:fldChar w:fldCharType="begin"/>
          </w:r>
          <w:r w:rsidRPr="0014140F">
            <w:instrText xml:space="preserve"> TOC \o "1-3" \h \z \u </w:instrText>
          </w:r>
          <w:r w:rsidRPr="0014140F">
            <w:fldChar w:fldCharType="separate"/>
          </w:r>
          <w:hyperlink w:anchor="_Toc86018516" w:history="1">
            <w:r w:rsidR="000A6E0B" w:rsidRPr="00E5192F">
              <w:rPr>
                <w:rStyle w:val="Hyperlink"/>
              </w:rPr>
              <w:t>DOCUMENT APPROVAL SHEET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16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1</w:t>
            </w:r>
            <w:r w:rsidR="000A6E0B">
              <w:rPr>
                <w:webHidden/>
              </w:rPr>
              <w:fldChar w:fldCharType="end"/>
            </w:r>
          </w:hyperlink>
        </w:p>
        <w:p w14:paraId="2CD194BF" w14:textId="2BD58056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17" w:history="1">
            <w:r w:rsidR="000A6E0B" w:rsidRPr="00E5192F">
              <w:rPr>
                <w:rStyle w:val="Hyperlink"/>
              </w:rPr>
              <w:t>INDEX OF CONTENT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17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3</w:t>
            </w:r>
            <w:r w:rsidR="000A6E0B">
              <w:rPr>
                <w:webHidden/>
              </w:rPr>
              <w:fldChar w:fldCharType="end"/>
            </w:r>
          </w:hyperlink>
        </w:p>
        <w:p w14:paraId="7F443F65" w14:textId="5A4571BE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18" w:history="1">
            <w:r w:rsidR="000A6E0B" w:rsidRPr="00E5192F">
              <w:rPr>
                <w:rStyle w:val="Hyperlink"/>
              </w:rPr>
              <w:t>INDEX OF FIGURE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18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4</w:t>
            </w:r>
            <w:r w:rsidR="000A6E0B">
              <w:rPr>
                <w:webHidden/>
              </w:rPr>
              <w:fldChar w:fldCharType="end"/>
            </w:r>
          </w:hyperlink>
        </w:p>
        <w:p w14:paraId="784107FD" w14:textId="4C4CADBB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19" w:history="1">
            <w:r w:rsidR="000A6E0B" w:rsidRPr="00E5192F">
              <w:rPr>
                <w:rStyle w:val="Hyperlink"/>
              </w:rPr>
              <w:t>1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BUSSINESS UNDERSTANDING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19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5</w:t>
            </w:r>
            <w:r w:rsidR="000A6E0B">
              <w:rPr>
                <w:webHidden/>
              </w:rPr>
              <w:fldChar w:fldCharType="end"/>
            </w:r>
          </w:hyperlink>
        </w:p>
        <w:p w14:paraId="71DC7050" w14:textId="7700350B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0" w:history="1">
            <w:r w:rsidR="000A6E0B" w:rsidRPr="00E5192F">
              <w:rPr>
                <w:rStyle w:val="Hyperlink"/>
              </w:rPr>
              <w:t>2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DATA GATHERING/PREPARATION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0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5</w:t>
            </w:r>
            <w:r w:rsidR="000A6E0B">
              <w:rPr>
                <w:webHidden/>
              </w:rPr>
              <w:fldChar w:fldCharType="end"/>
            </w:r>
          </w:hyperlink>
        </w:p>
        <w:p w14:paraId="30CDB38F" w14:textId="15C95C63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1" w:history="1">
            <w:r w:rsidR="000A6E0B" w:rsidRPr="00E5192F">
              <w:rPr>
                <w:rStyle w:val="Hyperlink"/>
              </w:rPr>
              <w:t>3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PRELIMINARY DATA ANALYSIS – PLOTS &amp; INTERPRETATION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1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6</w:t>
            </w:r>
            <w:r w:rsidR="000A6E0B">
              <w:rPr>
                <w:webHidden/>
              </w:rPr>
              <w:fldChar w:fldCharType="end"/>
            </w:r>
          </w:hyperlink>
        </w:p>
        <w:p w14:paraId="5E6E5096" w14:textId="764D17C3" w:rsidR="000A6E0B" w:rsidRDefault="00394CA8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6018522" w:history="1">
            <w:r w:rsidR="000A6E0B" w:rsidRPr="00E5192F">
              <w:rPr>
                <w:rStyle w:val="Hyperlink"/>
              </w:rPr>
              <w:t>3.1</w:t>
            </w:r>
            <w:r w:rsidR="000A6E0B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Statistic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2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6</w:t>
            </w:r>
            <w:r w:rsidR="000A6E0B">
              <w:rPr>
                <w:webHidden/>
              </w:rPr>
              <w:fldChar w:fldCharType="end"/>
            </w:r>
          </w:hyperlink>
        </w:p>
        <w:p w14:paraId="491669F3" w14:textId="412EE8E2" w:rsidR="000A6E0B" w:rsidRDefault="00394CA8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6018523" w:history="1">
            <w:r w:rsidR="000A6E0B" w:rsidRPr="00E5192F">
              <w:rPr>
                <w:rStyle w:val="Hyperlink"/>
              </w:rPr>
              <w:t>3.2</w:t>
            </w:r>
            <w:r w:rsidR="000A6E0B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Visualizations &amp; Insight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3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8</w:t>
            </w:r>
            <w:r w:rsidR="000A6E0B">
              <w:rPr>
                <w:webHidden/>
              </w:rPr>
              <w:fldChar w:fldCharType="end"/>
            </w:r>
          </w:hyperlink>
        </w:p>
        <w:p w14:paraId="7BEB78D9" w14:textId="25240BD9" w:rsidR="000A6E0B" w:rsidRDefault="00394CA8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6018524" w:history="1">
            <w:r w:rsidR="000A6E0B" w:rsidRPr="00E5192F">
              <w:rPr>
                <w:rStyle w:val="Hyperlink"/>
              </w:rPr>
              <w:t>3.2.1</w:t>
            </w:r>
            <w:r w:rsidR="000A6E0B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Bivariate Scatter Plot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4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8</w:t>
            </w:r>
            <w:r w:rsidR="000A6E0B">
              <w:rPr>
                <w:webHidden/>
              </w:rPr>
              <w:fldChar w:fldCharType="end"/>
            </w:r>
          </w:hyperlink>
        </w:p>
        <w:p w14:paraId="13881A6A" w14:textId="27CA80F3" w:rsidR="000A6E0B" w:rsidRDefault="00394CA8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6018525" w:history="1">
            <w:r w:rsidR="000A6E0B" w:rsidRPr="00E5192F">
              <w:rPr>
                <w:rStyle w:val="Hyperlink"/>
              </w:rPr>
              <w:t>3.2.2</w:t>
            </w:r>
            <w:r w:rsidR="000A6E0B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Univariate Histogram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5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10</w:t>
            </w:r>
            <w:r w:rsidR="000A6E0B">
              <w:rPr>
                <w:webHidden/>
              </w:rPr>
              <w:fldChar w:fldCharType="end"/>
            </w:r>
          </w:hyperlink>
        </w:p>
        <w:p w14:paraId="676A1877" w14:textId="199A5BA1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6" w:history="1">
            <w:r w:rsidR="000A6E0B" w:rsidRPr="00E5192F">
              <w:rPr>
                <w:rStyle w:val="Hyperlink"/>
              </w:rPr>
              <w:t>4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REGRESSION ANALYSIS/ OUTPUT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6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12</w:t>
            </w:r>
            <w:r w:rsidR="000A6E0B">
              <w:rPr>
                <w:webHidden/>
              </w:rPr>
              <w:fldChar w:fldCharType="end"/>
            </w:r>
          </w:hyperlink>
        </w:p>
        <w:p w14:paraId="6C3983C4" w14:textId="3E3B54D6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7" w:history="1">
            <w:r w:rsidR="000A6E0B" w:rsidRPr="00E5192F">
              <w:rPr>
                <w:rStyle w:val="Hyperlink"/>
              </w:rPr>
              <w:t>5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POST REGRESSION ANALYSIS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7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15</w:t>
            </w:r>
            <w:r w:rsidR="000A6E0B">
              <w:rPr>
                <w:webHidden/>
              </w:rPr>
              <w:fldChar w:fldCharType="end"/>
            </w:r>
          </w:hyperlink>
        </w:p>
        <w:p w14:paraId="7580DDAD" w14:textId="26440E17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8" w:history="1">
            <w:r w:rsidR="000A6E0B" w:rsidRPr="00E5192F">
              <w:rPr>
                <w:rStyle w:val="Hyperlink"/>
              </w:rPr>
              <w:t>6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PREDICTION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8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23</w:t>
            </w:r>
            <w:r w:rsidR="000A6E0B">
              <w:rPr>
                <w:webHidden/>
              </w:rPr>
              <w:fldChar w:fldCharType="end"/>
            </w:r>
          </w:hyperlink>
        </w:p>
        <w:p w14:paraId="6BC53034" w14:textId="4095A5FF" w:rsidR="000A6E0B" w:rsidRDefault="00394CA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6018529" w:history="1">
            <w:r w:rsidR="000A6E0B" w:rsidRPr="00E5192F">
              <w:rPr>
                <w:rStyle w:val="Hyperlink"/>
              </w:rPr>
              <w:t>7</w:t>
            </w:r>
            <w:r w:rsidR="000A6E0B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0A6E0B" w:rsidRPr="00E5192F">
              <w:rPr>
                <w:rStyle w:val="Hyperlink"/>
              </w:rPr>
              <w:t>CONCLUSION</w:t>
            </w:r>
            <w:r w:rsidR="000A6E0B">
              <w:rPr>
                <w:webHidden/>
              </w:rPr>
              <w:tab/>
            </w:r>
            <w:r w:rsidR="000A6E0B">
              <w:rPr>
                <w:webHidden/>
              </w:rPr>
              <w:fldChar w:fldCharType="begin"/>
            </w:r>
            <w:r w:rsidR="000A6E0B">
              <w:rPr>
                <w:webHidden/>
              </w:rPr>
              <w:instrText xml:space="preserve"> PAGEREF _Toc86018529 \h </w:instrText>
            </w:r>
            <w:r w:rsidR="000A6E0B">
              <w:rPr>
                <w:webHidden/>
              </w:rPr>
            </w:r>
            <w:r w:rsidR="000A6E0B">
              <w:rPr>
                <w:webHidden/>
              </w:rPr>
              <w:fldChar w:fldCharType="separate"/>
            </w:r>
            <w:r w:rsidR="000A6E0B">
              <w:rPr>
                <w:webHidden/>
              </w:rPr>
              <w:t>24</w:t>
            </w:r>
            <w:r w:rsidR="000A6E0B">
              <w:rPr>
                <w:webHidden/>
              </w:rPr>
              <w:fldChar w:fldCharType="end"/>
            </w:r>
          </w:hyperlink>
        </w:p>
        <w:p w14:paraId="4212FD5A" w14:textId="06D72C90" w:rsidR="00295C10" w:rsidRDefault="00E572B8">
          <w:pPr>
            <w:rPr>
              <w:b/>
            </w:rPr>
          </w:pPr>
          <w:r w:rsidRPr="0014140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5EB2F19" w14:textId="1525DB44" w:rsidR="00E572B8" w:rsidRDefault="00E572B8">
      <w:pPr>
        <w:rPr>
          <w:rFonts w:ascii="Arial" w:hAnsi="Arial" w:cs="Arial"/>
          <w:b/>
          <w:noProof/>
          <w:sz w:val="28"/>
        </w:rPr>
      </w:pPr>
    </w:p>
    <w:p w14:paraId="68598875" w14:textId="76D39412" w:rsidR="00C422EF" w:rsidRDefault="00C422E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DE47BC3" w14:textId="77777777" w:rsidR="00295C10" w:rsidRPr="00295C10" w:rsidRDefault="00295C10">
      <w:pPr>
        <w:rPr>
          <w:rFonts w:ascii="Arial" w:hAnsi="Arial" w:cs="Arial"/>
        </w:rPr>
      </w:pPr>
    </w:p>
    <w:p w14:paraId="0BE773B5" w14:textId="31F315CA" w:rsidR="00E572B8" w:rsidRPr="0014140F" w:rsidRDefault="00E572B8" w:rsidP="00E572B8">
      <w:pPr>
        <w:pStyle w:val="Item"/>
        <w:rPr>
          <w:rFonts w:ascii="Arial" w:hAnsi="Arial" w:cs="Arial"/>
          <w:sz w:val="30"/>
          <w:szCs w:val="30"/>
        </w:rPr>
      </w:pPr>
      <w:bookmarkStart w:id="6" w:name="_Toc86018518"/>
      <w:r w:rsidRPr="0014140F">
        <w:rPr>
          <w:rFonts w:ascii="Arial" w:hAnsi="Arial" w:cs="Arial"/>
        </w:rPr>
        <w:t>INDEX OF FIGURES</w:t>
      </w:r>
      <w:bookmarkEnd w:id="6"/>
    </w:p>
    <w:p w14:paraId="1FB207F1" w14:textId="13F39A53" w:rsidR="00E572B8" w:rsidRPr="0014140F" w:rsidRDefault="00E572B8" w:rsidP="00E572B8">
      <w:pPr>
        <w:pStyle w:val="Airbusbody"/>
        <w:ind w:left="0"/>
        <w:rPr>
          <w:rFonts w:cs="Arial"/>
          <w:b/>
          <w:noProof/>
          <w:sz w:val="28"/>
        </w:rPr>
      </w:pPr>
      <w:r w:rsidRPr="0014140F">
        <w:rPr>
          <w:rFonts w:cs="Arial"/>
          <w:noProof/>
        </w:rPr>
        <w:drawing>
          <wp:inline distT="0" distB="0" distL="0" distR="0" wp14:anchorId="5A1FE06E" wp14:editId="40A0B0E6">
            <wp:extent cx="606552" cy="170688"/>
            <wp:effectExtent l="0" t="0" r="3175" b="7620"/>
            <wp:docPr id="85" name="Picture 85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2A76" w14:textId="77777777" w:rsidR="00CC29AB" w:rsidRPr="0014140F" w:rsidRDefault="00CC29AB" w:rsidP="00E572B8">
      <w:pPr>
        <w:pStyle w:val="Airbusbody"/>
        <w:ind w:left="0"/>
        <w:rPr>
          <w:rFonts w:cs="Arial"/>
          <w:b/>
          <w:noProof/>
          <w:sz w:val="28"/>
        </w:rPr>
      </w:pPr>
    </w:p>
    <w:p w14:paraId="03BE4325" w14:textId="320F32CB" w:rsidR="000A6E0B" w:rsidRDefault="00E572B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r w:rsidRPr="0014140F">
        <w:rPr>
          <w:rFonts w:cs="Arial"/>
          <w:b/>
          <w:noProof/>
          <w:sz w:val="28"/>
        </w:rPr>
        <w:fldChar w:fldCharType="begin"/>
      </w:r>
      <w:r w:rsidRPr="0014140F">
        <w:rPr>
          <w:rFonts w:cs="Arial"/>
          <w:b/>
          <w:noProof/>
          <w:sz w:val="28"/>
        </w:rPr>
        <w:instrText xml:space="preserve"> TOC \h \z \c "Figure" </w:instrText>
      </w:r>
      <w:r w:rsidRPr="0014140F">
        <w:rPr>
          <w:rFonts w:cs="Arial"/>
          <w:b/>
          <w:noProof/>
          <w:sz w:val="28"/>
        </w:rPr>
        <w:fldChar w:fldCharType="separate"/>
      </w:r>
      <w:hyperlink w:anchor="_Toc86018550" w:history="1">
        <w:r w:rsidR="000A6E0B" w:rsidRPr="00423A9C">
          <w:rPr>
            <w:rStyle w:val="Hyperlink"/>
            <w:rFonts w:cs="Arial"/>
            <w:noProof/>
          </w:rPr>
          <w:t>Figure 1</w:t>
        </w:r>
        <w:r w:rsidR="000A6E0B" w:rsidRPr="00423A9C">
          <w:rPr>
            <w:rStyle w:val="Hyperlink"/>
            <w:rFonts w:cs="Arial"/>
            <w:noProof/>
          </w:rPr>
          <w:noBreakHyphen/>
          <w:t>1: Richest Neighbourhood – In/Around Seattle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0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5</w:t>
        </w:r>
        <w:r w:rsidR="000A6E0B">
          <w:rPr>
            <w:noProof/>
            <w:webHidden/>
          </w:rPr>
          <w:fldChar w:fldCharType="end"/>
        </w:r>
      </w:hyperlink>
    </w:p>
    <w:p w14:paraId="352289DB" w14:textId="299973A8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1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1: Variable Statistics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1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6</w:t>
        </w:r>
        <w:r w:rsidR="000A6E0B">
          <w:rPr>
            <w:noProof/>
            <w:webHidden/>
          </w:rPr>
          <w:fldChar w:fldCharType="end"/>
        </w:r>
      </w:hyperlink>
    </w:p>
    <w:p w14:paraId="090F5EDE" w14:textId="6308074D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2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2: Variable Statistics – Null Values Remov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2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7</w:t>
        </w:r>
        <w:r w:rsidR="000A6E0B">
          <w:rPr>
            <w:noProof/>
            <w:webHidden/>
          </w:rPr>
          <w:fldChar w:fldCharType="end"/>
        </w:r>
      </w:hyperlink>
    </w:p>
    <w:p w14:paraId="2DB728FD" w14:textId="54D52569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3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3: Bivariate Analysis Visualizations Price Vs Other Variables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3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8</w:t>
        </w:r>
        <w:r w:rsidR="000A6E0B">
          <w:rPr>
            <w:noProof/>
            <w:webHidden/>
          </w:rPr>
          <w:fldChar w:fldCharType="end"/>
        </w:r>
      </w:hyperlink>
    </w:p>
    <w:p w14:paraId="66AC508B" w14:textId="6525ABF9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4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4: Bivariate Analysis Visualizations Price Vs Other Variables – With Trendline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4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9</w:t>
        </w:r>
        <w:r w:rsidR="000A6E0B">
          <w:rPr>
            <w:noProof/>
            <w:webHidden/>
          </w:rPr>
          <w:fldChar w:fldCharType="end"/>
        </w:r>
      </w:hyperlink>
    </w:p>
    <w:p w14:paraId="7B9ACE24" w14:textId="7A1707B5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5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5: Univariate Properties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5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0</w:t>
        </w:r>
        <w:r w:rsidR="000A6E0B">
          <w:rPr>
            <w:noProof/>
            <w:webHidden/>
          </w:rPr>
          <w:fldChar w:fldCharType="end"/>
        </w:r>
      </w:hyperlink>
    </w:p>
    <w:p w14:paraId="7CE33F9F" w14:textId="670326F0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6" w:history="1">
        <w:r w:rsidR="000A6E0B" w:rsidRPr="00423A9C">
          <w:rPr>
            <w:rStyle w:val="Hyperlink"/>
            <w:rFonts w:cs="Arial"/>
            <w:noProof/>
          </w:rPr>
          <w:t>Figure 3</w:t>
        </w:r>
        <w:r w:rsidR="000A6E0B" w:rsidRPr="00423A9C">
          <w:rPr>
            <w:rStyle w:val="Hyperlink"/>
            <w:rFonts w:cs="Arial"/>
            <w:noProof/>
          </w:rPr>
          <w:noBreakHyphen/>
          <w:t>6: Univariate Properties – With Log Transformation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6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1</w:t>
        </w:r>
        <w:r w:rsidR="000A6E0B">
          <w:rPr>
            <w:noProof/>
            <w:webHidden/>
          </w:rPr>
          <w:fldChar w:fldCharType="end"/>
        </w:r>
      </w:hyperlink>
    </w:p>
    <w:p w14:paraId="350CC367" w14:textId="680A7778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7" w:history="1">
        <w:r w:rsidR="000A6E0B" w:rsidRPr="00423A9C">
          <w:rPr>
            <w:rStyle w:val="Hyperlink"/>
            <w:rFonts w:cs="Arial"/>
            <w:noProof/>
          </w:rPr>
          <w:t>Figure 4</w:t>
        </w:r>
        <w:r w:rsidR="000A6E0B" w:rsidRPr="00423A9C">
          <w:rPr>
            <w:rStyle w:val="Hyperlink"/>
            <w:rFonts w:cs="Arial"/>
            <w:noProof/>
          </w:rPr>
          <w:noBreakHyphen/>
          <w:t>1: Regression Output – All Variables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7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2</w:t>
        </w:r>
        <w:r w:rsidR="000A6E0B">
          <w:rPr>
            <w:noProof/>
            <w:webHidden/>
          </w:rPr>
          <w:fldChar w:fldCharType="end"/>
        </w:r>
      </w:hyperlink>
    </w:p>
    <w:p w14:paraId="45B11E02" w14:textId="6EE3C576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8" w:history="1">
        <w:r w:rsidR="000A6E0B" w:rsidRPr="00423A9C">
          <w:rPr>
            <w:rStyle w:val="Hyperlink"/>
            <w:rFonts w:cs="Arial"/>
            <w:noProof/>
          </w:rPr>
          <w:t>Figure 4</w:t>
        </w:r>
        <w:r w:rsidR="000A6E0B" w:rsidRPr="00423A9C">
          <w:rPr>
            <w:rStyle w:val="Hyperlink"/>
            <w:rFonts w:cs="Arial"/>
            <w:noProof/>
          </w:rPr>
          <w:noBreakHyphen/>
          <w:t>2: Regression Output – Only Significant Variables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8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3</w:t>
        </w:r>
        <w:r w:rsidR="000A6E0B">
          <w:rPr>
            <w:noProof/>
            <w:webHidden/>
          </w:rPr>
          <w:fldChar w:fldCharType="end"/>
        </w:r>
      </w:hyperlink>
    </w:p>
    <w:p w14:paraId="36D91987" w14:textId="314FE39F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59" w:history="1">
        <w:r w:rsidR="000A6E0B" w:rsidRPr="00423A9C">
          <w:rPr>
            <w:rStyle w:val="Hyperlink"/>
            <w:rFonts w:cs="Arial"/>
            <w:noProof/>
          </w:rPr>
          <w:t>Figure 4</w:t>
        </w:r>
        <w:r w:rsidR="000A6E0B" w:rsidRPr="00423A9C">
          <w:rPr>
            <w:rStyle w:val="Hyperlink"/>
            <w:rFonts w:cs="Arial"/>
            <w:noProof/>
          </w:rPr>
          <w:noBreakHyphen/>
          <w:t>3: Regression Output – Only Most Significant Variable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59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3</w:t>
        </w:r>
        <w:r w:rsidR="000A6E0B">
          <w:rPr>
            <w:noProof/>
            <w:webHidden/>
          </w:rPr>
          <w:fldChar w:fldCharType="end"/>
        </w:r>
      </w:hyperlink>
    </w:p>
    <w:p w14:paraId="41B531F9" w14:textId="6387F349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0" w:history="1">
        <w:r w:rsidR="000A6E0B" w:rsidRPr="00423A9C">
          <w:rPr>
            <w:rStyle w:val="Hyperlink"/>
            <w:rFonts w:cs="Arial"/>
            <w:noProof/>
          </w:rPr>
          <w:t>Figure 4</w:t>
        </w:r>
        <w:r w:rsidR="000A6E0B" w:rsidRPr="00423A9C">
          <w:rPr>
            <w:rStyle w:val="Hyperlink"/>
            <w:rFonts w:cs="Arial"/>
            <w:noProof/>
          </w:rPr>
          <w:noBreakHyphen/>
          <w:t>4: Regression Output – Only All Variable Log Transformation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0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4</w:t>
        </w:r>
        <w:r w:rsidR="000A6E0B">
          <w:rPr>
            <w:noProof/>
            <w:webHidden/>
          </w:rPr>
          <w:fldChar w:fldCharType="end"/>
        </w:r>
      </w:hyperlink>
    </w:p>
    <w:p w14:paraId="5F4B06CE" w14:textId="3983B8A1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1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1: Residual Plots – All Variable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1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5</w:t>
        </w:r>
        <w:r w:rsidR="000A6E0B">
          <w:rPr>
            <w:noProof/>
            <w:webHidden/>
          </w:rPr>
          <w:fldChar w:fldCharType="end"/>
        </w:r>
      </w:hyperlink>
    </w:p>
    <w:p w14:paraId="5C50F582" w14:textId="7F3B5F1C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2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2: Residual Plots – All Variable Included-2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2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6</w:t>
        </w:r>
        <w:r w:rsidR="000A6E0B">
          <w:rPr>
            <w:noProof/>
            <w:webHidden/>
          </w:rPr>
          <w:fldChar w:fldCharType="end"/>
        </w:r>
      </w:hyperlink>
    </w:p>
    <w:p w14:paraId="28E772EA" w14:textId="3CF4A11A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3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3: Residual Plots – Only Significant Variables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3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7</w:t>
        </w:r>
        <w:r w:rsidR="000A6E0B">
          <w:rPr>
            <w:noProof/>
            <w:webHidden/>
          </w:rPr>
          <w:fldChar w:fldCharType="end"/>
        </w:r>
      </w:hyperlink>
    </w:p>
    <w:p w14:paraId="52304A0E" w14:textId="20239AAA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4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4: Residual Plots – Only Significant Variables Included-2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4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8</w:t>
        </w:r>
        <w:r w:rsidR="000A6E0B">
          <w:rPr>
            <w:noProof/>
            <w:webHidden/>
          </w:rPr>
          <w:fldChar w:fldCharType="end"/>
        </w:r>
      </w:hyperlink>
    </w:p>
    <w:p w14:paraId="2195ED21" w14:textId="75BD44AE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5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5: Residual Plots – Only Most Significant Variable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5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19</w:t>
        </w:r>
        <w:r w:rsidR="000A6E0B">
          <w:rPr>
            <w:noProof/>
            <w:webHidden/>
          </w:rPr>
          <w:fldChar w:fldCharType="end"/>
        </w:r>
      </w:hyperlink>
    </w:p>
    <w:p w14:paraId="0FB6D000" w14:textId="53532A03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6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6: Residual Plots – Only Most Significant Variable Included-2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6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20</w:t>
        </w:r>
        <w:r w:rsidR="000A6E0B">
          <w:rPr>
            <w:noProof/>
            <w:webHidden/>
          </w:rPr>
          <w:fldChar w:fldCharType="end"/>
        </w:r>
      </w:hyperlink>
    </w:p>
    <w:p w14:paraId="73564EA3" w14:textId="40FF5CDB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7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7: Residual Plots – All Variable Log Transformation Included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7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21</w:t>
        </w:r>
        <w:r w:rsidR="000A6E0B">
          <w:rPr>
            <w:noProof/>
            <w:webHidden/>
          </w:rPr>
          <w:fldChar w:fldCharType="end"/>
        </w:r>
      </w:hyperlink>
    </w:p>
    <w:p w14:paraId="5113BDB9" w14:textId="01103375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8" w:history="1">
        <w:r w:rsidR="000A6E0B" w:rsidRPr="00423A9C">
          <w:rPr>
            <w:rStyle w:val="Hyperlink"/>
            <w:rFonts w:cs="Arial"/>
            <w:noProof/>
          </w:rPr>
          <w:t>Figure 5</w:t>
        </w:r>
        <w:r w:rsidR="000A6E0B" w:rsidRPr="00423A9C">
          <w:rPr>
            <w:rStyle w:val="Hyperlink"/>
            <w:rFonts w:cs="Arial"/>
            <w:noProof/>
          </w:rPr>
          <w:noBreakHyphen/>
          <w:t>8: Residual Plots – All Variable Log Transformation Included-2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8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22</w:t>
        </w:r>
        <w:r w:rsidR="000A6E0B">
          <w:rPr>
            <w:noProof/>
            <w:webHidden/>
          </w:rPr>
          <w:fldChar w:fldCharType="end"/>
        </w:r>
      </w:hyperlink>
    </w:p>
    <w:p w14:paraId="7D623B71" w14:textId="35A710FD" w:rsidR="000A6E0B" w:rsidRDefault="00394CA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6018569" w:history="1">
        <w:r w:rsidR="000A6E0B" w:rsidRPr="00423A9C">
          <w:rPr>
            <w:rStyle w:val="Hyperlink"/>
            <w:rFonts w:cs="Arial"/>
            <w:noProof/>
          </w:rPr>
          <w:t>Figure 6</w:t>
        </w:r>
        <w:r w:rsidR="000A6E0B" w:rsidRPr="00423A9C">
          <w:rPr>
            <w:rStyle w:val="Hyperlink"/>
            <w:rFonts w:cs="Arial"/>
            <w:noProof/>
          </w:rPr>
          <w:noBreakHyphen/>
          <w:t>1: Predicted Vs Actual Values</w:t>
        </w:r>
        <w:r w:rsidR="000A6E0B">
          <w:rPr>
            <w:noProof/>
            <w:webHidden/>
          </w:rPr>
          <w:tab/>
        </w:r>
        <w:r w:rsidR="000A6E0B">
          <w:rPr>
            <w:noProof/>
            <w:webHidden/>
          </w:rPr>
          <w:fldChar w:fldCharType="begin"/>
        </w:r>
        <w:r w:rsidR="000A6E0B">
          <w:rPr>
            <w:noProof/>
            <w:webHidden/>
          </w:rPr>
          <w:instrText xml:space="preserve"> PAGEREF _Toc86018569 \h </w:instrText>
        </w:r>
        <w:r w:rsidR="000A6E0B">
          <w:rPr>
            <w:noProof/>
            <w:webHidden/>
          </w:rPr>
        </w:r>
        <w:r w:rsidR="000A6E0B">
          <w:rPr>
            <w:noProof/>
            <w:webHidden/>
          </w:rPr>
          <w:fldChar w:fldCharType="separate"/>
        </w:r>
        <w:r w:rsidR="000A6E0B">
          <w:rPr>
            <w:noProof/>
            <w:webHidden/>
          </w:rPr>
          <w:t>23</w:t>
        </w:r>
        <w:r w:rsidR="000A6E0B">
          <w:rPr>
            <w:noProof/>
            <w:webHidden/>
          </w:rPr>
          <w:fldChar w:fldCharType="end"/>
        </w:r>
      </w:hyperlink>
    </w:p>
    <w:p w14:paraId="1E292832" w14:textId="3C8F6B11" w:rsidR="00E572B8" w:rsidRPr="0014140F" w:rsidRDefault="00E572B8" w:rsidP="00E572B8">
      <w:pPr>
        <w:pStyle w:val="Airbusbody"/>
        <w:rPr>
          <w:rFonts w:cs="Arial"/>
          <w:noProof/>
        </w:rPr>
      </w:pPr>
      <w:r w:rsidRPr="0014140F">
        <w:rPr>
          <w:rFonts w:cs="Arial"/>
          <w:b/>
          <w:noProof/>
          <w:sz w:val="28"/>
        </w:rPr>
        <w:fldChar w:fldCharType="end"/>
      </w:r>
    </w:p>
    <w:p w14:paraId="62DADA74" w14:textId="5648F231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47801439" w14:textId="1794A10E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3BF36177" w14:textId="02EEE1BC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4B044D58" w14:textId="13B3B896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15FCC08E" w14:textId="1C73D2F7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67A8662E" w14:textId="4264D325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31050384" w14:textId="2864A6F6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09FEA09B" w14:textId="77777777" w:rsidR="00AA5CDE" w:rsidRDefault="00AA5CDE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6C2D778D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4C4AC925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3F0F4745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262E9014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107575B2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424210D5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5B2E580D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174B23D1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638DC300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2AD3D16E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77E5EDF5" w14:textId="77777777" w:rsidR="00A84231" w:rsidRDefault="00A84231">
      <w:pPr>
        <w:rPr>
          <w:rFonts w:ascii="Arial" w:hAnsi="Arial" w:cs="Arial"/>
          <w:color w:val="421681"/>
          <w:sz w:val="24"/>
          <w:szCs w:val="18"/>
        </w:rPr>
      </w:pPr>
      <w:r>
        <w:rPr>
          <w:rFonts w:ascii="Arial" w:hAnsi="Arial" w:cs="Arial"/>
          <w:color w:val="421681"/>
          <w:sz w:val="24"/>
          <w:szCs w:val="18"/>
        </w:rPr>
        <w:br w:type="page"/>
      </w:r>
    </w:p>
    <w:p w14:paraId="3F54D1C7" w14:textId="5B542EE9" w:rsidR="00A84231" w:rsidRDefault="00A84231" w:rsidP="00A84231">
      <w:pPr>
        <w:pStyle w:val="Heading1"/>
      </w:pPr>
      <w:bookmarkStart w:id="7" w:name="_Toc86018519"/>
      <w:r>
        <w:lastRenderedPageBreak/>
        <w:t>BUSINESS UNDERSTANDING</w:t>
      </w:r>
      <w:bookmarkEnd w:id="7"/>
    </w:p>
    <w:p w14:paraId="5321DD59" w14:textId="77777777" w:rsidR="009750EC" w:rsidRPr="009750EC" w:rsidRDefault="009750EC" w:rsidP="009750EC"/>
    <w:p w14:paraId="13815BBD" w14:textId="3161D0E4" w:rsidR="00A84231" w:rsidRDefault="009750EC" w:rsidP="009750EC">
      <w:pPr>
        <w:ind w:left="432"/>
        <w:jc w:val="both"/>
        <w:rPr>
          <w:rFonts w:ascii="Arial" w:hAnsi="Arial" w:cs="Arial"/>
          <w:sz w:val="24"/>
          <w:szCs w:val="18"/>
        </w:rPr>
      </w:pPr>
      <w:r w:rsidRPr="009750EC">
        <w:rPr>
          <w:rFonts w:ascii="Arial" w:hAnsi="Arial" w:cs="Arial"/>
          <w:sz w:val="24"/>
          <w:szCs w:val="18"/>
        </w:rPr>
        <w:t xml:space="preserve">The business problem, I have chosen for the project is to do a multi regression analysis to identify the most important features that </w:t>
      </w:r>
      <w:r w:rsidR="008E280B">
        <w:rPr>
          <w:rFonts w:ascii="Arial" w:hAnsi="Arial" w:cs="Arial"/>
          <w:sz w:val="24"/>
          <w:szCs w:val="18"/>
        </w:rPr>
        <w:t>e</w:t>
      </w:r>
      <w:r w:rsidRPr="009750EC">
        <w:rPr>
          <w:rFonts w:ascii="Arial" w:hAnsi="Arial" w:cs="Arial"/>
          <w:sz w:val="24"/>
          <w:szCs w:val="18"/>
        </w:rPr>
        <w:t>ffect the pricing of houses in the richest district in and around Seattle. Here for our business problem, we will be focusing on determin</w:t>
      </w:r>
      <w:r w:rsidR="008E280B">
        <w:rPr>
          <w:rFonts w:ascii="Arial" w:hAnsi="Arial" w:cs="Arial"/>
          <w:sz w:val="24"/>
          <w:szCs w:val="18"/>
        </w:rPr>
        <w:t>ing</w:t>
      </w:r>
      <w:r w:rsidRPr="009750EC">
        <w:rPr>
          <w:rFonts w:ascii="Arial" w:hAnsi="Arial" w:cs="Arial"/>
          <w:sz w:val="24"/>
          <w:szCs w:val="18"/>
        </w:rPr>
        <w:t xml:space="preserve"> housing prices by its characteristics like size, bedroom, baths</w:t>
      </w:r>
      <w:r w:rsidR="008E280B">
        <w:rPr>
          <w:rFonts w:ascii="Arial" w:hAnsi="Arial" w:cs="Arial"/>
          <w:sz w:val="24"/>
          <w:szCs w:val="18"/>
        </w:rPr>
        <w:t>,</w:t>
      </w:r>
      <w:r w:rsidRPr="009750EC">
        <w:rPr>
          <w:rFonts w:ascii="Arial" w:hAnsi="Arial" w:cs="Arial"/>
          <w:sz w:val="24"/>
          <w:szCs w:val="18"/>
        </w:rPr>
        <w:t xml:space="preserve"> and other features of housing. To summarize we would like to understand whether the rich are interested more in bedrooms, baths, or size or anything else. </w:t>
      </w:r>
      <w:r w:rsidR="00A86C54">
        <w:rPr>
          <w:rFonts w:ascii="Arial" w:hAnsi="Arial" w:cs="Arial"/>
          <w:sz w:val="24"/>
          <w:szCs w:val="18"/>
        </w:rPr>
        <w:t xml:space="preserve">The neighborhood chosen is shown in </w:t>
      </w:r>
      <w:r w:rsidR="00A86C54">
        <w:rPr>
          <w:rFonts w:ascii="Arial" w:hAnsi="Arial" w:cs="Arial"/>
          <w:sz w:val="24"/>
          <w:szCs w:val="18"/>
        </w:rPr>
        <w:fldChar w:fldCharType="begin"/>
      </w:r>
      <w:r w:rsidR="00A86C54">
        <w:rPr>
          <w:rFonts w:ascii="Arial" w:hAnsi="Arial" w:cs="Arial"/>
          <w:sz w:val="24"/>
          <w:szCs w:val="18"/>
        </w:rPr>
        <w:instrText xml:space="preserve"> REF _Ref86009903 \h  \* MERGEFORMAT </w:instrText>
      </w:r>
      <w:r w:rsidR="00A86C54">
        <w:rPr>
          <w:rFonts w:ascii="Arial" w:hAnsi="Arial" w:cs="Arial"/>
          <w:sz w:val="24"/>
          <w:szCs w:val="18"/>
        </w:rPr>
      </w:r>
      <w:r w:rsidR="00A86C54">
        <w:rPr>
          <w:rFonts w:ascii="Arial" w:hAnsi="Arial" w:cs="Arial"/>
          <w:sz w:val="24"/>
          <w:szCs w:val="18"/>
        </w:rPr>
        <w:fldChar w:fldCharType="separate"/>
      </w:r>
      <w:r w:rsidR="00A86C54" w:rsidRPr="00A86C54">
        <w:rPr>
          <w:rFonts w:ascii="Arial" w:hAnsi="Arial" w:cs="Arial"/>
          <w:sz w:val="24"/>
          <w:szCs w:val="18"/>
        </w:rPr>
        <w:t>Figure 1</w:t>
      </w:r>
      <w:r w:rsidR="00A86C54" w:rsidRPr="00A86C54">
        <w:rPr>
          <w:rFonts w:ascii="Arial" w:hAnsi="Arial" w:cs="Arial"/>
          <w:sz w:val="24"/>
          <w:szCs w:val="18"/>
        </w:rPr>
        <w:noBreakHyphen/>
        <w:t>1</w:t>
      </w:r>
      <w:r w:rsidR="00A86C54">
        <w:rPr>
          <w:rFonts w:ascii="Arial" w:hAnsi="Arial" w:cs="Arial"/>
          <w:sz w:val="24"/>
          <w:szCs w:val="18"/>
        </w:rPr>
        <w:fldChar w:fldCharType="end"/>
      </w:r>
      <w:r w:rsidR="00A86C54">
        <w:rPr>
          <w:rFonts w:ascii="Arial" w:hAnsi="Arial" w:cs="Arial"/>
          <w:sz w:val="24"/>
          <w:szCs w:val="18"/>
        </w:rPr>
        <w:t>.</w:t>
      </w:r>
    </w:p>
    <w:p w14:paraId="20EA5926" w14:textId="596ACCB6" w:rsidR="00A86C54" w:rsidRDefault="00A86C54" w:rsidP="009750EC">
      <w:pPr>
        <w:ind w:left="432"/>
        <w:jc w:val="both"/>
        <w:rPr>
          <w:rFonts w:ascii="Arial" w:hAnsi="Arial" w:cs="Arial"/>
          <w:sz w:val="24"/>
          <w:szCs w:val="18"/>
        </w:rPr>
      </w:pPr>
    </w:p>
    <w:p w14:paraId="713C4E03" w14:textId="29357DED" w:rsidR="00A86C54" w:rsidRDefault="00A86C54" w:rsidP="009750EC">
      <w:pPr>
        <w:ind w:left="432"/>
        <w:jc w:val="both"/>
        <w:rPr>
          <w:rFonts w:ascii="Arial" w:hAnsi="Arial" w:cs="Arial"/>
          <w:sz w:val="24"/>
          <w:szCs w:val="18"/>
        </w:rPr>
      </w:pPr>
      <w:r>
        <w:rPr>
          <w:noProof/>
        </w:rPr>
        <w:drawing>
          <wp:inline distT="0" distB="0" distL="0" distR="0" wp14:anchorId="13F9F563" wp14:editId="6CDE9702">
            <wp:extent cx="6400800" cy="3271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38BF5" w14:textId="71ABD2C7" w:rsidR="00A86C54" w:rsidRPr="0014140F" w:rsidRDefault="00A86C54" w:rsidP="00A86C54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8" w:name="_Ref86009903"/>
      <w:bookmarkStart w:id="9" w:name="_Toc86018550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8"/>
      <w:r w:rsidRPr="0014140F">
        <w:rPr>
          <w:rFonts w:cs="Arial"/>
        </w:rPr>
        <w:t xml:space="preserve">: </w:t>
      </w:r>
      <w:r>
        <w:rPr>
          <w:rFonts w:cs="Arial"/>
        </w:rPr>
        <w:t>Richest Neighbourhood – In/Around Seattle</w:t>
      </w:r>
      <w:bookmarkEnd w:id="9"/>
    </w:p>
    <w:p w14:paraId="042CA54C" w14:textId="77777777" w:rsidR="00A86C54" w:rsidRPr="009750EC" w:rsidRDefault="00A86C54" w:rsidP="009750EC">
      <w:pPr>
        <w:ind w:left="432"/>
        <w:jc w:val="both"/>
        <w:rPr>
          <w:rFonts w:ascii="Arial" w:hAnsi="Arial" w:cs="Arial"/>
          <w:sz w:val="24"/>
          <w:szCs w:val="18"/>
        </w:rPr>
      </w:pPr>
    </w:p>
    <w:p w14:paraId="44AB3C40" w14:textId="77777777" w:rsidR="00A84231" w:rsidRDefault="00A84231">
      <w:pPr>
        <w:rPr>
          <w:rFonts w:ascii="Arial" w:hAnsi="Arial" w:cs="Arial"/>
          <w:color w:val="421681"/>
          <w:sz w:val="24"/>
          <w:szCs w:val="18"/>
        </w:rPr>
      </w:pPr>
    </w:p>
    <w:p w14:paraId="3026AB75" w14:textId="30E5D3AC" w:rsidR="00A84231" w:rsidRDefault="00A84231" w:rsidP="00A84231">
      <w:pPr>
        <w:pStyle w:val="Heading1"/>
      </w:pPr>
      <w:bookmarkStart w:id="10" w:name="_Toc86018520"/>
      <w:r w:rsidRPr="00A84231">
        <w:t>DATA GATHERING/PREPARATION</w:t>
      </w:r>
      <w:bookmarkEnd w:id="10"/>
    </w:p>
    <w:p w14:paraId="7BF632CA" w14:textId="216AC217" w:rsidR="009750EC" w:rsidRDefault="009750EC" w:rsidP="009750EC">
      <w:pPr>
        <w:ind w:left="432"/>
      </w:pPr>
    </w:p>
    <w:p w14:paraId="1DDACD11" w14:textId="37A79C46" w:rsidR="00A84231" w:rsidRDefault="009750EC" w:rsidP="000B3E5F">
      <w:pPr>
        <w:ind w:left="432"/>
        <w:jc w:val="both"/>
        <w:rPr>
          <w:rFonts w:ascii="Arial" w:hAnsi="Arial" w:cs="Arial"/>
          <w:color w:val="421681"/>
          <w:sz w:val="24"/>
          <w:szCs w:val="18"/>
        </w:rPr>
      </w:pPr>
      <w:r w:rsidRPr="009750EC">
        <w:rPr>
          <w:rFonts w:ascii="Arial" w:hAnsi="Arial" w:cs="Arial"/>
          <w:sz w:val="24"/>
          <w:szCs w:val="18"/>
        </w:rPr>
        <w:t xml:space="preserve">The data for our business problem is downloaded from refin.com for the neighborhood 98039, which includes </w:t>
      </w:r>
      <w:r w:rsidR="00CE354B" w:rsidRPr="009750EC">
        <w:rPr>
          <w:rFonts w:ascii="Arial" w:hAnsi="Arial" w:cs="Arial"/>
          <w:sz w:val="24"/>
          <w:szCs w:val="18"/>
        </w:rPr>
        <w:t>Medina</w:t>
      </w:r>
      <w:r w:rsidRPr="009750EC">
        <w:rPr>
          <w:rFonts w:ascii="Arial" w:hAnsi="Arial" w:cs="Arial"/>
          <w:sz w:val="24"/>
          <w:szCs w:val="18"/>
        </w:rPr>
        <w:t xml:space="preserve"> and lakeside where the richest people like Bill Gates &amp; Jeff Bezos live.</w:t>
      </w:r>
      <w:r>
        <w:rPr>
          <w:rFonts w:ascii="Arial" w:hAnsi="Arial" w:cs="Arial"/>
          <w:sz w:val="24"/>
          <w:szCs w:val="18"/>
        </w:rPr>
        <w:t xml:space="preserve"> </w:t>
      </w:r>
      <w:r w:rsidR="00A86C54">
        <w:rPr>
          <w:rFonts w:ascii="Arial" w:hAnsi="Arial" w:cs="Arial"/>
          <w:sz w:val="24"/>
          <w:szCs w:val="18"/>
        </w:rPr>
        <w:t xml:space="preserve">We have collected the data for the last five years. </w:t>
      </w:r>
      <w:r w:rsidR="008E280B">
        <w:rPr>
          <w:rFonts w:ascii="Arial" w:hAnsi="Arial" w:cs="Arial"/>
          <w:sz w:val="24"/>
          <w:szCs w:val="18"/>
        </w:rPr>
        <w:t>A l</w:t>
      </w:r>
      <w:r w:rsidR="00A86C54">
        <w:rPr>
          <w:rFonts w:ascii="Arial" w:hAnsi="Arial" w:cs="Arial"/>
          <w:sz w:val="24"/>
          <w:szCs w:val="18"/>
        </w:rPr>
        <w:t>ot of attributes were collected and downloaded as “</w:t>
      </w:r>
      <w:r w:rsidR="00A86C54" w:rsidRPr="00A86C54">
        <w:rPr>
          <w:rFonts w:ascii="Arial" w:hAnsi="Arial" w:cs="Arial"/>
          <w:sz w:val="24"/>
          <w:szCs w:val="18"/>
        </w:rPr>
        <w:t>Billionaire-Suburb-980039</w:t>
      </w:r>
      <w:r w:rsidR="00A86C54">
        <w:rPr>
          <w:rFonts w:ascii="Arial" w:hAnsi="Arial" w:cs="Arial"/>
          <w:sz w:val="24"/>
          <w:szCs w:val="18"/>
        </w:rPr>
        <w:t xml:space="preserve">.csv” from redfin.com. To streamline our business problem, we have retained PRICE, </w:t>
      </w:r>
      <w:r w:rsidR="00A86C54" w:rsidRPr="00A86C54">
        <w:rPr>
          <w:rFonts w:ascii="Arial" w:hAnsi="Arial" w:cs="Arial"/>
          <w:sz w:val="24"/>
          <w:szCs w:val="18"/>
        </w:rPr>
        <w:t>BEDS</w:t>
      </w:r>
      <w:r w:rsidR="00A86C54">
        <w:rPr>
          <w:rFonts w:ascii="Arial" w:hAnsi="Arial" w:cs="Arial"/>
          <w:sz w:val="24"/>
          <w:szCs w:val="18"/>
        </w:rPr>
        <w:t xml:space="preserve">, </w:t>
      </w:r>
      <w:r w:rsidR="00A86C54" w:rsidRPr="00A86C54">
        <w:rPr>
          <w:rFonts w:ascii="Arial" w:hAnsi="Arial" w:cs="Arial"/>
          <w:sz w:val="24"/>
          <w:szCs w:val="18"/>
        </w:rPr>
        <w:t>BATHS</w:t>
      </w:r>
      <w:r w:rsidR="00A86C54">
        <w:rPr>
          <w:rFonts w:ascii="Arial" w:hAnsi="Arial" w:cs="Arial"/>
          <w:sz w:val="24"/>
          <w:szCs w:val="18"/>
        </w:rPr>
        <w:t xml:space="preserve">, </w:t>
      </w:r>
      <w:r w:rsidR="00A86C54" w:rsidRPr="00A86C54">
        <w:rPr>
          <w:rFonts w:ascii="Arial" w:hAnsi="Arial" w:cs="Arial"/>
          <w:sz w:val="24"/>
          <w:szCs w:val="18"/>
        </w:rPr>
        <w:t>SQUARE FEET</w:t>
      </w:r>
      <w:r w:rsidR="00A86C54">
        <w:rPr>
          <w:rFonts w:ascii="Arial" w:hAnsi="Arial" w:cs="Arial"/>
          <w:sz w:val="24"/>
          <w:szCs w:val="18"/>
        </w:rPr>
        <w:t xml:space="preserve">, </w:t>
      </w:r>
      <w:r w:rsidR="00A86C54" w:rsidRPr="00A86C54">
        <w:rPr>
          <w:rFonts w:ascii="Arial" w:hAnsi="Arial" w:cs="Arial"/>
          <w:sz w:val="24"/>
          <w:szCs w:val="18"/>
        </w:rPr>
        <w:t>LOT SIZE</w:t>
      </w:r>
      <w:r w:rsidR="00A86C54">
        <w:rPr>
          <w:rFonts w:ascii="Arial" w:hAnsi="Arial" w:cs="Arial"/>
          <w:sz w:val="24"/>
          <w:szCs w:val="18"/>
        </w:rPr>
        <w:t xml:space="preserve">, and </w:t>
      </w:r>
      <w:r w:rsidR="00A86C54" w:rsidRPr="00A86C54">
        <w:rPr>
          <w:rFonts w:ascii="Arial" w:hAnsi="Arial" w:cs="Arial"/>
          <w:sz w:val="24"/>
          <w:szCs w:val="18"/>
        </w:rPr>
        <w:t>YEAR BUILT</w:t>
      </w:r>
      <w:r w:rsidR="00A86C54">
        <w:rPr>
          <w:rFonts w:ascii="Arial" w:hAnsi="Arial" w:cs="Arial"/>
          <w:sz w:val="24"/>
          <w:szCs w:val="18"/>
        </w:rPr>
        <w:t xml:space="preserve"> features only and the rest of the features were deleted. The .csv file was then converted to .xlsx format. The statistics, visualizations, univariate &amp; Bivariate analysis of the variables are shown in section </w:t>
      </w:r>
      <w:r w:rsidR="00A86C54">
        <w:rPr>
          <w:rFonts w:ascii="Arial" w:hAnsi="Arial" w:cs="Arial"/>
          <w:sz w:val="24"/>
          <w:szCs w:val="18"/>
        </w:rPr>
        <w:fldChar w:fldCharType="begin"/>
      </w:r>
      <w:r w:rsidR="00A86C54">
        <w:rPr>
          <w:rFonts w:ascii="Arial" w:hAnsi="Arial" w:cs="Arial"/>
          <w:sz w:val="24"/>
          <w:szCs w:val="18"/>
        </w:rPr>
        <w:instrText xml:space="preserve"> REF _Ref86009702 \r \h </w:instrText>
      </w:r>
      <w:r w:rsidR="00A86C54">
        <w:rPr>
          <w:rFonts w:ascii="Arial" w:hAnsi="Arial" w:cs="Arial"/>
          <w:sz w:val="24"/>
          <w:szCs w:val="18"/>
        </w:rPr>
      </w:r>
      <w:r w:rsidR="00A86C54">
        <w:rPr>
          <w:rFonts w:ascii="Arial" w:hAnsi="Arial" w:cs="Arial"/>
          <w:sz w:val="24"/>
          <w:szCs w:val="18"/>
        </w:rPr>
        <w:fldChar w:fldCharType="separate"/>
      </w:r>
      <w:r w:rsidR="00A86C54">
        <w:rPr>
          <w:rFonts w:ascii="Arial" w:hAnsi="Arial" w:cs="Arial"/>
          <w:sz w:val="24"/>
          <w:szCs w:val="18"/>
        </w:rPr>
        <w:t>3</w:t>
      </w:r>
      <w:r w:rsidR="00A86C54">
        <w:rPr>
          <w:rFonts w:ascii="Arial" w:hAnsi="Arial" w:cs="Arial"/>
          <w:sz w:val="24"/>
          <w:szCs w:val="18"/>
        </w:rPr>
        <w:fldChar w:fldCharType="end"/>
      </w:r>
      <w:r w:rsidR="00A86C54">
        <w:rPr>
          <w:rFonts w:ascii="Arial" w:hAnsi="Arial" w:cs="Arial"/>
          <w:sz w:val="24"/>
          <w:szCs w:val="18"/>
        </w:rPr>
        <w:t>.</w:t>
      </w:r>
    </w:p>
    <w:p w14:paraId="21334493" w14:textId="77777777" w:rsidR="00A84231" w:rsidRDefault="00A84231">
      <w:pPr>
        <w:rPr>
          <w:rFonts w:ascii="Arial" w:hAnsi="Arial" w:cs="Arial"/>
          <w:color w:val="421681"/>
          <w:sz w:val="24"/>
          <w:szCs w:val="18"/>
        </w:rPr>
      </w:pPr>
    </w:p>
    <w:p w14:paraId="314E5352" w14:textId="24DF3221" w:rsidR="00A84231" w:rsidRDefault="00A84231">
      <w:pPr>
        <w:rPr>
          <w:rFonts w:ascii="Arial" w:hAnsi="Arial" w:cs="Arial"/>
          <w:color w:val="421681"/>
          <w:sz w:val="24"/>
          <w:szCs w:val="18"/>
        </w:rPr>
      </w:pPr>
    </w:p>
    <w:p w14:paraId="2192DE74" w14:textId="77777777" w:rsidR="00A84231" w:rsidRDefault="00A84231">
      <w:pPr>
        <w:rPr>
          <w:rFonts w:ascii="Arial" w:hAnsi="Arial" w:cs="Arial"/>
          <w:color w:val="421681"/>
          <w:sz w:val="24"/>
          <w:szCs w:val="18"/>
        </w:rPr>
      </w:pPr>
    </w:p>
    <w:p w14:paraId="72471ADB" w14:textId="067477BB" w:rsidR="00A84231" w:rsidRP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  <w:r w:rsidRPr="00A84231">
        <w:rPr>
          <w:rFonts w:ascii="Arial" w:hAnsi="Arial" w:cs="Arial"/>
          <w:color w:val="421681"/>
          <w:sz w:val="24"/>
          <w:szCs w:val="18"/>
        </w:rPr>
        <w:br w:type="page"/>
      </w:r>
    </w:p>
    <w:p w14:paraId="7204D9EE" w14:textId="2669A61E" w:rsidR="00A84231" w:rsidRDefault="00A84231" w:rsidP="00A84231">
      <w:pPr>
        <w:rPr>
          <w:rFonts w:ascii="Arial" w:hAnsi="Arial" w:cs="Arial"/>
          <w:b/>
          <w:bCs/>
          <w:color w:val="421681"/>
          <w:sz w:val="24"/>
          <w:szCs w:val="18"/>
        </w:rPr>
        <w:sectPr w:rsidR="00A84231" w:rsidSect="00635131">
          <w:footerReference w:type="default" r:id="rId24"/>
          <w:type w:val="continuous"/>
          <w:pgSz w:w="12240" w:h="15840"/>
          <w:pgMar w:top="791" w:right="1080" w:bottom="1276" w:left="1080" w:header="567" w:footer="54" w:gutter="0"/>
          <w:pgNumType w:start="1"/>
          <w:cols w:space="720"/>
          <w:titlePg/>
          <w:docGrid w:linePitch="360"/>
        </w:sectPr>
      </w:pPr>
    </w:p>
    <w:p w14:paraId="0418A89B" w14:textId="77777777" w:rsidR="000B3E5F" w:rsidRPr="00A84231" w:rsidRDefault="000B3E5F" w:rsidP="000B3E5F">
      <w:pPr>
        <w:pStyle w:val="Heading1"/>
      </w:pPr>
      <w:bookmarkStart w:id="11" w:name="_Toc86018521"/>
      <w:r w:rsidRPr="00A84231">
        <w:lastRenderedPageBreak/>
        <w:t>PRELIMINARY DATA ANALYSIS</w:t>
      </w:r>
      <w:r>
        <w:t xml:space="preserve"> – PLOTS &amp; INTERPRETATION</w:t>
      </w:r>
      <w:bookmarkEnd w:id="11"/>
    </w:p>
    <w:p w14:paraId="410905AB" w14:textId="77777777" w:rsidR="000B3E5F" w:rsidRDefault="000B3E5F" w:rsidP="000B3E5F">
      <w:pPr>
        <w:rPr>
          <w:rFonts w:ascii="Arial" w:hAnsi="Arial" w:cs="Arial"/>
          <w:color w:val="421681"/>
          <w:sz w:val="24"/>
          <w:szCs w:val="18"/>
        </w:rPr>
      </w:pPr>
    </w:p>
    <w:p w14:paraId="122B5647" w14:textId="77777777" w:rsidR="000B3E5F" w:rsidRDefault="000B3E5F" w:rsidP="000B3E5F">
      <w:pPr>
        <w:pStyle w:val="Heading2"/>
      </w:pPr>
      <w:bookmarkStart w:id="12" w:name="_Toc86018522"/>
      <w:r>
        <w:t>Statistics</w:t>
      </w:r>
      <w:bookmarkEnd w:id="12"/>
    </w:p>
    <w:p w14:paraId="23999D83" w14:textId="77777777" w:rsidR="000B3E5F" w:rsidRPr="00061D0F" w:rsidRDefault="000B3E5F" w:rsidP="000B3E5F">
      <w:pPr>
        <w:rPr>
          <w:rFonts w:ascii="Arial" w:hAnsi="Arial" w:cs="Arial"/>
          <w:sz w:val="24"/>
          <w:szCs w:val="18"/>
        </w:rPr>
      </w:pPr>
    </w:p>
    <w:p w14:paraId="573C7B83" w14:textId="2DBFCC27" w:rsidR="000B3E5F" w:rsidRPr="005833F8" w:rsidRDefault="000B3E5F" w:rsidP="00061D0F">
      <w:pPr>
        <w:ind w:left="576"/>
        <w:jc w:val="both"/>
        <w:rPr>
          <w:rFonts w:ascii="Arial" w:hAnsi="Arial" w:cs="Arial"/>
          <w:sz w:val="24"/>
          <w:szCs w:val="18"/>
        </w:rPr>
      </w:pPr>
      <w:r w:rsidRPr="005833F8">
        <w:rPr>
          <w:rFonts w:ascii="Arial" w:hAnsi="Arial" w:cs="Arial"/>
          <w:sz w:val="24"/>
          <w:szCs w:val="18"/>
        </w:rPr>
        <w:t xml:space="preserve">The variable statistics from our dataset </w:t>
      </w:r>
      <w:r w:rsidR="008E280B">
        <w:rPr>
          <w:rFonts w:ascii="Arial" w:hAnsi="Arial" w:cs="Arial"/>
          <w:sz w:val="24"/>
          <w:szCs w:val="18"/>
        </w:rPr>
        <w:t>are</w:t>
      </w:r>
      <w:r w:rsidRPr="005833F8">
        <w:rPr>
          <w:rFonts w:ascii="Arial" w:hAnsi="Arial" w:cs="Arial"/>
          <w:sz w:val="24"/>
          <w:szCs w:val="18"/>
        </w:rPr>
        <w:t xml:space="preserve"> presented in </w:t>
      </w:r>
      <w:r w:rsidRPr="005833F8">
        <w:rPr>
          <w:rFonts w:ascii="Arial" w:hAnsi="Arial" w:cs="Arial"/>
          <w:sz w:val="24"/>
          <w:szCs w:val="18"/>
        </w:rPr>
        <w:fldChar w:fldCharType="begin"/>
      </w:r>
      <w:r w:rsidRPr="005833F8">
        <w:rPr>
          <w:rFonts w:ascii="Arial" w:hAnsi="Arial" w:cs="Arial"/>
          <w:sz w:val="24"/>
          <w:szCs w:val="18"/>
        </w:rPr>
        <w:instrText xml:space="preserve"> REF _Ref86010015 \h </w:instrText>
      </w:r>
      <w:r>
        <w:rPr>
          <w:rFonts w:ascii="Arial" w:hAnsi="Arial" w:cs="Arial"/>
          <w:sz w:val="24"/>
          <w:szCs w:val="18"/>
        </w:rPr>
        <w:instrText xml:space="preserve"> \* MERGEFORMAT </w:instrText>
      </w:r>
      <w:r w:rsidRPr="005833F8">
        <w:rPr>
          <w:rFonts w:ascii="Arial" w:hAnsi="Arial" w:cs="Arial"/>
          <w:sz w:val="24"/>
          <w:szCs w:val="18"/>
        </w:rPr>
      </w:r>
      <w:r w:rsidRPr="005833F8">
        <w:rPr>
          <w:rFonts w:ascii="Arial" w:hAnsi="Arial" w:cs="Arial"/>
          <w:sz w:val="24"/>
          <w:szCs w:val="18"/>
        </w:rPr>
        <w:fldChar w:fldCharType="separate"/>
      </w:r>
      <w:r w:rsidRPr="005833F8">
        <w:rPr>
          <w:rFonts w:ascii="Arial" w:hAnsi="Arial" w:cs="Arial"/>
          <w:sz w:val="24"/>
          <w:szCs w:val="18"/>
        </w:rPr>
        <w:t>Figure 3</w:t>
      </w:r>
      <w:r w:rsidRPr="005833F8">
        <w:rPr>
          <w:rFonts w:ascii="Arial" w:hAnsi="Arial" w:cs="Arial"/>
          <w:sz w:val="24"/>
          <w:szCs w:val="18"/>
        </w:rPr>
        <w:noBreakHyphen/>
        <w:t>1</w:t>
      </w:r>
      <w:r w:rsidRPr="005833F8">
        <w:rPr>
          <w:rFonts w:ascii="Arial" w:hAnsi="Arial" w:cs="Arial"/>
          <w:sz w:val="24"/>
          <w:szCs w:val="18"/>
        </w:rPr>
        <w:fldChar w:fldCharType="end"/>
      </w:r>
      <w:r w:rsidR="00A044F7">
        <w:rPr>
          <w:rFonts w:ascii="Arial" w:hAnsi="Arial" w:cs="Arial"/>
          <w:sz w:val="24"/>
          <w:szCs w:val="18"/>
        </w:rPr>
        <w:t xml:space="preserve"> &amp;</w:t>
      </w:r>
      <w:r w:rsidR="00061D0F">
        <w:rPr>
          <w:rFonts w:ascii="Arial" w:hAnsi="Arial" w:cs="Arial"/>
          <w:sz w:val="24"/>
          <w:szCs w:val="18"/>
        </w:rPr>
        <w:t xml:space="preserve"> </w:t>
      </w:r>
      <w:r w:rsidR="00061D0F">
        <w:rPr>
          <w:rFonts w:ascii="Arial" w:hAnsi="Arial" w:cs="Arial"/>
          <w:sz w:val="24"/>
          <w:szCs w:val="18"/>
        </w:rPr>
        <w:fldChar w:fldCharType="begin"/>
      </w:r>
      <w:r w:rsidR="00061D0F">
        <w:rPr>
          <w:rFonts w:ascii="Arial" w:hAnsi="Arial" w:cs="Arial"/>
          <w:sz w:val="24"/>
          <w:szCs w:val="18"/>
        </w:rPr>
        <w:instrText xml:space="preserve"> REF _Ref86016644 \h  \* MERGEFORMAT </w:instrText>
      </w:r>
      <w:r w:rsidR="00061D0F">
        <w:rPr>
          <w:rFonts w:ascii="Arial" w:hAnsi="Arial" w:cs="Arial"/>
          <w:sz w:val="24"/>
          <w:szCs w:val="18"/>
        </w:rPr>
      </w:r>
      <w:r w:rsidR="00061D0F">
        <w:rPr>
          <w:rFonts w:ascii="Arial" w:hAnsi="Arial" w:cs="Arial"/>
          <w:sz w:val="24"/>
          <w:szCs w:val="18"/>
        </w:rPr>
        <w:fldChar w:fldCharType="separate"/>
      </w:r>
      <w:r w:rsidR="00061D0F" w:rsidRPr="00061D0F">
        <w:rPr>
          <w:rFonts w:ascii="Arial" w:hAnsi="Arial" w:cs="Arial"/>
          <w:sz w:val="24"/>
          <w:szCs w:val="18"/>
        </w:rPr>
        <w:t>Figure 3</w:t>
      </w:r>
      <w:r w:rsidR="00061D0F" w:rsidRPr="00061D0F">
        <w:rPr>
          <w:rFonts w:ascii="Arial" w:hAnsi="Arial" w:cs="Arial"/>
          <w:sz w:val="24"/>
          <w:szCs w:val="18"/>
        </w:rPr>
        <w:noBreakHyphen/>
        <w:t>2</w:t>
      </w:r>
      <w:r w:rsidR="00061D0F">
        <w:rPr>
          <w:rFonts w:ascii="Arial" w:hAnsi="Arial" w:cs="Arial"/>
          <w:sz w:val="24"/>
          <w:szCs w:val="18"/>
        </w:rPr>
        <w:fldChar w:fldCharType="end"/>
      </w:r>
      <w:r w:rsidR="00A044F7">
        <w:rPr>
          <w:rFonts w:ascii="Arial" w:hAnsi="Arial" w:cs="Arial"/>
          <w:sz w:val="24"/>
          <w:szCs w:val="18"/>
        </w:rPr>
        <w:t xml:space="preserve"> </w:t>
      </w:r>
      <w:r w:rsidRPr="005833F8">
        <w:rPr>
          <w:rFonts w:ascii="Arial" w:hAnsi="Arial" w:cs="Arial"/>
          <w:sz w:val="24"/>
          <w:szCs w:val="18"/>
        </w:rPr>
        <w:t xml:space="preserve"> below. </w:t>
      </w:r>
      <w:r w:rsidR="00061D0F">
        <w:rPr>
          <w:rFonts w:ascii="Arial" w:hAnsi="Arial" w:cs="Arial"/>
          <w:sz w:val="24"/>
          <w:szCs w:val="18"/>
        </w:rPr>
        <w:t xml:space="preserve">In </w:t>
      </w:r>
      <w:r w:rsidR="00061D0F" w:rsidRPr="005833F8">
        <w:rPr>
          <w:rFonts w:ascii="Arial" w:hAnsi="Arial" w:cs="Arial"/>
          <w:sz w:val="24"/>
          <w:szCs w:val="18"/>
        </w:rPr>
        <w:fldChar w:fldCharType="begin"/>
      </w:r>
      <w:r w:rsidR="00061D0F" w:rsidRPr="005833F8">
        <w:rPr>
          <w:rFonts w:ascii="Arial" w:hAnsi="Arial" w:cs="Arial"/>
          <w:sz w:val="24"/>
          <w:szCs w:val="18"/>
        </w:rPr>
        <w:instrText xml:space="preserve"> REF _Ref86010015 \h </w:instrText>
      </w:r>
      <w:r w:rsidR="00061D0F">
        <w:rPr>
          <w:rFonts w:ascii="Arial" w:hAnsi="Arial" w:cs="Arial"/>
          <w:sz w:val="24"/>
          <w:szCs w:val="18"/>
        </w:rPr>
        <w:instrText xml:space="preserve"> \* MERGEFORMAT </w:instrText>
      </w:r>
      <w:r w:rsidR="00061D0F" w:rsidRPr="005833F8">
        <w:rPr>
          <w:rFonts w:ascii="Arial" w:hAnsi="Arial" w:cs="Arial"/>
          <w:sz w:val="24"/>
          <w:szCs w:val="18"/>
        </w:rPr>
      </w:r>
      <w:r w:rsidR="00061D0F" w:rsidRPr="005833F8">
        <w:rPr>
          <w:rFonts w:ascii="Arial" w:hAnsi="Arial" w:cs="Arial"/>
          <w:sz w:val="24"/>
          <w:szCs w:val="18"/>
        </w:rPr>
        <w:fldChar w:fldCharType="separate"/>
      </w:r>
      <w:r w:rsidR="00061D0F" w:rsidRPr="005833F8">
        <w:rPr>
          <w:rFonts w:ascii="Arial" w:hAnsi="Arial" w:cs="Arial"/>
          <w:sz w:val="24"/>
          <w:szCs w:val="18"/>
        </w:rPr>
        <w:t>Figure 3</w:t>
      </w:r>
      <w:r w:rsidR="00061D0F" w:rsidRPr="005833F8">
        <w:rPr>
          <w:rFonts w:ascii="Arial" w:hAnsi="Arial" w:cs="Arial"/>
          <w:sz w:val="24"/>
          <w:szCs w:val="18"/>
        </w:rPr>
        <w:noBreakHyphen/>
        <w:t>1</w:t>
      </w:r>
      <w:r w:rsidR="00061D0F" w:rsidRPr="005833F8">
        <w:rPr>
          <w:rFonts w:ascii="Arial" w:hAnsi="Arial" w:cs="Arial"/>
          <w:sz w:val="24"/>
          <w:szCs w:val="18"/>
        </w:rPr>
        <w:fldChar w:fldCharType="end"/>
      </w:r>
      <w:r w:rsidR="00061D0F">
        <w:rPr>
          <w:rFonts w:ascii="Arial" w:hAnsi="Arial" w:cs="Arial"/>
          <w:sz w:val="24"/>
          <w:szCs w:val="18"/>
        </w:rPr>
        <w:t xml:space="preserve"> the null values for variables are not removed while in </w:t>
      </w:r>
      <w:r w:rsidR="00061D0F">
        <w:rPr>
          <w:rFonts w:ascii="Arial" w:hAnsi="Arial" w:cs="Arial"/>
          <w:sz w:val="24"/>
          <w:szCs w:val="18"/>
        </w:rPr>
        <w:fldChar w:fldCharType="begin"/>
      </w:r>
      <w:r w:rsidR="00061D0F">
        <w:rPr>
          <w:rFonts w:ascii="Arial" w:hAnsi="Arial" w:cs="Arial"/>
          <w:sz w:val="24"/>
          <w:szCs w:val="18"/>
        </w:rPr>
        <w:instrText xml:space="preserve"> REF _Ref86016644 \h  \* MERGEFORMAT </w:instrText>
      </w:r>
      <w:r w:rsidR="00061D0F">
        <w:rPr>
          <w:rFonts w:ascii="Arial" w:hAnsi="Arial" w:cs="Arial"/>
          <w:sz w:val="24"/>
          <w:szCs w:val="18"/>
        </w:rPr>
      </w:r>
      <w:r w:rsidR="00061D0F">
        <w:rPr>
          <w:rFonts w:ascii="Arial" w:hAnsi="Arial" w:cs="Arial"/>
          <w:sz w:val="24"/>
          <w:szCs w:val="18"/>
        </w:rPr>
        <w:fldChar w:fldCharType="separate"/>
      </w:r>
      <w:r w:rsidR="00061D0F" w:rsidRPr="00061D0F">
        <w:rPr>
          <w:rFonts w:ascii="Arial" w:hAnsi="Arial" w:cs="Arial"/>
          <w:sz w:val="24"/>
          <w:szCs w:val="18"/>
        </w:rPr>
        <w:t>Figure 3</w:t>
      </w:r>
      <w:r w:rsidR="00061D0F" w:rsidRPr="00061D0F">
        <w:rPr>
          <w:rFonts w:ascii="Arial" w:hAnsi="Arial" w:cs="Arial"/>
          <w:sz w:val="24"/>
          <w:szCs w:val="18"/>
        </w:rPr>
        <w:noBreakHyphen/>
        <w:t>2</w:t>
      </w:r>
      <w:r w:rsidR="00061D0F">
        <w:rPr>
          <w:rFonts w:ascii="Arial" w:hAnsi="Arial" w:cs="Arial"/>
          <w:sz w:val="24"/>
          <w:szCs w:val="18"/>
        </w:rPr>
        <w:fldChar w:fldCharType="end"/>
      </w:r>
      <w:r w:rsidR="00061D0F">
        <w:rPr>
          <w:rFonts w:ascii="Arial" w:hAnsi="Arial" w:cs="Arial"/>
          <w:sz w:val="24"/>
          <w:szCs w:val="18"/>
        </w:rPr>
        <w:t xml:space="preserve"> the null values for the variables </w:t>
      </w:r>
      <w:r w:rsidR="008E280B">
        <w:rPr>
          <w:rFonts w:ascii="Arial" w:hAnsi="Arial" w:cs="Arial"/>
          <w:sz w:val="24"/>
          <w:szCs w:val="18"/>
        </w:rPr>
        <w:t>are</w:t>
      </w:r>
      <w:r w:rsidR="00061D0F">
        <w:rPr>
          <w:rFonts w:ascii="Arial" w:hAnsi="Arial" w:cs="Arial"/>
          <w:sz w:val="24"/>
          <w:szCs w:val="18"/>
        </w:rPr>
        <w:t xml:space="preserve"> removed. </w:t>
      </w:r>
      <w:r w:rsidRPr="005833F8">
        <w:rPr>
          <w:rFonts w:ascii="Arial" w:hAnsi="Arial" w:cs="Arial"/>
          <w:sz w:val="24"/>
          <w:szCs w:val="18"/>
        </w:rPr>
        <w:t>From the figure</w:t>
      </w:r>
      <w:r w:rsidR="008E280B">
        <w:rPr>
          <w:rFonts w:ascii="Arial" w:hAnsi="Arial" w:cs="Arial"/>
          <w:sz w:val="24"/>
          <w:szCs w:val="18"/>
        </w:rPr>
        <w:t>,</w:t>
      </w:r>
      <w:r w:rsidRPr="005833F8">
        <w:rPr>
          <w:rFonts w:ascii="Arial" w:hAnsi="Arial" w:cs="Arial"/>
          <w:sz w:val="24"/>
          <w:szCs w:val="18"/>
        </w:rPr>
        <w:t xml:space="preserve"> we can see that the median is around 3.3 mil &amp; </w:t>
      </w:r>
      <w:r w:rsidR="008E280B">
        <w:rPr>
          <w:rFonts w:ascii="Arial" w:hAnsi="Arial" w:cs="Arial"/>
          <w:sz w:val="24"/>
          <w:szCs w:val="18"/>
        </w:rPr>
        <w:t xml:space="preserve">the </w:t>
      </w:r>
      <w:r w:rsidRPr="005833F8">
        <w:rPr>
          <w:rFonts w:ascii="Arial" w:hAnsi="Arial" w:cs="Arial"/>
          <w:sz w:val="24"/>
          <w:szCs w:val="18"/>
        </w:rPr>
        <w:t>mean is 4.7 mil. We need to also watch for multi</w:t>
      </w:r>
      <w:r w:rsidR="008E280B">
        <w:rPr>
          <w:rFonts w:ascii="Arial" w:hAnsi="Arial" w:cs="Arial"/>
          <w:sz w:val="24"/>
          <w:szCs w:val="18"/>
        </w:rPr>
        <w:t>-</w:t>
      </w:r>
      <w:r w:rsidRPr="005833F8">
        <w:rPr>
          <w:rFonts w:ascii="Arial" w:hAnsi="Arial" w:cs="Arial"/>
          <w:sz w:val="24"/>
          <w:szCs w:val="18"/>
        </w:rPr>
        <w:t xml:space="preserve">billionaire homes which </w:t>
      </w:r>
      <w:r w:rsidR="008E280B">
        <w:rPr>
          <w:rFonts w:ascii="Arial" w:hAnsi="Arial" w:cs="Arial"/>
          <w:sz w:val="24"/>
          <w:szCs w:val="18"/>
        </w:rPr>
        <w:t>are</w:t>
      </w:r>
      <w:r w:rsidRPr="005833F8">
        <w:rPr>
          <w:rFonts w:ascii="Arial" w:hAnsi="Arial" w:cs="Arial"/>
          <w:sz w:val="24"/>
          <w:szCs w:val="18"/>
        </w:rPr>
        <w:t xml:space="preserve"> quite evident from the fact that the difference between </w:t>
      </w:r>
      <w:r w:rsidR="008E280B">
        <w:rPr>
          <w:rFonts w:ascii="Arial" w:hAnsi="Arial" w:cs="Arial"/>
          <w:sz w:val="24"/>
          <w:szCs w:val="18"/>
        </w:rPr>
        <w:t xml:space="preserve">the </w:t>
      </w:r>
      <w:r w:rsidRPr="005833F8">
        <w:rPr>
          <w:rFonts w:ascii="Arial" w:hAnsi="Arial" w:cs="Arial"/>
          <w:sz w:val="24"/>
          <w:szCs w:val="18"/>
        </w:rPr>
        <w:t>3rd quartile of the price and the max price is qui</w:t>
      </w:r>
      <w:r w:rsidR="008E280B">
        <w:rPr>
          <w:rFonts w:ascii="Arial" w:hAnsi="Arial" w:cs="Arial"/>
          <w:sz w:val="24"/>
          <w:szCs w:val="18"/>
        </w:rPr>
        <w:t>te</w:t>
      </w:r>
      <w:r w:rsidRPr="005833F8">
        <w:rPr>
          <w:rFonts w:ascii="Arial" w:hAnsi="Arial" w:cs="Arial"/>
          <w:sz w:val="24"/>
          <w:szCs w:val="18"/>
        </w:rPr>
        <w:t xml:space="preserve"> huge. This trend of </w:t>
      </w:r>
      <w:r w:rsidR="008E280B">
        <w:rPr>
          <w:rFonts w:ascii="Arial" w:hAnsi="Arial" w:cs="Arial"/>
          <w:sz w:val="24"/>
          <w:szCs w:val="18"/>
        </w:rPr>
        <w:t xml:space="preserve">the </w:t>
      </w:r>
      <w:r w:rsidRPr="005833F8">
        <w:rPr>
          <w:rFonts w:ascii="Arial" w:hAnsi="Arial" w:cs="Arial"/>
          <w:sz w:val="24"/>
          <w:szCs w:val="18"/>
        </w:rPr>
        <w:t xml:space="preserve">big difference between the 3rd quartile and max does provide insights that there </w:t>
      </w:r>
      <w:r w:rsidR="008E280B">
        <w:rPr>
          <w:rFonts w:ascii="Arial" w:hAnsi="Arial" w:cs="Arial"/>
          <w:sz w:val="24"/>
          <w:szCs w:val="18"/>
        </w:rPr>
        <w:t>is</w:t>
      </w:r>
      <w:r w:rsidRPr="005833F8">
        <w:rPr>
          <w:rFonts w:ascii="Arial" w:hAnsi="Arial" w:cs="Arial"/>
          <w:sz w:val="24"/>
          <w:szCs w:val="18"/>
        </w:rPr>
        <w:t xml:space="preserve"> some house built by ultra</w:t>
      </w:r>
      <w:r w:rsidR="008E280B">
        <w:rPr>
          <w:rFonts w:ascii="Arial" w:hAnsi="Arial" w:cs="Arial"/>
          <w:sz w:val="24"/>
          <w:szCs w:val="18"/>
        </w:rPr>
        <w:t>-</w:t>
      </w:r>
      <w:r w:rsidRPr="005833F8">
        <w:rPr>
          <w:rFonts w:ascii="Arial" w:hAnsi="Arial" w:cs="Arial"/>
          <w:sz w:val="24"/>
          <w:szCs w:val="18"/>
        </w:rPr>
        <w:t>rich people that might tweak the entire neighborhood analysis data.</w:t>
      </w:r>
    </w:p>
    <w:p w14:paraId="465B3106" w14:textId="77777777" w:rsidR="000B3E5F" w:rsidRDefault="000B3E5F" w:rsidP="000B3E5F">
      <w:pPr>
        <w:rPr>
          <w:rFonts w:ascii="Arial" w:hAnsi="Arial" w:cs="Arial"/>
          <w:color w:val="421681"/>
          <w:sz w:val="24"/>
          <w:szCs w:val="18"/>
        </w:rPr>
      </w:pPr>
    </w:p>
    <w:p w14:paraId="33748441" w14:textId="77777777" w:rsidR="000B3E5F" w:rsidRDefault="000B3E5F" w:rsidP="000B3E5F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5018278D" wp14:editId="49B22157">
            <wp:extent cx="5095875" cy="26384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2799F" w14:textId="77777777" w:rsidR="000B3E5F" w:rsidRPr="0014140F" w:rsidRDefault="000B3E5F" w:rsidP="000B3E5F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3" w:name="_Ref86010015"/>
      <w:bookmarkStart w:id="14" w:name="_Toc86018551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13"/>
      <w:r w:rsidRPr="0014140F">
        <w:rPr>
          <w:rFonts w:cs="Arial"/>
        </w:rPr>
        <w:t xml:space="preserve">: </w:t>
      </w:r>
      <w:r>
        <w:rPr>
          <w:rFonts w:cs="Arial"/>
        </w:rPr>
        <w:t>Variable Statistics</w:t>
      </w:r>
      <w:bookmarkEnd w:id="14"/>
      <w:r>
        <w:rPr>
          <w:rFonts w:cs="Arial"/>
        </w:rPr>
        <w:t xml:space="preserve"> </w:t>
      </w:r>
    </w:p>
    <w:p w14:paraId="32009198" w14:textId="77777777" w:rsidR="000B3E5F" w:rsidRDefault="000B3E5F" w:rsidP="000B3E5F">
      <w:pPr>
        <w:jc w:val="center"/>
        <w:rPr>
          <w:rFonts w:ascii="Arial" w:hAnsi="Arial" w:cs="Arial"/>
          <w:color w:val="421681"/>
          <w:sz w:val="24"/>
          <w:szCs w:val="18"/>
        </w:rPr>
      </w:pPr>
    </w:p>
    <w:p w14:paraId="5ADE3CF9" w14:textId="0332D6C1" w:rsidR="000B3E5F" w:rsidRDefault="00E63C91" w:rsidP="00A044F7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lastRenderedPageBreak/>
        <w:drawing>
          <wp:inline distT="0" distB="0" distL="0" distR="0" wp14:anchorId="21C30D1F" wp14:editId="52DB19E7">
            <wp:extent cx="5362575" cy="237172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A929B" w14:textId="02D764A1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5" w:name="_Ref86016644"/>
      <w:bookmarkStart w:id="16" w:name="_Toc86018552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15"/>
      <w:r w:rsidRPr="0014140F">
        <w:rPr>
          <w:rFonts w:cs="Arial"/>
        </w:rPr>
        <w:t xml:space="preserve">: </w:t>
      </w:r>
      <w:r>
        <w:rPr>
          <w:rFonts w:cs="Arial"/>
        </w:rPr>
        <w:t>Variable Statistics – Null Values Removed</w:t>
      </w:r>
      <w:bookmarkEnd w:id="16"/>
    </w:p>
    <w:p w14:paraId="506562C2" w14:textId="77777777" w:rsidR="00A044F7" w:rsidRDefault="00A044F7" w:rsidP="00A044F7">
      <w:pPr>
        <w:jc w:val="center"/>
        <w:rPr>
          <w:rFonts w:ascii="Arial" w:hAnsi="Arial" w:cs="Arial"/>
          <w:color w:val="421681"/>
          <w:sz w:val="24"/>
          <w:szCs w:val="18"/>
        </w:rPr>
      </w:pPr>
    </w:p>
    <w:p w14:paraId="072C9815" w14:textId="77777777" w:rsidR="000B3E5F" w:rsidRDefault="000B3E5F">
      <w:pPr>
        <w:rPr>
          <w:rFonts w:ascii="Arial" w:hAnsi="Arial" w:cs="Times New Roman"/>
          <w:b/>
          <w:bCs/>
          <w:sz w:val="28"/>
          <w:szCs w:val="30"/>
        </w:rPr>
      </w:pPr>
      <w:r>
        <w:br w:type="page"/>
      </w:r>
    </w:p>
    <w:p w14:paraId="1AD6049C" w14:textId="4728E6D7" w:rsidR="000B3E5F" w:rsidRPr="00A84231" w:rsidRDefault="000B3E5F" w:rsidP="000B3E5F">
      <w:pPr>
        <w:pStyle w:val="Heading2"/>
      </w:pPr>
      <w:bookmarkStart w:id="17" w:name="_Toc86018523"/>
      <w:r w:rsidRPr="00A84231">
        <w:lastRenderedPageBreak/>
        <w:t>Visualizations &amp; Insights</w:t>
      </w:r>
      <w:bookmarkEnd w:id="17"/>
    </w:p>
    <w:p w14:paraId="1F7B9A95" w14:textId="77777777" w:rsidR="000B3E5F" w:rsidRDefault="000B3E5F" w:rsidP="000B3E5F">
      <w:pPr>
        <w:rPr>
          <w:rFonts w:ascii="Arial" w:hAnsi="Arial" w:cs="Arial"/>
          <w:color w:val="421681"/>
          <w:sz w:val="24"/>
          <w:szCs w:val="18"/>
        </w:rPr>
      </w:pPr>
    </w:p>
    <w:p w14:paraId="292A860A" w14:textId="178E29EA" w:rsidR="000B3E5F" w:rsidRDefault="000B3E5F" w:rsidP="000B3E5F">
      <w:pPr>
        <w:pStyle w:val="Heading3"/>
      </w:pPr>
      <w:bookmarkStart w:id="18" w:name="_Toc86018524"/>
      <w:r w:rsidRPr="00A84231">
        <w:t>Bivariate Scatter Plots</w:t>
      </w:r>
      <w:bookmarkEnd w:id="18"/>
    </w:p>
    <w:p w14:paraId="43EABA58" w14:textId="77777777" w:rsidR="00061D0F" w:rsidRPr="00061D0F" w:rsidRDefault="00061D0F" w:rsidP="00061D0F"/>
    <w:p w14:paraId="1C2A3D55" w14:textId="466D13A2" w:rsidR="00061D0F" w:rsidRPr="00061D0F" w:rsidRDefault="00061D0F" w:rsidP="00061D0F">
      <w:pPr>
        <w:ind w:left="576"/>
        <w:jc w:val="both"/>
        <w:rPr>
          <w:rFonts w:ascii="Arial" w:hAnsi="Arial" w:cs="Arial"/>
          <w:sz w:val="24"/>
          <w:szCs w:val="18"/>
        </w:rPr>
      </w:pPr>
      <w:r w:rsidRPr="00061D0F">
        <w:rPr>
          <w:rFonts w:ascii="Arial" w:hAnsi="Arial" w:cs="Arial"/>
          <w:sz w:val="24"/>
          <w:szCs w:val="18"/>
        </w:rPr>
        <w:fldChar w:fldCharType="begin"/>
      </w:r>
      <w:r w:rsidRPr="00061D0F">
        <w:rPr>
          <w:rFonts w:ascii="Arial" w:hAnsi="Arial" w:cs="Arial"/>
          <w:sz w:val="24"/>
          <w:szCs w:val="18"/>
        </w:rPr>
        <w:instrText xml:space="preserve"> REF _Ref86016760 \h </w:instrText>
      </w:r>
      <w:r>
        <w:rPr>
          <w:rFonts w:ascii="Arial" w:hAnsi="Arial" w:cs="Arial"/>
          <w:sz w:val="24"/>
          <w:szCs w:val="18"/>
        </w:rPr>
        <w:instrText xml:space="preserve"> \* MERGEFORMAT </w:instrText>
      </w:r>
      <w:r w:rsidRPr="00061D0F">
        <w:rPr>
          <w:rFonts w:ascii="Arial" w:hAnsi="Arial" w:cs="Arial"/>
          <w:sz w:val="24"/>
          <w:szCs w:val="18"/>
        </w:rPr>
      </w:r>
      <w:r w:rsidRPr="00061D0F">
        <w:rPr>
          <w:rFonts w:ascii="Arial" w:hAnsi="Arial" w:cs="Arial"/>
          <w:sz w:val="24"/>
          <w:szCs w:val="18"/>
        </w:rPr>
        <w:fldChar w:fldCharType="separate"/>
      </w:r>
      <w:r w:rsidRPr="00061D0F">
        <w:rPr>
          <w:rFonts w:ascii="Arial" w:hAnsi="Arial" w:cs="Arial"/>
          <w:sz w:val="24"/>
          <w:szCs w:val="18"/>
        </w:rPr>
        <w:t>Figure 3</w:t>
      </w:r>
      <w:r w:rsidRPr="00061D0F">
        <w:rPr>
          <w:rFonts w:ascii="Arial" w:hAnsi="Arial" w:cs="Arial"/>
          <w:sz w:val="24"/>
          <w:szCs w:val="18"/>
        </w:rPr>
        <w:noBreakHyphen/>
        <w:t>3</w:t>
      </w:r>
      <w:r w:rsidRPr="00061D0F">
        <w:rPr>
          <w:rFonts w:ascii="Arial" w:hAnsi="Arial" w:cs="Arial"/>
          <w:sz w:val="24"/>
          <w:szCs w:val="18"/>
        </w:rPr>
        <w:fldChar w:fldCharType="end"/>
      </w:r>
      <w:r w:rsidRPr="00061D0F">
        <w:rPr>
          <w:rFonts w:ascii="Arial" w:hAnsi="Arial" w:cs="Arial"/>
          <w:sz w:val="24"/>
          <w:szCs w:val="18"/>
        </w:rPr>
        <w:t xml:space="preserve"> gives the bivariate properties of the </w:t>
      </w:r>
      <w:proofErr w:type="gramStart"/>
      <w:r w:rsidRPr="00061D0F">
        <w:rPr>
          <w:rFonts w:ascii="Arial" w:hAnsi="Arial" w:cs="Arial"/>
          <w:sz w:val="24"/>
          <w:szCs w:val="18"/>
        </w:rPr>
        <w:t>variables</w:t>
      </w:r>
      <w:proofErr w:type="gramEnd"/>
      <w:r w:rsidRPr="00061D0F">
        <w:rPr>
          <w:rFonts w:ascii="Arial" w:hAnsi="Arial" w:cs="Arial"/>
          <w:sz w:val="24"/>
          <w:szCs w:val="18"/>
        </w:rPr>
        <w:t xml:space="preserve"> vs the price variable &amp; </w:t>
      </w:r>
      <w:r w:rsidRPr="00061D0F">
        <w:rPr>
          <w:rFonts w:ascii="Arial" w:hAnsi="Arial" w:cs="Arial"/>
          <w:sz w:val="24"/>
          <w:szCs w:val="18"/>
        </w:rPr>
        <w:fldChar w:fldCharType="begin"/>
      </w:r>
      <w:r w:rsidRPr="00061D0F">
        <w:rPr>
          <w:rFonts w:ascii="Arial" w:hAnsi="Arial" w:cs="Arial"/>
          <w:sz w:val="24"/>
          <w:szCs w:val="18"/>
        </w:rPr>
        <w:instrText xml:space="preserve"> REF _Ref86016762 \h </w:instrText>
      </w:r>
      <w:r>
        <w:rPr>
          <w:rFonts w:ascii="Arial" w:hAnsi="Arial" w:cs="Arial"/>
          <w:sz w:val="24"/>
          <w:szCs w:val="18"/>
        </w:rPr>
        <w:instrText xml:space="preserve"> \* MERGEFORMAT </w:instrText>
      </w:r>
      <w:r w:rsidRPr="00061D0F">
        <w:rPr>
          <w:rFonts w:ascii="Arial" w:hAnsi="Arial" w:cs="Arial"/>
          <w:sz w:val="24"/>
          <w:szCs w:val="18"/>
        </w:rPr>
      </w:r>
      <w:r w:rsidRPr="00061D0F">
        <w:rPr>
          <w:rFonts w:ascii="Arial" w:hAnsi="Arial" w:cs="Arial"/>
          <w:sz w:val="24"/>
          <w:szCs w:val="18"/>
        </w:rPr>
        <w:fldChar w:fldCharType="separate"/>
      </w:r>
      <w:r w:rsidRPr="00061D0F">
        <w:rPr>
          <w:rFonts w:ascii="Arial" w:hAnsi="Arial" w:cs="Arial"/>
          <w:sz w:val="24"/>
          <w:szCs w:val="18"/>
        </w:rPr>
        <w:t>Figure 3</w:t>
      </w:r>
      <w:r w:rsidRPr="00061D0F">
        <w:rPr>
          <w:rFonts w:ascii="Arial" w:hAnsi="Arial" w:cs="Arial"/>
          <w:sz w:val="24"/>
          <w:szCs w:val="18"/>
        </w:rPr>
        <w:noBreakHyphen/>
        <w:t>4</w:t>
      </w:r>
      <w:r w:rsidRPr="00061D0F">
        <w:rPr>
          <w:rFonts w:ascii="Arial" w:hAnsi="Arial" w:cs="Arial"/>
          <w:sz w:val="24"/>
          <w:szCs w:val="18"/>
        </w:rPr>
        <w:fldChar w:fldCharType="end"/>
      </w:r>
      <w:r w:rsidRPr="00061D0F">
        <w:rPr>
          <w:rFonts w:ascii="Arial" w:hAnsi="Arial" w:cs="Arial"/>
          <w:sz w:val="24"/>
          <w:szCs w:val="18"/>
        </w:rPr>
        <w:t xml:space="preserve"> gives the same properties with </w:t>
      </w:r>
      <w:r w:rsidR="008E280B">
        <w:rPr>
          <w:rFonts w:ascii="Arial" w:hAnsi="Arial" w:cs="Arial"/>
          <w:sz w:val="24"/>
          <w:szCs w:val="18"/>
        </w:rPr>
        <w:t xml:space="preserve">a </w:t>
      </w:r>
      <w:r w:rsidRPr="00061D0F">
        <w:rPr>
          <w:rFonts w:ascii="Arial" w:hAnsi="Arial" w:cs="Arial"/>
          <w:sz w:val="24"/>
          <w:szCs w:val="18"/>
        </w:rPr>
        <w:t xml:space="preserve">trendline. As you can observe from both the figures there are </w:t>
      </w:r>
      <w:r w:rsidR="008E280B">
        <w:rPr>
          <w:rFonts w:ascii="Arial" w:hAnsi="Arial" w:cs="Arial"/>
          <w:sz w:val="24"/>
          <w:szCs w:val="18"/>
        </w:rPr>
        <w:t xml:space="preserve">a </w:t>
      </w:r>
      <w:r w:rsidRPr="00061D0F">
        <w:rPr>
          <w:rFonts w:ascii="Arial" w:hAnsi="Arial" w:cs="Arial"/>
          <w:sz w:val="24"/>
          <w:szCs w:val="18"/>
        </w:rPr>
        <w:t xml:space="preserve">few values </w:t>
      </w:r>
      <w:r w:rsidR="008E280B">
        <w:rPr>
          <w:rFonts w:ascii="Arial" w:hAnsi="Arial" w:cs="Arial"/>
          <w:sz w:val="24"/>
          <w:szCs w:val="18"/>
        </w:rPr>
        <w:t>that</w:t>
      </w:r>
      <w:r w:rsidRPr="00061D0F">
        <w:rPr>
          <w:rFonts w:ascii="Arial" w:hAnsi="Arial" w:cs="Arial"/>
          <w:sz w:val="24"/>
          <w:szCs w:val="18"/>
        </w:rPr>
        <w:t xml:space="preserve"> are qui</w:t>
      </w:r>
      <w:r w:rsidR="008E280B">
        <w:rPr>
          <w:rFonts w:ascii="Arial" w:hAnsi="Arial" w:cs="Arial"/>
          <w:sz w:val="24"/>
          <w:szCs w:val="18"/>
        </w:rPr>
        <w:t>te</w:t>
      </w:r>
      <w:r w:rsidRPr="00061D0F">
        <w:rPr>
          <w:rFonts w:ascii="Arial" w:hAnsi="Arial" w:cs="Arial"/>
          <w:sz w:val="24"/>
          <w:szCs w:val="18"/>
        </w:rPr>
        <w:t xml:space="preserve"> further away which are influencing the </w:t>
      </w:r>
      <w:r w:rsidR="00BC60C6">
        <w:rPr>
          <w:rFonts w:ascii="Arial" w:hAnsi="Arial" w:cs="Arial"/>
          <w:sz w:val="24"/>
          <w:szCs w:val="18"/>
        </w:rPr>
        <w:t>price/data</w:t>
      </w:r>
      <w:r w:rsidRPr="00061D0F">
        <w:rPr>
          <w:rFonts w:ascii="Arial" w:hAnsi="Arial" w:cs="Arial"/>
          <w:sz w:val="24"/>
          <w:szCs w:val="18"/>
        </w:rPr>
        <w:t xml:space="preserve"> a lot. This is because the multi</w:t>
      </w:r>
      <w:r w:rsidR="008E280B">
        <w:rPr>
          <w:rFonts w:ascii="Arial" w:hAnsi="Arial" w:cs="Arial"/>
          <w:sz w:val="24"/>
          <w:szCs w:val="18"/>
        </w:rPr>
        <w:t>-</w:t>
      </w:r>
      <w:r w:rsidR="00BC60C6" w:rsidRPr="00061D0F">
        <w:rPr>
          <w:rFonts w:ascii="Arial" w:hAnsi="Arial" w:cs="Arial"/>
          <w:sz w:val="24"/>
          <w:szCs w:val="18"/>
        </w:rPr>
        <w:t>billionaires’</w:t>
      </w:r>
      <w:r w:rsidRPr="00061D0F">
        <w:rPr>
          <w:rFonts w:ascii="Arial" w:hAnsi="Arial" w:cs="Arial"/>
          <w:sz w:val="24"/>
          <w:szCs w:val="18"/>
        </w:rPr>
        <w:t xml:space="preserve"> homes are skewing the data a lot.</w:t>
      </w:r>
    </w:p>
    <w:p w14:paraId="63E60BA9" w14:textId="37B92793" w:rsidR="000B3E5F" w:rsidRDefault="000B3E5F" w:rsidP="000B3E5F">
      <w:pPr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2EE16B4D" wp14:editId="055138F0">
            <wp:extent cx="8745855" cy="409321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DA97F" w14:textId="69C7B815" w:rsidR="000B3E5F" w:rsidRPr="0014140F" w:rsidRDefault="000B3E5F" w:rsidP="000B3E5F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9" w:name="_Ref86016760"/>
      <w:bookmarkStart w:id="20" w:name="_Toc86018553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061D0F"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19"/>
      <w:r w:rsidRPr="0014140F">
        <w:rPr>
          <w:rFonts w:cs="Arial"/>
        </w:rPr>
        <w:t xml:space="preserve">: </w:t>
      </w:r>
      <w:r>
        <w:rPr>
          <w:rFonts w:cs="Arial"/>
        </w:rPr>
        <w:t>Bivariate Analysis Visualizations Price Vs Other Variables</w:t>
      </w:r>
      <w:bookmarkEnd w:id="20"/>
      <w:r>
        <w:rPr>
          <w:rFonts w:cs="Arial"/>
        </w:rPr>
        <w:t xml:space="preserve"> </w:t>
      </w:r>
    </w:p>
    <w:p w14:paraId="5530166E" w14:textId="00437086" w:rsidR="000B3E5F" w:rsidRDefault="000B3E5F" w:rsidP="000B3E5F">
      <w:pPr>
        <w:rPr>
          <w:rFonts w:ascii="Arial" w:hAnsi="Arial" w:cs="Arial"/>
          <w:color w:val="421681"/>
          <w:sz w:val="24"/>
          <w:szCs w:val="18"/>
        </w:rPr>
      </w:pPr>
    </w:p>
    <w:p w14:paraId="58DC72E4" w14:textId="77777777" w:rsidR="00A044F7" w:rsidRDefault="00E63C91">
      <w:r>
        <w:rPr>
          <w:noProof/>
        </w:rPr>
        <w:lastRenderedPageBreak/>
        <w:drawing>
          <wp:inline distT="0" distB="0" distL="0" distR="0" wp14:anchorId="47497F9E" wp14:editId="4318558C">
            <wp:extent cx="8745855" cy="421259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07929" w14:textId="5CD4D06D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21" w:name="_Ref86016762"/>
      <w:bookmarkStart w:id="22" w:name="_Toc86018554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21"/>
      <w:r w:rsidRPr="0014140F">
        <w:rPr>
          <w:rFonts w:cs="Arial"/>
        </w:rPr>
        <w:t xml:space="preserve">: </w:t>
      </w:r>
      <w:r>
        <w:rPr>
          <w:rFonts w:cs="Arial"/>
        </w:rPr>
        <w:t>Bivariate Analysis Visualizations Price Vs Other Variables – With Trendline</w:t>
      </w:r>
      <w:bookmarkEnd w:id="22"/>
    </w:p>
    <w:p w14:paraId="5AFD5984" w14:textId="4E060AE3" w:rsidR="000B3E5F" w:rsidRDefault="000B3E5F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0B5A41D1" w14:textId="5DF6DAF4" w:rsidR="000B3E5F" w:rsidRDefault="000B3E5F" w:rsidP="000B3E5F">
      <w:pPr>
        <w:pStyle w:val="Heading3"/>
      </w:pPr>
      <w:bookmarkStart w:id="23" w:name="_Toc86018525"/>
      <w:r w:rsidRPr="00A84231">
        <w:lastRenderedPageBreak/>
        <w:t>Univariate Histograms</w:t>
      </w:r>
      <w:bookmarkEnd w:id="23"/>
    </w:p>
    <w:p w14:paraId="623ABAC0" w14:textId="77777777" w:rsidR="00061D0F" w:rsidRPr="00061D0F" w:rsidRDefault="00061D0F" w:rsidP="00061D0F"/>
    <w:p w14:paraId="209BA63A" w14:textId="767B1644" w:rsidR="000B3E5F" w:rsidRPr="00BC60C6" w:rsidRDefault="00BC60C6" w:rsidP="00BC60C6">
      <w:pPr>
        <w:ind w:left="720"/>
        <w:jc w:val="both"/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141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BC60C6">
        <w:rPr>
          <w:rFonts w:ascii="Arial" w:hAnsi="Arial" w:cs="Arial"/>
          <w:sz w:val="24"/>
          <w:szCs w:val="18"/>
        </w:rPr>
        <w:t>Figure 3</w:t>
      </w:r>
      <w:r w:rsidRPr="00BC60C6">
        <w:rPr>
          <w:rFonts w:ascii="Arial" w:hAnsi="Arial" w:cs="Arial"/>
          <w:sz w:val="24"/>
          <w:szCs w:val="18"/>
        </w:rPr>
        <w:noBreakHyphen/>
        <w:t>5</w:t>
      </w:r>
      <w:r>
        <w:rPr>
          <w:rFonts w:ascii="Arial" w:hAnsi="Arial" w:cs="Arial"/>
          <w:sz w:val="24"/>
          <w:szCs w:val="18"/>
        </w:rPr>
        <w:fldChar w:fldCharType="end"/>
      </w:r>
      <w:r w:rsidR="00061D0F" w:rsidRPr="00061D0F">
        <w:rPr>
          <w:rFonts w:ascii="Arial" w:hAnsi="Arial" w:cs="Arial"/>
          <w:sz w:val="24"/>
          <w:szCs w:val="18"/>
        </w:rPr>
        <w:t xml:space="preserve"> gives the </w:t>
      </w:r>
      <w:r w:rsidR="00061D0F">
        <w:rPr>
          <w:rFonts w:ascii="Arial" w:hAnsi="Arial" w:cs="Arial"/>
          <w:sz w:val="24"/>
          <w:szCs w:val="18"/>
        </w:rPr>
        <w:t>univariate</w:t>
      </w:r>
      <w:r w:rsidR="00061D0F" w:rsidRPr="00061D0F">
        <w:rPr>
          <w:rFonts w:ascii="Arial" w:hAnsi="Arial" w:cs="Arial"/>
          <w:sz w:val="24"/>
          <w:szCs w:val="18"/>
        </w:rPr>
        <w:t xml:space="preserve"> properties of the variable’s &amp;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147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BC60C6">
        <w:rPr>
          <w:rFonts w:ascii="Arial" w:hAnsi="Arial" w:cs="Arial"/>
          <w:sz w:val="24"/>
          <w:szCs w:val="18"/>
        </w:rPr>
        <w:t>Figure 3</w:t>
      </w:r>
      <w:r w:rsidRPr="00BC60C6">
        <w:rPr>
          <w:rFonts w:ascii="Arial" w:hAnsi="Arial" w:cs="Arial"/>
          <w:sz w:val="24"/>
          <w:szCs w:val="18"/>
        </w:rPr>
        <w:noBreakHyphen/>
        <w:t>6</w:t>
      </w:r>
      <w:r>
        <w:rPr>
          <w:rFonts w:ascii="Arial" w:hAnsi="Arial" w:cs="Arial"/>
          <w:sz w:val="24"/>
          <w:szCs w:val="18"/>
        </w:rPr>
        <w:fldChar w:fldCharType="end"/>
      </w:r>
      <w:r w:rsidR="00061D0F" w:rsidRPr="00061D0F">
        <w:rPr>
          <w:rFonts w:ascii="Arial" w:hAnsi="Arial" w:cs="Arial"/>
          <w:sz w:val="24"/>
          <w:szCs w:val="18"/>
        </w:rPr>
        <w:t xml:space="preserve"> gives the same properties with </w:t>
      </w:r>
      <w:r>
        <w:rPr>
          <w:rFonts w:ascii="Arial" w:hAnsi="Arial" w:cs="Arial"/>
          <w:sz w:val="24"/>
          <w:szCs w:val="18"/>
        </w:rPr>
        <w:t>log transformation applied to the variables</w:t>
      </w:r>
      <w:r w:rsidR="00061D0F" w:rsidRPr="00061D0F">
        <w:rPr>
          <w:rFonts w:ascii="Arial" w:hAnsi="Arial" w:cs="Arial"/>
          <w:sz w:val="24"/>
          <w:szCs w:val="18"/>
        </w:rPr>
        <w:t xml:space="preserve">. As you can observe from both the figures there are </w:t>
      </w:r>
      <w:r w:rsidR="008E280B">
        <w:rPr>
          <w:rFonts w:ascii="Arial" w:hAnsi="Arial" w:cs="Arial"/>
          <w:sz w:val="24"/>
          <w:szCs w:val="18"/>
        </w:rPr>
        <w:t xml:space="preserve">a </w:t>
      </w:r>
      <w:r w:rsidR="00061D0F" w:rsidRPr="00061D0F">
        <w:rPr>
          <w:rFonts w:ascii="Arial" w:hAnsi="Arial" w:cs="Arial"/>
          <w:sz w:val="24"/>
          <w:szCs w:val="18"/>
        </w:rPr>
        <w:t xml:space="preserve">few values </w:t>
      </w:r>
      <w:r w:rsidR="008E280B">
        <w:rPr>
          <w:rFonts w:ascii="Arial" w:hAnsi="Arial" w:cs="Arial"/>
          <w:sz w:val="24"/>
          <w:szCs w:val="18"/>
        </w:rPr>
        <w:t>that</w:t>
      </w:r>
      <w:r w:rsidR="00061D0F" w:rsidRPr="00061D0F">
        <w:rPr>
          <w:rFonts w:ascii="Arial" w:hAnsi="Arial" w:cs="Arial"/>
          <w:sz w:val="24"/>
          <w:szCs w:val="18"/>
        </w:rPr>
        <w:t xml:space="preserve"> are qui</w:t>
      </w:r>
      <w:r w:rsidR="008E280B">
        <w:rPr>
          <w:rFonts w:ascii="Arial" w:hAnsi="Arial" w:cs="Arial"/>
          <w:sz w:val="24"/>
          <w:szCs w:val="18"/>
        </w:rPr>
        <w:t>te</w:t>
      </w:r>
      <w:r w:rsidR="00061D0F" w:rsidRPr="00061D0F">
        <w:rPr>
          <w:rFonts w:ascii="Arial" w:hAnsi="Arial" w:cs="Arial"/>
          <w:sz w:val="24"/>
          <w:szCs w:val="18"/>
        </w:rPr>
        <w:t xml:space="preserve"> further away which are </w:t>
      </w:r>
      <w:r>
        <w:rPr>
          <w:rFonts w:ascii="Arial" w:hAnsi="Arial" w:cs="Arial"/>
          <w:sz w:val="24"/>
          <w:szCs w:val="18"/>
        </w:rPr>
        <w:t>skewing the data</w:t>
      </w:r>
      <w:r w:rsidR="00061D0F" w:rsidRPr="00061D0F">
        <w:rPr>
          <w:rFonts w:ascii="Arial" w:hAnsi="Arial" w:cs="Arial"/>
          <w:sz w:val="24"/>
          <w:szCs w:val="18"/>
        </w:rPr>
        <w:t xml:space="preserve">. </w:t>
      </w:r>
      <w:r>
        <w:rPr>
          <w:rFonts w:ascii="Arial" w:hAnsi="Arial" w:cs="Arial"/>
          <w:sz w:val="24"/>
          <w:szCs w:val="18"/>
        </w:rPr>
        <w:t>The log transformation has improved the distribution a bit, but the lot size still seems to be skewed tough better than before log transformation was applied.</w:t>
      </w:r>
    </w:p>
    <w:p w14:paraId="7F6D3B4A" w14:textId="32BE79C0" w:rsidR="00874770" w:rsidRDefault="00874770" w:rsidP="000B3E5F">
      <w:pPr>
        <w:rPr>
          <w:rFonts w:ascii="Arial" w:hAnsi="Arial" w:cs="Arial"/>
          <w:color w:val="421681"/>
          <w:sz w:val="24"/>
          <w:szCs w:val="18"/>
        </w:rPr>
      </w:pPr>
    </w:p>
    <w:p w14:paraId="0B8AB0D4" w14:textId="1DD1502D" w:rsidR="00874770" w:rsidRDefault="00874770" w:rsidP="00874770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040C640D" wp14:editId="099994B1">
            <wp:extent cx="6391656" cy="4096512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4096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B8C8C" w14:textId="31D78432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24" w:name="_Ref86017141"/>
      <w:bookmarkStart w:id="25" w:name="_Toc86018555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061D0F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bookmarkEnd w:id="24"/>
      <w:r w:rsidRPr="0014140F">
        <w:rPr>
          <w:rFonts w:cs="Arial"/>
        </w:rPr>
        <w:t xml:space="preserve">: </w:t>
      </w:r>
      <w:r>
        <w:rPr>
          <w:rFonts w:cs="Arial"/>
        </w:rPr>
        <w:t>Univariate Properties</w:t>
      </w:r>
      <w:bookmarkEnd w:id="25"/>
      <w:r>
        <w:rPr>
          <w:rFonts w:cs="Arial"/>
        </w:rPr>
        <w:t xml:space="preserve"> </w:t>
      </w:r>
    </w:p>
    <w:p w14:paraId="01FD8247" w14:textId="5B3D29A0" w:rsidR="00A044F7" w:rsidRDefault="00A044F7" w:rsidP="00874770">
      <w:pPr>
        <w:jc w:val="center"/>
        <w:rPr>
          <w:rFonts w:ascii="Arial" w:hAnsi="Arial" w:cs="Arial"/>
          <w:color w:val="421681"/>
          <w:sz w:val="24"/>
          <w:szCs w:val="18"/>
        </w:rPr>
      </w:pPr>
    </w:p>
    <w:p w14:paraId="379DDDA0" w14:textId="43669030" w:rsidR="004311F8" w:rsidRDefault="004311F8" w:rsidP="004311F8">
      <w:pPr>
        <w:rPr>
          <w:rFonts w:ascii="Arial" w:hAnsi="Arial" w:cs="Arial"/>
          <w:color w:val="421681"/>
          <w:sz w:val="24"/>
          <w:szCs w:val="18"/>
        </w:rPr>
      </w:pPr>
    </w:p>
    <w:p w14:paraId="4AEB038C" w14:textId="77777777" w:rsidR="004311F8" w:rsidRDefault="004311F8" w:rsidP="00874770">
      <w:pPr>
        <w:jc w:val="center"/>
        <w:rPr>
          <w:rFonts w:ascii="Arial" w:hAnsi="Arial" w:cs="Arial"/>
          <w:color w:val="421681"/>
          <w:sz w:val="24"/>
          <w:szCs w:val="18"/>
        </w:rPr>
      </w:pPr>
    </w:p>
    <w:p w14:paraId="0E44B47F" w14:textId="4F8DB4A5" w:rsidR="000B3E5F" w:rsidRDefault="004311F8" w:rsidP="00061D0F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2C2E274B" wp14:editId="63E9F2FC">
            <wp:extent cx="6245352" cy="4242816"/>
            <wp:effectExtent l="0" t="0" r="3175" b="571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45352" cy="424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F4511" w14:textId="60C782CA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26" w:name="_Ref86017147"/>
      <w:bookmarkStart w:id="27" w:name="_Toc86018556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061D0F"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bookmarkEnd w:id="26"/>
      <w:r w:rsidRPr="0014140F">
        <w:rPr>
          <w:rFonts w:cs="Arial"/>
        </w:rPr>
        <w:t xml:space="preserve">: </w:t>
      </w:r>
      <w:r>
        <w:rPr>
          <w:rFonts w:cs="Arial"/>
        </w:rPr>
        <w:t>Univariate Properties – With Log Transformation</w:t>
      </w:r>
      <w:bookmarkEnd w:id="27"/>
    </w:p>
    <w:p w14:paraId="0A57F7EF" w14:textId="77777777" w:rsidR="00A044F7" w:rsidRDefault="00A044F7" w:rsidP="000B3E5F">
      <w:pPr>
        <w:rPr>
          <w:rFonts w:ascii="Arial" w:hAnsi="Arial" w:cs="Arial"/>
          <w:color w:val="421681"/>
          <w:sz w:val="24"/>
          <w:szCs w:val="18"/>
        </w:rPr>
      </w:pPr>
    </w:p>
    <w:p w14:paraId="6730D9F3" w14:textId="77777777" w:rsidR="000B3E5F" w:rsidRDefault="000B3E5F" w:rsidP="000B3E5F"/>
    <w:p w14:paraId="58263DAE" w14:textId="77777777" w:rsidR="000B3E5F" w:rsidRDefault="000B3E5F" w:rsidP="000B3E5F"/>
    <w:p w14:paraId="43EA732C" w14:textId="77777777" w:rsidR="004311F8" w:rsidRDefault="004311F8">
      <w:pPr>
        <w:rPr>
          <w:rFonts w:ascii="Arial" w:hAnsi="Arial"/>
          <w:b/>
          <w:sz w:val="32"/>
        </w:rPr>
      </w:pPr>
      <w:r>
        <w:br w:type="page"/>
      </w:r>
    </w:p>
    <w:p w14:paraId="4E192675" w14:textId="529CF05B" w:rsidR="000B3E5F" w:rsidRDefault="000B3E5F" w:rsidP="000B3E5F">
      <w:pPr>
        <w:pStyle w:val="Heading1"/>
      </w:pPr>
      <w:bookmarkStart w:id="28" w:name="_Toc86018526"/>
      <w:r>
        <w:lastRenderedPageBreak/>
        <w:t>REGRESSION ANALYSIS/ OUTPUT</w:t>
      </w:r>
      <w:bookmarkEnd w:id="28"/>
    </w:p>
    <w:p w14:paraId="69BDC745" w14:textId="309297B5" w:rsidR="00BC60C6" w:rsidRDefault="00BC60C6" w:rsidP="00BC60C6"/>
    <w:p w14:paraId="02D2B4FA" w14:textId="11762A35" w:rsidR="00BC60C6" w:rsidRPr="00BC60C6" w:rsidRDefault="00BC60C6" w:rsidP="00BC60C6">
      <w:pPr>
        <w:ind w:left="720"/>
        <w:jc w:val="both"/>
        <w:rPr>
          <w:rFonts w:ascii="Arial" w:hAnsi="Arial" w:cs="Arial"/>
          <w:sz w:val="24"/>
          <w:szCs w:val="18"/>
        </w:rPr>
      </w:pPr>
      <w:r w:rsidRPr="00BC60C6">
        <w:rPr>
          <w:rFonts w:ascii="Arial" w:hAnsi="Arial" w:cs="Arial"/>
          <w:sz w:val="24"/>
          <w:szCs w:val="18"/>
        </w:rPr>
        <w:t xml:space="preserve">The initial linear model was applied with all variables included and the results are shown in </w:t>
      </w:r>
      <w:r w:rsidRPr="00BC60C6">
        <w:rPr>
          <w:rFonts w:ascii="Arial" w:hAnsi="Arial" w:cs="Arial"/>
          <w:sz w:val="24"/>
          <w:szCs w:val="18"/>
        </w:rPr>
        <w:fldChar w:fldCharType="begin"/>
      </w:r>
      <w:r w:rsidRPr="00BC60C6">
        <w:rPr>
          <w:rFonts w:ascii="Arial" w:hAnsi="Arial" w:cs="Arial"/>
          <w:sz w:val="24"/>
          <w:szCs w:val="18"/>
        </w:rPr>
        <w:instrText xml:space="preserve"> REF _Ref86017329 \h </w:instrText>
      </w:r>
      <w:r>
        <w:rPr>
          <w:rFonts w:ascii="Arial" w:hAnsi="Arial" w:cs="Arial"/>
          <w:sz w:val="24"/>
          <w:szCs w:val="18"/>
        </w:rPr>
        <w:instrText xml:space="preserve"> \* MERGEFORMAT </w:instrText>
      </w:r>
      <w:r w:rsidRPr="00BC60C6">
        <w:rPr>
          <w:rFonts w:ascii="Arial" w:hAnsi="Arial" w:cs="Arial"/>
          <w:sz w:val="24"/>
          <w:szCs w:val="18"/>
        </w:rPr>
      </w:r>
      <w:r w:rsidRPr="00BC60C6">
        <w:rPr>
          <w:rFonts w:ascii="Arial" w:hAnsi="Arial" w:cs="Arial"/>
          <w:sz w:val="24"/>
          <w:szCs w:val="18"/>
        </w:rPr>
        <w:fldChar w:fldCharType="separate"/>
      </w:r>
      <w:r w:rsidRPr="00BC60C6">
        <w:rPr>
          <w:rFonts w:ascii="Arial" w:hAnsi="Arial" w:cs="Arial"/>
          <w:sz w:val="24"/>
          <w:szCs w:val="18"/>
        </w:rPr>
        <w:t>Figure 4</w:t>
      </w:r>
      <w:r w:rsidRPr="00BC60C6">
        <w:rPr>
          <w:rFonts w:ascii="Arial" w:hAnsi="Arial" w:cs="Arial"/>
          <w:sz w:val="24"/>
          <w:szCs w:val="18"/>
        </w:rPr>
        <w:noBreakHyphen/>
        <w:t>1</w:t>
      </w:r>
      <w:r w:rsidRPr="00BC60C6"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 xml:space="preserve">. The most significant variables are found to be Beds, </w:t>
      </w:r>
      <w:proofErr w:type="spellStart"/>
      <w:r w:rsidRPr="00BC60C6">
        <w:rPr>
          <w:rFonts w:ascii="Arial" w:hAnsi="Arial" w:cs="Arial"/>
          <w:sz w:val="24"/>
          <w:szCs w:val="18"/>
        </w:rPr>
        <w:t>LotSize</w:t>
      </w:r>
      <w:proofErr w:type="spellEnd"/>
      <w:r w:rsidRPr="00BC60C6">
        <w:rPr>
          <w:rFonts w:ascii="Arial" w:hAnsi="Arial" w:cs="Arial"/>
          <w:sz w:val="24"/>
          <w:szCs w:val="18"/>
        </w:rPr>
        <w:t xml:space="preserve"> and Square Feet. The R-squared value is 0.703 which is qui</w:t>
      </w:r>
      <w:r w:rsidR="008E280B">
        <w:rPr>
          <w:rFonts w:ascii="Arial" w:hAnsi="Arial" w:cs="Arial"/>
          <w:sz w:val="24"/>
          <w:szCs w:val="18"/>
        </w:rPr>
        <w:t>te</w:t>
      </w:r>
      <w:r w:rsidRPr="00BC60C6">
        <w:rPr>
          <w:rFonts w:ascii="Arial" w:hAnsi="Arial" w:cs="Arial"/>
          <w:sz w:val="24"/>
          <w:szCs w:val="18"/>
        </w:rPr>
        <w:t xml:space="preserve"> high. Next</w:t>
      </w:r>
      <w:r w:rsidR="008E280B">
        <w:rPr>
          <w:rFonts w:ascii="Arial" w:hAnsi="Arial" w:cs="Arial"/>
          <w:sz w:val="24"/>
          <w:szCs w:val="18"/>
        </w:rPr>
        <w:t>,</w:t>
      </w:r>
      <w:r w:rsidRPr="00BC60C6">
        <w:rPr>
          <w:rFonts w:ascii="Arial" w:hAnsi="Arial" w:cs="Arial"/>
          <w:sz w:val="24"/>
          <w:szCs w:val="18"/>
        </w:rPr>
        <w:t xml:space="preserve"> the model is run with only the significant variables and that has improved the R-Squared to 0.705</w:t>
      </w:r>
      <w:r>
        <w:rPr>
          <w:rFonts w:ascii="Arial" w:hAnsi="Arial" w:cs="Arial"/>
          <w:sz w:val="24"/>
          <w:szCs w:val="18"/>
        </w:rPr>
        <w:t>. The results for t</w:t>
      </w:r>
      <w:r w:rsidR="005E2D1E">
        <w:rPr>
          <w:rFonts w:ascii="Arial" w:hAnsi="Arial" w:cs="Arial"/>
          <w:sz w:val="24"/>
          <w:szCs w:val="18"/>
        </w:rPr>
        <w:t xml:space="preserve">hat are presented in </w:t>
      </w:r>
      <w:r w:rsidR="005E2D1E">
        <w:rPr>
          <w:rFonts w:ascii="Arial" w:hAnsi="Arial" w:cs="Arial"/>
          <w:sz w:val="24"/>
          <w:szCs w:val="18"/>
        </w:rPr>
        <w:fldChar w:fldCharType="begin"/>
      </w:r>
      <w:r w:rsidR="005E2D1E">
        <w:rPr>
          <w:rFonts w:ascii="Arial" w:hAnsi="Arial" w:cs="Arial"/>
          <w:sz w:val="24"/>
          <w:szCs w:val="18"/>
        </w:rPr>
        <w:instrText xml:space="preserve"> REF _Ref86017592 \h  \* MERGEFORMAT </w:instrText>
      </w:r>
      <w:r w:rsidR="005E2D1E">
        <w:rPr>
          <w:rFonts w:ascii="Arial" w:hAnsi="Arial" w:cs="Arial"/>
          <w:sz w:val="24"/>
          <w:szCs w:val="18"/>
        </w:rPr>
      </w:r>
      <w:r w:rsidR="005E2D1E">
        <w:rPr>
          <w:rFonts w:ascii="Arial" w:hAnsi="Arial" w:cs="Arial"/>
          <w:sz w:val="24"/>
          <w:szCs w:val="18"/>
        </w:rPr>
        <w:fldChar w:fldCharType="separate"/>
      </w:r>
      <w:r w:rsidR="005E2D1E" w:rsidRPr="005E2D1E">
        <w:rPr>
          <w:rFonts w:ascii="Arial" w:hAnsi="Arial" w:cs="Arial"/>
          <w:sz w:val="24"/>
          <w:szCs w:val="18"/>
        </w:rPr>
        <w:t>Figure 4</w:t>
      </w:r>
      <w:r w:rsidR="005E2D1E" w:rsidRPr="005E2D1E">
        <w:rPr>
          <w:rFonts w:ascii="Arial" w:hAnsi="Arial" w:cs="Arial"/>
          <w:sz w:val="24"/>
          <w:szCs w:val="18"/>
        </w:rPr>
        <w:noBreakHyphen/>
        <w:t>2</w:t>
      </w:r>
      <w:r w:rsidR="005E2D1E"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 xml:space="preserve">. </w:t>
      </w:r>
      <w:proofErr w:type="gramStart"/>
      <w:r w:rsidRPr="00BC60C6">
        <w:rPr>
          <w:rFonts w:ascii="Arial" w:hAnsi="Arial" w:cs="Arial"/>
          <w:sz w:val="24"/>
          <w:szCs w:val="18"/>
        </w:rPr>
        <w:t>Finally</w:t>
      </w:r>
      <w:proofErr w:type="gramEnd"/>
      <w:r w:rsidRPr="00BC60C6">
        <w:rPr>
          <w:rFonts w:ascii="Arial" w:hAnsi="Arial" w:cs="Arial"/>
          <w:sz w:val="24"/>
          <w:szCs w:val="18"/>
        </w:rPr>
        <w:t xml:space="preserve"> the model is run with only the most significant variable as such the R-squared value decreased to 0.62</w:t>
      </w:r>
      <w:r w:rsidR="005E2D1E">
        <w:rPr>
          <w:rFonts w:ascii="Arial" w:hAnsi="Arial" w:cs="Arial"/>
          <w:sz w:val="24"/>
          <w:szCs w:val="18"/>
        </w:rPr>
        <w:t xml:space="preserve"> presented in </w:t>
      </w:r>
      <w:r w:rsidR="005E2D1E">
        <w:rPr>
          <w:rFonts w:ascii="Arial" w:hAnsi="Arial" w:cs="Arial"/>
          <w:sz w:val="24"/>
          <w:szCs w:val="18"/>
        </w:rPr>
        <w:fldChar w:fldCharType="begin"/>
      </w:r>
      <w:r w:rsidR="005E2D1E">
        <w:rPr>
          <w:rFonts w:ascii="Arial" w:hAnsi="Arial" w:cs="Arial"/>
          <w:sz w:val="24"/>
          <w:szCs w:val="18"/>
        </w:rPr>
        <w:instrText xml:space="preserve"> REF _Ref86017609 \h  \* MERGEFORMAT </w:instrText>
      </w:r>
      <w:r w:rsidR="005E2D1E">
        <w:rPr>
          <w:rFonts w:ascii="Arial" w:hAnsi="Arial" w:cs="Arial"/>
          <w:sz w:val="24"/>
          <w:szCs w:val="18"/>
        </w:rPr>
      </w:r>
      <w:r w:rsidR="005E2D1E">
        <w:rPr>
          <w:rFonts w:ascii="Arial" w:hAnsi="Arial" w:cs="Arial"/>
          <w:sz w:val="24"/>
          <w:szCs w:val="18"/>
        </w:rPr>
        <w:fldChar w:fldCharType="separate"/>
      </w:r>
      <w:r w:rsidR="005E2D1E" w:rsidRPr="005E2D1E">
        <w:rPr>
          <w:rFonts w:ascii="Arial" w:hAnsi="Arial" w:cs="Arial"/>
          <w:sz w:val="24"/>
          <w:szCs w:val="18"/>
        </w:rPr>
        <w:t>Figure 4</w:t>
      </w:r>
      <w:r w:rsidR="005E2D1E" w:rsidRPr="005E2D1E">
        <w:rPr>
          <w:rFonts w:ascii="Arial" w:hAnsi="Arial" w:cs="Arial"/>
          <w:sz w:val="24"/>
          <w:szCs w:val="18"/>
        </w:rPr>
        <w:noBreakHyphen/>
        <w:t>3</w:t>
      </w:r>
      <w:r w:rsidR="005E2D1E"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>. TO check if the huge values are making any changes to the model, log transformation was applied to all variables and the model was run with all var</w:t>
      </w:r>
      <w:r w:rsidR="008E280B">
        <w:rPr>
          <w:rFonts w:ascii="Arial" w:hAnsi="Arial" w:cs="Arial"/>
          <w:sz w:val="24"/>
          <w:szCs w:val="18"/>
        </w:rPr>
        <w:t>ia</w:t>
      </w:r>
      <w:r w:rsidRPr="00BC60C6">
        <w:rPr>
          <w:rFonts w:ascii="Arial" w:hAnsi="Arial" w:cs="Arial"/>
          <w:sz w:val="24"/>
          <w:szCs w:val="18"/>
        </w:rPr>
        <w:t>bles with log transformation which resulted in a</w:t>
      </w:r>
      <w:r w:rsidR="008E280B">
        <w:rPr>
          <w:rFonts w:ascii="Arial" w:hAnsi="Arial" w:cs="Arial"/>
          <w:sz w:val="24"/>
          <w:szCs w:val="18"/>
        </w:rPr>
        <w:t>n</w:t>
      </w:r>
      <w:r w:rsidRPr="00BC60C6">
        <w:rPr>
          <w:rFonts w:ascii="Arial" w:hAnsi="Arial" w:cs="Arial"/>
          <w:sz w:val="24"/>
          <w:szCs w:val="18"/>
        </w:rPr>
        <w:t xml:space="preserve"> R-Squared value of 0.649</w:t>
      </w:r>
      <w:r w:rsidR="005E2D1E">
        <w:rPr>
          <w:rFonts w:ascii="Arial" w:hAnsi="Arial" w:cs="Arial"/>
          <w:sz w:val="24"/>
          <w:szCs w:val="18"/>
        </w:rPr>
        <w:t xml:space="preserve"> presented in </w:t>
      </w:r>
      <w:r w:rsidR="005E2D1E">
        <w:rPr>
          <w:rFonts w:ascii="Arial" w:hAnsi="Arial" w:cs="Arial"/>
          <w:sz w:val="24"/>
          <w:szCs w:val="18"/>
        </w:rPr>
        <w:fldChar w:fldCharType="begin"/>
      </w:r>
      <w:r w:rsidR="005E2D1E">
        <w:rPr>
          <w:rFonts w:ascii="Arial" w:hAnsi="Arial" w:cs="Arial"/>
          <w:sz w:val="24"/>
          <w:szCs w:val="18"/>
        </w:rPr>
        <w:instrText xml:space="preserve"> REF _Ref86017622 \h  \* MERGEFORMAT </w:instrText>
      </w:r>
      <w:r w:rsidR="005E2D1E">
        <w:rPr>
          <w:rFonts w:ascii="Arial" w:hAnsi="Arial" w:cs="Arial"/>
          <w:sz w:val="24"/>
          <w:szCs w:val="18"/>
        </w:rPr>
      </w:r>
      <w:r w:rsidR="005E2D1E">
        <w:rPr>
          <w:rFonts w:ascii="Arial" w:hAnsi="Arial" w:cs="Arial"/>
          <w:sz w:val="24"/>
          <w:szCs w:val="18"/>
        </w:rPr>
        <w:fldChar w:fldCharType="separate"/>
      </w:r>
      <w:r w:rsidR="005E2D1E" w:rsidRPr="005E2D1E">
        <w:rPr>
          <w:rFonts w:ascii="Arial" w:hAnsi="Arial" w:cs="Arial"/>
          <w:sz w:val="24"/>
          <w:szCs w:val="18"/>
        </w:rPr>
        <w:t>Figure 4</w:t>
      </w:r>
      <w:r w:rsidR="005E2D1E" w:rsidRPr="005E2D1E">
        <w:rPr>
          <w:rFonts w:ascii="Arial" w:hAnsi="Arial" w:cs="Arial"/>
          <w:sz w:val="24"/>
          <w:szCs w:val="18"/>
        </w:rPr>
        <w:noBreakHyphen/>
        <w:t>4</w:t>
      </w:r>
      <w:r w:rsidR="005E2D1E"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>.</w:t>
      </w:r>
      <w:r w:rsidR="005E2D1E">
        <w:rPr>
          <w:rFonts w:ascii="Arial" w:hAnsi="Arial" w:cs="Arial"/>
          <w:sz w:val="24"/>
          <w:szCs w:val="18"/>
        </w:rPr>
        <w:t xml:space="preserve"> From all these models the best fit was for </w:t>
      </w:r>
      <w:r w:rsidR="008E280B">
        <w:rPr>
          <w:rFonts w:ascii="Arial" w:hAnsi="Arial" w:cs="Arial"/>
          <w:sz w:val="24"/>
          <w:szCs w:val="18"/>
        </w:rPr>
        <w:t xml:space="preserve">the </w:t>
      </w:r>
      <w:r w:rsidR="005E2D1E">
        <w:rPr>
          <w:rFonts w:ascii="Arial" w:hAnsi="Arial" w:cs="Arial"/>
          <w:sz w:val="24"/>
          <w:szCs w:val="18"/>
        </w:rPr>
        <w:t>model with only significant variables included which has an R-squared value of 0.705.</w:t>
      </w:r>
    </w:p>
    <w:p w14:paraId="35E54613" w14:textId="77777777" w:rsidR="000B3E5F" w:rsidRDefault="000B3E5F" w:rsidP="000B3E5F"/>
    <w:p w14:paraId="37BE0C23" w14:textId="18069CF4" w:rsidR="000B3E5F" w:rsidRDefault="00E63C91" w:rsidP="00BC60C6">
      <w:pPr>
        <w:jc w:val="center"/>
      </w:pPr>
      <w:r>
        <w:rPr>
          <w:noProof/>
        </w:rPr>
        <w:drawing>
          <wp:inline distT="0" distB="0" distL="0" distR="0" wp14:anchorId="744AF4E5" wp14:editId="46D94CA8">
            <wp:extent cx="3867912" cy="2569464"/>
            <wp:effectExtent l="0" t="0" r="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67912" cy="256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EB36" w14:textId="71E8B18E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29" w:name="_Ref86017329"/>
      <w:bookmarkStart w:id="30" w:name="_Toc86018557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29"/>
      <w:r w:rsidRPr="0014140F">
        <w:rPr>
          <w:rFonts w:cs="Arial"/>
        </w:rPr>
        <w:t xml:space="preserve">: </w:t>
      </w:r>
      <w:r>
        <w:rPr>
          <w:rFonts w:cs="Arial"/>
        </w:rPr>
        <w:t>Regression Output – All Variables Included</w:t>
      </w:r>
      <w:bookmarkEnd w:id="30"/>
      <w:r>
        <w:rPr>
          <w:rFonts w:cs="Arial"/>
        </w:rPr>
        <w:t xml:space="preserve"> </w:t>
      </w:r>
    </w:p>
    <w:p w14:paraId="50BFF6DC" w14:textId="57128E82" w:rsidR="00E63C91" w:rsidRDefault="00E63C91" w:rsidP="000B3E5F"/>
    <w:p w14:paraId="7DF20057" w14:textId="134FD93A" w:rsidR="00E63C91" w:rsidRDefault="00E63C91" w:rsidP="00BC60C6">
      <w:pPr>
        <w:jc w:val="center"/>
      </w:pPr>
      <w:r>
        <w:rPr>
          <w:noProof/>
        </w:rPr>
        <w:lastRenderedPageBreak/>
        <w:drawing>
          <wp:inline distT="0" distB="0" distL="0" distR="0" wp14:anchorId="235338A5" wp14:editId="195E928A">
            <wp:extent cx="3867912" cy="2569464"/>
            <wp:effectExtent l="0" t="0" r="0" b="254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67912" cy="256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8BE1" w14:textId="22F8E3DA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31" w:name="_Ref86017592"/>
      <w:bookmarkStart w:id="32" w:name="_Toc86018558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31"/>
      <w:r w:rsidRPr="0014140F">
        <w:rPr>
          <w:rFonts w:cs="Arial"/>
        </w:rPr>
        <w:t xml:space="preserve">: </w:t>
      </w:r>
      <w:r>
        <w:rPr>
          <w:rFonts w:cs="Arial"/>
        </w:rPr>
        <w:t>Regression Output – Only Significant Variables Included</w:t>
      </w:r>
      <w:bookmarkEnd w:id="32"/>
      <w:r>
        <w:rPr>
          <w:rFonts w:cs="Arial"/>
        </w:rPr>
        <w:t xml:space="preserve"> </w:t>
      </w:r>
    </w:p>
    <w:p w14:paraId="794D338C" w14:textId="77777777" w:rsidR="00A044F7" w:rsidRDefault="00A044F7" w:rsidP="000B3E5F"/>
    <w:p w14:paraId="55A7A6C1" w14:textId="1A212238" w:rsidR="00E63C91" w:rsidRDefault="00E63C91" w:rsidP="00BC60C6">
      <w:pPr>
        <w:jc w:val="center"/>
      </w:pPr>
      <w:r>
        <w:rPr>
          <w:noProof/>
        </w:rPr>
        <w:drawing>
          <wp:inline distT="0" distB="0" distL="0" distR="0" wp14:anchorId="26E926A0" wp14:editId="5C2872E0">
            <wp:extent cx="3867912" cy="2569464"/>
            <wp:effectExtent l="0" t="0" r="0" b="25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67912" cy="256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2EB31" w14:textId="59B8669E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33" w:name="_Ref86017609"/>
      <w:bookmarkStart w:id="34" w:name="_Toc8601855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33"/>
      <w:r w:rsidRPr="0014140F">
        <w:rPr>
          <w:rFonts w:cs="Arial"/>
        </w:rPr>
        <w:t xml:space="preserve">: </w:t>
      </w:r>
      <w:r>
        <w:rPr>
          <w:rFonts w:cs="Arial"/>
        </w:rPr>
        <w:t>Regression Output – Only Most Significant Variable Included</w:t>
      </w:r>
      <w:bookmarkEnd w:id="34"/>
      <w:r>
        <w:rPr>
          <w:rFonts w:cs="Arial"/>
        </w:rPr>
        <w:t xml:space="preserve"> </w:t>
      </w:r>
    </w:p>
    <w:p w14:paraId="042A78A4" w14:textId="77777777" w:rsidR="00A044F7" w:rsidRDefault="00A044F7" w:rsidP="000B3E5F"/>
    <w:p w14:paraId="37915B66" w14:textId="5E6C33EA" w:rsidR="00106238" w:rsidRDefault="00106238" w:rsidP="000B3E5F"/>
    <w:p w14:paraId="78108C5E" w14:textId="2D14477B" w:rsidR="00106238" w:rsidRDefault="004311F8" w:rsidP="00BC60C6">
      <w:pPr>
        <w:jc w:val="center"/>
      </w:pPr>
      <w:r>
        <w:rPr>
          <w:noProof/>
        </w:rPr>
        <w:drawing>
          <wp:inline distT="0" distB="0" distL="0" distR="0" wp14:anchorId="349837E2" wp14:editId="16CBE4CD">
            <wp:extent cx="3867912" cy="2569464"/>
            <wp:effectExtent l="0" t="0" r="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67912" cy="256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6F449" w14:textId="0E7B9E19" w:rsidR="00106238" w:rsidRDefault="00A044F7" w:rsidP="00BC60C6">
      <w:pPr>
        <w:pStyle w:val="Caption"/>
      </w:pPr>
      <w:bookmarkStart w:id="35" w:name="_Ref86017622"/>
      <w:bookmarkStart w:id="36" w:name="_Toc86018560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BC60C6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35"/>
      <w:r w:rsidRPr="0014140F">
        <w:rPr>
          <w:rFonts w:cs="Arial"/>
        </w:rPr>
        <w:t xml:space="preserve">: </w:t>
      </w:r>
      <w:r>
        <w:rPr>
          <w:rFonts w:cs="Arial"/>
        </w:rPr>
        <w:t>Regression Output – Only All Variable Log Transformation Included</w:t>
      </w:r>
      <w:bookmarkEnd w:id="36"/>
      <w:r>
        <w:rPr>
          <w:rFonts w:cs="Arial"/>
        </w:rPr>
        <w:t xml:space="preserve"> </w:t>
      </w:r>
    </w:p>
    <w:p w14:paraId="03EB0321" w14:textId="69E3CB4C" w:rsidR="00106238" w:rsidRDefault="00106238" w:rsidP="000B3E5F"/>
    <w:p w14:paraId="62FB194B" w14:textId="560647A8" w:rsidR="00106238" w:rsidRDefault="00106238" w:rsidP="000B3E5F"/>
    <w:p w14:paraId="49F7EA12" w14:textId="77777777" w:rsidR="00106238" w:rsidRDefault="00106238" w:rsidP="000B3E5F"/>
    <w:p w14:paraId="10E46E43" w14:textId="77777777" w:rsidR="000B3E5F" w:rsidRDefault="000B3E5F" w:rsidP="000B3E5F"/>
    <w:p w14:paraId="29671B05" w14:textId="77777777" w:rsidR="00106238" w:rsidRDefault="00106238">
      <w:pPr>
        <w:rPr>
          <w:rFonts w:ascii="Arial" w:hAnsi="Arial"/>
          <w:b/>
          <w:sz w:val="32"/>
        </w:rPr>
      </w:pPr>
      <w:r>
        <w:br w:type="page"/>
      </w:r>
    </w:p>
    <w:p w14:paraId="7D717168" w14:textId="6D3CC7B0" w:rsidR="000B3E5F" w:rsidRDefault="000B3E5F" w:rsidP="005E2D1E">
      <w:pPr>
        <w:pStyle w:val="Heading1"/>
      </w:pPr>
      <w:bookmarkStart w:id="37" w:name="_Toc86018527"/>
      <w:r>
        <w:lastRenderedPageBreak/>
        <w:t>POST REGRESSION ANALYSIS</w:t>
      </w:r>
      <w:bookmarkEnd w:id="37"/>
    </w:p>
    <w:p w14:paraId="4FC5A36C" w14:textId="77777777" w:rsidR="005E2D1E" w:rsidRPr="005E2D1E" w:rsidRDefault="005E2D1E" w:rsidP="005E2D1E"/>
    <w:p w14:paraId="45D422A6" w14:textId="1FBA88CB" w:rsidR="00106238" w:rsidRDefault="005E2D1E" w:rsidP="005E2D1E">
      <w:pPr>
        <w:ind w:left="720"/>
        <w:jc w:val="both"/>
      </w:pPr>
      <w:r w:rsidRPr="00BC60C6">
        <w:rPr>
          <w:rFonts w:ascii="Arial" w:hAnsi="Arial" w:cs="Arial"/>
          <w:sz w:val="24"/>
          <w:szCs w:val="18"/>
        </w:rPr>
        <w:t xml:space="preserve">The initial linear model was applied with all variables included and the </w:t>
      </w:r>
      <w:r>
        <w:rPr>
          <w:rFonts w:ascii="Arial" w:hAnsi="Arial" w:cs="Arial"/>
          <w:sz w:val="24"/>
          <w:szCs w:val="18"/>
        </w:rPr>
        <w:t>residuals</w:t>
      </w:r>
      <w:r w:rsidRPr="00BC60C6">
        <w:rPr>
          <w:rFonts w:ascii="Arial" w:hAnsi="Arial" w:cs="Arial"/>
          <w:sz w:val="24"/>
          <w:szCs w:val="18"/>
        </w:rPr>
        <w:t xml:space="preserve"> are shown in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863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1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 xml:space="preserve"> and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871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2</w:t>
      </w:r>
      <w:r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 xml:space="preserve">. The most significant variables are found to be Beds, </w:t>
      </w:r>
      <w:proofErr w:type="spellStart"/>
      <w:r w:rsidRPr="00BC60C6">
        <w:rPr>
          <w:rFonts w:ascii="Arial" w:hAnsi="Arial" w:cs="Arial"/>
          <w:sz w:val="24"/>
          <w:szCs w:val="18"/>
        </w:rPr>
        <w:t>LotSize</w:t>
      </w:r>
      <w:proofErr w:type="spellEnd"/>
      <w:r w:rsidRPr="00BC60C6">
        <w:rPr>
          <w:rFonts w:ascii="Arial" w:hAnsi="Arial" w:cs="Arial"/>
          <w:sz w:val="24"/>
          <w:szCs w:val="18"/>
        </w:rPr>
        <w:t xml:space="preserve"> and Square Feet. The R-squared value is 0.703 which is qui</w:t>
      </w:r>
      <w:r w:rsidR="008E280B">
        <w:rPr>
          <w:rFonts w:ascii="Arial" w:hAnsi="Arial" w:cs="Arial"/>
          <w:sz w:val="24"/>
          <w:szCs w:val="18"/>
        </w:rPr>
        <w:t>te</w:t>
      </w:r>
      <w:r w:rsidRPr="00BC60C6">
        <w:rPr>
          <w:rFonts w:ascii="Arial" w:hAnsi="Arial" w:cs="Arial"/>
          <w:sz w:val="24"/>
          <w:szCs w:val="18"/>
        </w:rPr>
        <w:t xml:space="preserve"> high. Next</w:t>
      </w:r>
      <w:r w:rsidR="008E280B">
        <w:rPr>
          <w:rFonts w:ascii="Arial" w:hAnsi="Arial" w:cs="Arial"/>
          <w:sz w:val="24"/>
          <w:szCs w:val="18"/>
        </w:rPr>
        <w:t>,</w:t>
      </w:r>
      <w:r w:rsidRPr="00BC60C6">
        <w:rPr>
          <w:rFonts w:ascii="Arial" w:hAnsi="Arial" w:cs="Arial"/>
          <w:sz w:val="24"/>
          <w:szCs w:val="18"/>
        </w:rPr>
        <w:t xml:space="preserve"> the model is run with only the significant variables and that has improved the R-Squared to 0.705</w:t>
      </w:r>
      <w:r>
        <w:rPr>
          <w:rFonts w:ascii="Arial" w:hAnsi="Arial" w:cs="Arial"/>
          <w:sz w:val="24"/>
          <w:szCs w:val="18"/>
        </w:rPr>
        <w:t xml:space="preserve">. The residuals for that are presented in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898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3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 xml:space="preserve"> and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906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4</w:t>
      </w:r>
      <w:r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 xml:space="preserve">. </w:t>
      </w:r>
      <w:proofErr w:type="gramStart"/>
      <w:r w:rsidRPr="00BC60C6">
        <w:rPr>
          <w:rFonts w:ascii="Arial" w:hAnsi="Arial" w:cs="Arial"/>
          <w:sz w:val="24"/>
          <w:szCs w:val="18"/>
        </w:rPr>
        <w:t>Finally</w:t>
      </w:r>
      <w:proofErr w:type="gramEnd"/>
      <w:r w:rsidRPr="00BC60C6">
        <w:rPr>
          <w:rFonts w:ascii="Arial" w:hAnsi="Arial" w:cs="Arial"/>
          <w:sz w:val="24"/>
          <w:szCs w:val="18"/>
        </w:rPr>
        <w:t xml:space="preserve"> the model is run with only the most significant variable as such the R-squared value decreased to 0.62</w:t>
      </w:r>
      <w:r>
        <w:rPr>
          <w:rFonts w:ascii="Arial" w:hAnsi="Arial" w:cs="Arial"/>
          <w:sz w:val="24"/>
          <w:szCs w:val="18"/>
        </w:rPr>
        <w:t xml:space="preserve"> and the residual values are presented in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930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5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 xml:space="preserve"> and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938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6</w:t>
      </w:r>
      <w:r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>. T</w:t>
      </w:r>
      <w:r>
        <w:rPr>
          <w:rFonts w:ascii="Arial" w:hAnsi="Arial" w:cs="Arial"/>
          <w:sz w:val="24"/>
          <w:szCs w:val="18"/>
        </w:rPr>
        <w:t>0</w:t>
      </w:r>
      <w:r w:rsidRPr="00BC60C6">
        <w:rPr>
          <w:rFonts w:ascii="Arial" w:hAnsi="Arial" w:cs="Arial"/>
          <w:sz w:val="24"/>
          <w:szCs w:val="18"/>
        </w:rPr>
        <w:t xml:space="preserve"> check if the huge values are making any changes to the model, log transformation was applied to all variables and the model was run with all var</w:t>
      </w:r>
      <w:r w:rsidR="008E280B">
        <w:rPr>
          <w:rFonts w:ascii="Arial" w:hAnsi="Arial" w:cs="Arial"/>
          <w:sz w:val="24"/>
          <w:szCs w:val="18"/>
        </w:rPr>
        <w:t>ia</w:t>
      </w:r>
      <w:r w:rsidRPr="00BC60C6">
        <w:rPr>
          <w:rFonts w:ascii="Arial" w:hAnsi="Arial" w:cs="Arial"/>
          <w:sz w:val="24"/>
          <w:szCs w:val="18"/>
        </w:rPr>
        <w:t>bles with log transformation which resulted in a</w:t>
      </w:r>
      <w:r w:rsidR="008E280B">
        <w:rPr>
          <w:rFonts w:ascii="Arial" w:hAnsi="Arial" w:cs="Arial"/>
          <w:sz w:val="24"/>
          <w:szCs w:val="18"/>
        </w:rPr>
        <w:t>n</w:t>
      </w:r>
      <w:r w:rsidRPr="00BC60C6">
        <w:rPr>
          <w:rFonts w:ascii="Arial" w:hAnsi="Arial" w:cs="Arial"/>
          <w:sz w:val="24"/>
          <w:szCs w:val="18"/>
        </w:rPr>
        <w:t xml:space="preserve"> R-Squared value of 0.649</w:t>
      </w:r>
      <w:r>
        <w:rPr>
          <w:rFonts w:ascii="Arial" w:hAnsi="Arial" w:cs="Arial"/>
          <w:sz w:val="24"/>
          <w:szCs w:val="18"/>
        </w:rPr>
        <w:t xml:space="preserve">. The residuals for the log transformation model are presented in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971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7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 xml:space="preserve"> and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017977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E2D1E">
        <w:rPr>
          <w:rFonts w:ascii="Arial" w:hAnsi="Arial" w:cs="Arial"/>
          <w:sz w:val="24"/>
          <w:szCs w:val="18"/>
        </w:rPr>
        <w:t>Figure 5</w:t>
      </w:r>
      <w:r w:rsidRPr="005E2D1E">
        <w:rPr>
          <w:rFonts w:ascii="Arial" w:hAnsi="Arial" w:cs="Arial"/>
          <w:sz w:val="24"/>
          <w:szCs w:val="18"/>
        </w:rPr>
        <w:noBreakHyphen/>
        <w:t>8</w:t>
      </w:r>
      <w:r>
        <w:rPr>
          <w:rFonts w:ascii="Arial" w:hAnsi="Arial" w:cs="Arial"/>
          <w:sz w:val="24"/>
          <w:szCs w:val="18"/>
        </w:rPr>
        <w:fldChar w:fldCharType="end"/>
      </w:r>
      <w:r w:rsidRPr="00BC60C6">
        <w:rPr>
          <w:rFonts w:ascii="Arial" w:hAnsi="Arial" w:cs="Arial"/>
          <w:sz w:val="24"/>
          <w:szCs w:val="18"/>
        </w:rPr>
        <w:t>.</w:t>
      </w:r>
      <w:r>
        <w:rPr>
          <w:rFonts w:ascii="Arial" w:hAnsi="Arial" w:cs="Arial"/>
          <w:sz w:val="24"/>
          <w:szCs w:val="18"/>
        </w:rPr>
        <w:t xml:space="preserve"> AS we can see from graphs some of the values are very far and seems to influence the results a lot.</w:t>
      </w:r>
    </w:p>
    <w:p w14:paraId="5DE3B9F1" w14:textId="52E5B1E6" w:rsidR="00106238" w:rsidRDefault="00106238" w:rsidP="005E2D1E">
      <w:pPr>
        <w:jc w:val="center"/>
      </w:pPr>
      <w:r>
        <w:rPr>
          <w:noProof/>
        </w:rPr>
        <w:drawing>
          <wp:inline distT="0" distB="0" distL="0" distR="0" wp14:anchorId="49914540" wp14:editId="2829E239">
            <wp:extent cx="7296912" cy="3465576"/>
            <wp:effectExtent l="0" t="0" r="0" b="19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296912" cy="3465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4EA8" w14:textId="7116D990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38" w:name="_Ref86017863"/>
      <w:bookmarkStart w:id="39" w:name="_Toc86018561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38"/>
      <w:r w:rsidRPr="0014140F">
        <w:rPr>
          <w:rFonts w:cs="Arial"/>
        </w:rPr>
        <w:t xml:space="preserve">: </w:t>
      </w:r>
      <w:r>
        <w:rPr>
          <w:rFonts w:cs="Arial"/>
        </w:rPr>
        <w:t>Residual Plots – All Variable Included</w:t>
      </w:r>
      <w:bookmarkEnd w:id="39"/>
      <w:r>
        <w:rPr>
          <w:rFonts w:cs="Arial"/>
        </w:rPr>
        <w:t xml:space="preserve"> </w:t>
      </w:r>
    </w:p>
    <w:p w14:paraId="0349963E" w14:textId="3915800C" w:rsidR="00106238" w:rsidRDefault="00106238" w:rsidP="00106238"/>
    <w:p w14:paraId="716CBFA0" w14:textId="30422B54" w:rsidR="00106238" w:rsidRPr="00106238" w:rsidRDefault="00106238" w:rsidP="00106238">
      <w:r>
        <w:rPr>
          <w:noProof/>
        </w:rPr>
        <w:lastRenderedPageBreak/>
        <w:drawing>
          <wp:inline distT="0" distB="0" distL="0" distR="0" wp14:anchorId="7584FCFF" wp14:editId="7C5769A8">
            <wp:extent cx="8745855" cy="42125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ADA95" w14:textId="3BF0733A" w:rsidR="00106238" w:rsidRDefault="00106238" w:rsidP="00106238"/>
    <w:p w14:paraId="3480EF54" w14:textId="6C4D1EF2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40" w:name="_Ref86017871"/>
      <w:bookmarkStart w:id="41" w:name="_Toc86018562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40"/>
      <w:r w:rsidRPr="0014140F">
        <w:rPr>
          <w:rFonts w:cs="Arial"/>
        </w:rPr>
        <w:t xml:space="preserve">: </w:t>
      </w:r>
      <w:r>
        <w:rPr>
          <w:rFonts w:cs="Arial"/>
        </w:rPr>
        <w:t>Residual Plots – All Variable Included</w:t>
      </w:r>
      <w:r w:rsidR="005E2D1E">
        <w:rPr>
          <w:rFonts w:cs="Arial"/>
        </w:rPr>
        <w:t>-2</w:t>
      </w:r>
      <w:bookmarkEnd w:id="41"/>
      <w:r>
        <w:rPr>
          <w:rFonts w:cs="Arial"/>
        </w:rPr>
        <w:t xml:space="preserve"> </w:t>
      </w:r>
    </w:p>
    <w:p w14:paraId="12813D88" w14:textId="03224C7F" w:rsidR="00106238" w:rsidRDefault="00106238" w:rsidP="00106238"/>
    <w:p w14:paraId="55DD5F8E" w14:textId="28A7A601" w:rsidR="00106238" w:rsidRDefault="00106238" w:rsidP="00106238"/>
    <w:p w14:paraId="42982F8F" w14:textId="63654774" w:rsidR="00106238" w:rsidRDefault="00106238" w:rsidP="00106238"/>
    <w:p w14:paraId="3F732A6C" w14:textId="407D499E" w:rsidR="00106238" w:rsidRDefault="00106238" w:rsidP="00106238"/>
    <w:p w14:paraId="217E0858" w14:textId="7B12D88E" w:rsidR="00106238" w:rsidRDefault="00106238" w:rsidP="00106238"/>
    <w:p w14:paraId="1D0AAF75" w14:textId="3DF9D653" w:rsidR="00106238" w:rsidRDefault="00106238" w:rsidP="00106238"/>
    <w:p w14:paraId="349FF82F" w14:textId="7800E83B" w:rsidR="00106238" w:rsidRDefault="00106238" w:rsidP="00106238"/>
    <w:p w14:paraId="55DA125F" w14:textId="29FFB8EE" w:rsidR="00106238" w:rsidRDefault="00106238" w:rsidP="00106238"/>
    <w:p w14:paraId="12F739B7" w14:textId="72BC7515" w:rsidR="00106238" w:rsidRDefault="00106238" w:rsidP="00106238">
      <w:r>
        <w:rPr>
          <w:noProof/>
        </w:rPr>
        <w:lastRenderedPageBreak/>
        <w:drawing>
          <wp:inline distT="0" distB="0" distL="0" distR="0" wp14:anchorId="42E48903" wp14:editId="5280E87A">
            <wp:extent cx="8745855" cy="4144645"/>
            <wp:effectExtent l="0" t="0" r="0" b="825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14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A30FF" w14:textId="17367B02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42" w:name="_Ref86017898"/>
      <w:bookmarkStart w:id="43" w:name="_Toc86018563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42"/>
      <w:r w:rsidRPr="0014140F">
        <w:rPr>
          <w:rFonts w:cs="Arial"/>
        </w:rPr>
        <w:t xml:space="preserve">: </w:t>
      </w:r>
      <w:r>
        <w:rPr>
          <w:rFonts w:cs="Arial"/>
        </w:rPr>
        <w:t>Residual Plots – Only Significant Variables Included</w:t>
      </w:r>
      <w:bookmarkEnd w:id="43"/>
      <w:r>
        <w:rPr>
          <w:rFonts w:cs="Arial"/>
        </w:rPr>
        <w:t xml:space="preserve"> </w:t>
      </w:r>
    </w:p>
    <w:p w14:paraId="6FAAFD3B" w14:textId="0DC1A66A" w:rsidR="00106238" w:rsidRDefault="00106238" w:rsidP="00106238"/>
    <w:p w14:paraId="5919EC39" w14:textId="7FEC6D52" w:rsidR="00106238" w:rsidRDefault="00411E22" w:rsidP="00106238">
      <w:r>
        <w:rPr>
          <w:noProof/>
        </w:rPr>
        <w:lastRenderedPageBreak/>
        <w:drawing>
          <wp:inline distT="0" distB="0" distL="0" distR="0" wp14:anchorId="2C2AE52A" wp14:editId="0A07C16C">
            <wp:extent cx="8745855" cy="4149090"/>
            <wp:effectExtent l="0" t="0" r="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F19B5" w14:textId="714A05D3" w:rsidR="00106238" w:rsidRDefault="00106238" w:rsidP="00106238"/>
    <w:p w14:paraId="79E970E5" w14:textId="47316153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44" w:name="_Ref86017906"/>
      <w:bookmarkStart w:id="45" w:name="_Toc86018564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44"/>
      <w:r w:rsidRPr="0014140F">
        <w:rPr>
          <w:rFonts w:cs="Arial"/>
        </w:rPr>
        <w:t xml:space="preserve">: </w:t>
      </w:r>
      <w:r>
        <w:rPr>
          <w:rFonts w:cs="Arial"/>
        </w:rPr>
        <w:t>Residual Plots – Only Significant Variables Included</w:t>
      </w:r>
      <w:r w:rsidR="005E2D1E">
        <w:rPr>
          <w:rFonts w:cs="Arial"/>
        </w:rPr>
        <w:t>-2</w:t>
      </w:r>
      <w:bookmarkEnd w:id="45"/>
    </w:p>
    <w:p w14:paraId="3FCE5E06" w14:textId="6AF9D515" w:rsidR="00106238" w:rsidRDefault="00106238" w:rsidP="00106238"/>
    <w:p w14:paraId="0D707CB8" w14:textId="2F6D5C83" w:rsidR="00106238" w:rsidRDefault="00106238" w:rsidP="00106238"/>
    <w:p w14:paraId="1182D3E0" w14:textId="6306FA63" w:rsidR="00106238" w:rsidRDefault="00106238" w:rsidP="00106238"/>
    <w:p w14:paraId="1DC082C8" w14:textId="66941536" w:rsidR="00106238" w:rsidRDefault="00106238" w:rsidP="00106238"/>
    <w:p w14:paraId="59FEB5AC" w14:textId="524C625F" w:rsidR="00411E22" w:rsidRDefault="00411E22" w:rsidP="00106238">
      <w:r>
        <w:rPr>
          <w:noProof/>
        </w:rPr>
        <w:lastRenderedPageBreak/>
        <w:drawing>
          <wp:inline distT="0" distB="0" distL="0" distR="0" wp14:anchorId="5766BCCA" wp14:editId="4A5CDA8B">
            <wp:extent cx="8745855" cy="4109085"/>
            <wp:effectExtent l="0" t="0" r="0" b="571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75459" w14:textId="3B1BBF30" w:rsidR="00411E22" w:rsidRDefault="00411E22" w:rsidP="00106238"/>
    <w:p w14:paraId="0B9D096A" w14:textId="34740E0A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46" w:name="_Ref86017930"/>
      <w:bookmarkStart w:id="47" w:name="_Toc86018565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bookmarkEnd w:id="46"/>
      <w:r w:rsidRPr="0014140F">
        <w:rPr>
          <w:rFonts w:cs="Arial"/>
        </w:rPr>
        <w:t xml:space="preserve">: </w:t>
      </w:r>
      <w:r>
        <w:rPr>
          <w:rFonts w:cs="Arial"/>
        </w:rPr>
        <w:t>Residual Plots – Only Most Significant Variable Included</w:t>
      </w:r>
      <w:bookmarkEnd w:id="47"/>
      <w:r>
        <w:rPr>
          <w:rFonts w:cs="Arial"/>
        </w:rPr>
        <w:t xml:space="preserve"> </w:t>
      </w:r>
    </w:p>
    <w:p w14:paraId="32825ACC" w14:textId="4DE20D17" w:rsidR="00411E22" w:rsidRDefault="00411E22" w:rsidP="00106238"/>
    <w:p w14:paraId="741D020B" w14:textId="17E46645" w:rsidR="00411E22" w:rsidRDefault="00411E22" w:rsidP="00106238"/>
    <w:p w14:paraId="30342BBA" w14:textId="5C7E3D0F" w:rsidR="00411E22" w:rsidRDefault="00411E22" w:rsidP="00106238"/>
    <w:p w14:paraId="71F95505" w14:textId="053F823A" w:rsidR="00411E22" w:rsidRDefault="00411E22" w:rsidP="00106238"/>
    <w:p w14:paraId="7073A3A3" w14:textId="44DC6094" w:rsidR="00411E22" w:rsidRDefault="00411E22" w:rsidP="00106238">
      <w:r>
        <w:rPr>
          <w:noProof/>
        </w:rPr>
        <w:lastRenderedPageBreak/>
        <w:drawing>
          <wp:inline distT="0" distB="0" distL="0" distR="0" wp14:anchorId="5571E92D" wp14:editId="005B59A1">
            <wp:extent cx="8745855" cy="5346700"/>
            <wp:effectExtent l="0" t="0" r="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4EE32" w14:textId="2002C769" w:rsidR="00106238" w:rsidRDefault="00106238" w:rsidP="00106238"/>
    <w:p w14:paraId="37A71A87" w14:textId="2A37F7F0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48" w:name="_Ref86017938"/>
      <w:bookmarkStart w:id="49" w:name="_Toc86018566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bookmarkEnd w:id="48"/>
      <w:r w:rsidRPr="0014140F">
        <w:rPr>
          <w:rFonts w:cs="Arial"/>
        </w:rPr>
        <w:t xml:space="preserve">: </w:t>
      </w:r>
      <w:r>
        <w:rPr>
          <w:rFonts w:cs="Arial"/>
        </w:rPr>
        <w:t>Residual Plots – Only Most Significant Variable Included</w:t>
      </w:r>
      <w:r w:rsidR="005E2D1E">
        <w:rPr>
          <w:rFonts w:cs="Arial"/>
        </w:rPr>
        <w:t>-2</w:t>
      </w:r>
      <w:bookmarkEnd w:id="49"/>
      <w:r>
        <w:rPr>
          <w:rFonts w:cs="Arial"/>
        </w:rPr>
        <w:t xml:space="preserve"> </w:t>
      </w:r>
    </w:p>
    <w:p w14:paraId="62F97504" w14:textId="0DFE32F7" w:rsidR="004311F8" w:rsidRDefault="00061D0F" w:rsidP="00106238">
      <w:r>
        <w:rPr>
          <w:noProof/>
        </w:rPr>
        <w:lastRenderedPageBreak/>
        <w:drawing>
          <wp:inline distT="0" distB="0" distL="0" distR="0" wp14:anchorId="6BF5E46D" wp14:editId="6D773494">
            <wp:extent cx="8745855" cy="417639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28E5" w14:textId="0E72798D" w:rsidR="00A044F7" w:rsidRPr="0014140F" w:rsidRDefault="00A044F7" w:rsidP="00A044F7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50" w:name="_Ref86017971"/>
      <w:bookmarkStart w:id="51" w:name="_Toc86018567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bookmarkEnd w:id="50"/>
      <w:r w:rsidRPr="0014140F">
        <w:rPr>
          <w:rFonts w:cs="Arial"/>
        </w:rPr>
        <w:t xml:space="preserve">: </w:t>
      </w:r>
      <w:r>
        <w:rPr>
          <w:rFonts w:cs="Arial"/>
        </w:rPr>
        <w:t xml:space="preserve">Residual Plots – </w:t>
      </w:r>
      <w:r w:rsidR="00061D0F">
        <w:rPr>
          <w:rFonts w:cs="Arial"/>
        </w:rPr>
        <w:t>All</w:t>
      </w:r>
      <w:r>
        <w:rPr>
          <w:rFonts w:cs="Arial"/>
        </w:rPr>
        <w:t xml:space="preserve"> Variable</w:t>
      </w:r>
      <w:r w:rsidR="00061D0F">
        <w:rPr>
          <w:rFonts w:cs="Arial"/>
        </w:rPr>
        <w:t xml:space="preserve"> Log Transformation</w:t>
      </w:r>
      <w:r>
        <w:rPr>
          <w:rFonts w:cs="Arial"/>
        </w:rPr>
        <w:t xml:space="preserve"> Included</w:t>
      </w:r>
      <w:bookmarkEnd w:id="51"/>
      <w:r>
        <w:rPr>
          <w:rFonts w:cs="Arial"/>
        </w:rPr>
        <w:t xml:space="preserve"> </w:t>
      </w:r>
    </w:p>
    <w:p w14:paraId="61D2C20B" w14:textId="6F8919E4" w:rsidR="004311F8" w:rsidRDefault="004311F8" w:rsidP="00106238"/>
    <w:p w14:paraId="79B32308" w14:textId="6853D6A0" w:rsidR="00A044F7" w:rsidRDefault="00A044F7" w:rsidP="00106238"/>
    <w:p w14:paraId="735DA78A" w14:textId="6AF15D27" w:rsidR="00A044F7" w:rsidRDefault="00A044F7" w:rsidP="00106238"/>
    <w:p w14:paraId="1667DB1E" w14:textId="294DCDD0" w:rsidR="00A044F7" w:rsidRDefault="00A044F7" w:rsidP="00106238"/>
    <w:p w14:paraId="28DD7C15" w14:textId="77777777" w:rsidR="00A044F7" w:rsidRDefault="00A044F7" w:rsidP="00106238"/>
    <w:p w14:paraId="1886D3DB" w14:textId="77777777" w:rsidR="004311F8" w:rsidRDefault="004311F8" w:rsidP="00106238">
      <w:r>
        <w:rPr>
          <w:noProof/>
        </w:rPr>
        <w:lastRenderedPageBreak/>
        <w:drawing>
          <wp:inline distT="0" distB="0" distL="0" distR="0" wp14:anchorId="654B49E6" wp14:editId="246F8112">
            <wp:extent cx="8745855" cy="419417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377C6" w14:textId="74D6DC0A" w:rsidR="00106238" w:rsidRDefault="00106238" w:rsidP="00106238"/>
    <w:p w14:paraId="71C46829" w14:textId="27DD8443" w:rsidR="00106238" w:rsidRDefault="00106238" w:rsidP="00106238"/>
    <w:p w14:paraId="3E8752DC" w14:textId="5142DD7B" w:rsidR="00061D0F" w:rsidRPr="0014140F" w:rsidRDefault="00061D0F" w:rsidP="00061D0F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52" w:name="_Ref86017977"/>
      <w:bookmarkStart w:id="53" w:name="_Toc86018568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E2D1E"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bookmarkEnd w:id="52"/>
      <w:r w:rsidRPr="0014140F">
        <w:rPr>
          <w:rFonts w:cs="Arial"/>
        </w:rPr>
        <w:t xml:space="preserve">: </w:t>
      </w:r>
      <w:r>
        <w:rPr>
          <w:rFonts w:cs="Arial"/>
        </w:rPr>
        <w:t>Residual Plots – All Variable Log Transformation Included</w:t>
      </w:r>
      <w:r w:rsidR="005E2D1E">
        <w:rPr>
          <w:rFonts w:cs="Arial"/>
        </w:rPr>
        <w:t>-2</w:t>
      </w:r>
      <w:bookmarkEnd w:id="53"/>
    </w:p>
    <w:p w14:paraId="69D3C182" w14:textId="7BB3822C" w:rsidR="00A044F7" w:rsidRDefault="00A044F7" w:rsidP="00106238"/>
    <w:p w14:paraId="3095CC0B" w14:textId="7DC197C9" w:rsidR="00A044F7" w:rsidRDefault="00A044F7" w:rsidP="00106238"/>
    <w:p w14:paraId="06E8F967" w14:textId="32B48FCD" w:rsidR="00A044F7" w:rsidRDefault="00A044F7" w:rsidP="00106238"/>
    <w:p w14:paraId="53FD8BD4" w14:textId="40EA347C" w:rsidR="00A044F7" w:rsidRDefault="00A044F7" w:rsidP="00106238"/>
    <w:p w14:paraId="73EC452C" w14:textId="4A2697CE" w:rsidR="00A044F7" w:rsidRDefault="00A044F7" w:rsidP="00106238"/>
    <w:p w14:paraId="459A8630" w14:textId="541ABCCC" w:rsidR="00A044F7" w:rsidRDefault="00A044F7" w:rsidP="00106238"/>
    <w:p w14:paraId="20C9C464" w14:textId="777FE17A" w:rsidR="00A044F7" w:rsidRDefault="00A044F7" w:rsidP="00106238"/>
    <w:p w14:paraId="3B41C2B6" w14:textId="2A7C4F35" w:rsidR="00A044F7" w:rsidRDefault="00A044F7" w:rsidP="005E2D1E">
      <w:pPr>
        <w:pStyle w:val="Heading1"/>
      </w:pPr>
      <w:bookmarkStart w:id="54" w:name="_Toc86018528"/>
      <w:r>
        <w:lastRenderedPageBreak/>
        <w:t>PREDICTION</w:t>
      </w:r>
      <w:bookmarkEnd w:id="54"/>
    </w:p>
    <w:p w14:paraId="7DF77433" w14:textId="77777777" w:rsidR="000A6E0B" w:rsidRPr="000A6E0B" w:rsidRDefault="000A6E0B" w:rsidP="000A6E0B"/>
    <w:p w14:paraId="309DD34A" w14:textId="1ADE0573" w:rsidR="005E2D1E" w:rsidRPr="000A6E0B" w:rsidRDefault="005E2D1E" w:rsidP="000A6E0B">
      <w:pPr>
        <w:ind w:left="432"/>
        <w:jc w:val="both"/>
        <w:rPr>
          <w:rFonts w:ascii="Arial" w:hAnsi="Arial" w:cs="Arial"/>
          <w:sz w:val="24"/>
          <w:szCs w:val="18"/>
        </w:rPr>
      </w:pPr>
      <w:r w:rsidRPr="000A6E0B">
        <w:rPr>
          <w:rFonts w:ascii="Arial" w:hAnsi="Arial" w:cs="Arial"/>
          <w:sz w:val="24"/>
          <w:szCs w:val="18"/>
        </w:rPr>
        <w:t xml:space="preserve">The </w:t>
      </w:r>
      <w:r w:rsidR="000A6E0B" w:rsidRPr="000A6E0B">
        <w:rPr>
          <w:rFonts w:ascii="Arial" w:hAnsi="Arial" w:cs="Arial"/>
          <w:sz w:val="24"/>
          <w:szCs w:val="18"/>
        </w:rPr>
        <w:t>predict function is used to predict the value of house price</w:t>
      </w:r>
      <w:r w:rsidR="008E280B">
        <w:rPr>
          <w:rFonts w:ascii="Arial" w:hAnsi="Arial" w:cs="Arial"/>
          <w:sz w:val="24"/>
          <w:szCs w:val="18"/>
        </w:rPr>
        <w:t>s</w:t>
      </w:r>
      <w:r w:rsidR="000A6E0B" w:rsidRPr="000A6E0B">
        <w:rPr>
          <w:rFonts w:ascii="Arial" w:hAnsi="Arial" w:cs="Arial"/>
          <w:sz w:val="24"/>
          <w:szCs w:val="18"/>
        </w:rPr>
        <w:t>. T</w:t>
      </w:r>
      <w:r w:rsidR="008E280B">
        <w:rPr>
          <w:rFonts w:ascii="Arial" w:hAnsi="Arial" w:cs="Arial"/>
          <w:sz w:val="24"/>
          <w:szCs w:val="18"/>
        </w:rPr>
        <w:t>h</w:t>
      </w:r>
      <w:r w:rsidR="000A6E0B" w:rsidRPr="000A6E0B">
        <w:rPr>
          <w:rFonts w:ascii="Arial" w:hAnsi="Arial" w:cs="Arial"/>
          <w:sz w:val="24"/>
          <w:szCs w:val="18"/>
        </w:rPr>
        <w:t xml:space="preserve">e predicted house price vs the actual house price comparison for each variable is shown in </w:t>
      </w:r>
      <w:r w:rsidR="000A6E0B" w:rsidRPr="000A6E0B">
        <w:rPr>
          <w:rFonts w:ascii="Arial" w:hAnsi="Arial" w:cs="Arial"/>
          <w:sz w:val="24"/>
          <w:szCs w:val="18"/>
        </w:rPr>
        <w:fldChar w:fldCharType="begin"/>
      </w:r>
      <w:r w:rsidR="000A6E0B" w:rsidRPr="000A6E0B">
        <w:rPr>
          <w:rFonts w:ascii="Arial" w:hAnsi="Arial" w:cs="Arial"/>
          <w:sz w:val="24"/>
          <w:szCs w:val="18"/>
        </w:rPr>
        <w:instrText xml:space="preserve"> REF _Ref86018269 \h </w:instrText>
      </w:r>
      <w:r w:rsidR="000A6E0B">
        <w:rPr>
          <w:rFonts w:ascii="Arial" w:hAnsi="Arial" w:cs="Arial"/>
          <w:sz w:val="24"/>
          <w:szCs w:val="18"/>
        </w:rPr>
        <w:instrText xml:space="preserve"> \* MERGEFORMAT </w:instrText>
      </w:r>
      <w:r w:rsidR="000A6E0B" w:rsidRPr="000A6E0B">
        <w:rPr>
          <w:rFonts w:ascii="Arial" w:hAnsi="Arial" w:cs="Arial"/>
          <w:sz w:val="24"/>
          <w:szCs w:val="18"/>
        </w:rPr>
      </w:r>
      <w:r w:rsidR="000A6E0B" w:rsidRPr="000A6E0B">
        <w:rPr>
          <w:rFonts w:ascii="Arial" w:hAnsi="Arial" w:cs="Arial"/>
          <w:sz w:val="24"/>
          <w:szCs w:val="18"/>
        </w:rPr>
        <w:fldChar w:fldCharType="separate"/>
      </w:r>
      <w:r w:rsidR="000A6E0B" w:rsidRPr="000A6E0B">
        <w:rPr>
          <w:rFonts w:ascii="Arial" w:hAnsi="Arial" w:cs="Arial"/>
          <w:sz w:val="24"/>
          <w:szCs w:val="18"/>
        </w:rPr>
        <w:t>Figure 6</w:t>
      </w:r>
      <w:r w:rsidR="000A6E0B" w:rsidRPr="000A6E0B">
        <w:rPr>
          <w:rFonts w:ascii="Arial" w:hAnsi="Arial" w:cs="Arial"/>
          <w:sz w:val="24"/>
          <w:szCs w:val="18"/>
        </w:rPr>
        <w:noBreakHyphen/>
        <w:t>1</w:t>
      </w:r>
      <w:r w:rsidR="000A6E0B" w:rsidRPr="000A6E0B">
        <w:rPr>
          <w:rFonts w:ascii="Arial" w:hAnsi="Arial" w:cs="Arial"/>
          <w:sz w:val="24"/>
          <w:szCs w:val="18"/>
        </w:rPr>
        <w:fldChar w:fldCharType="end"/>
      </w:r>
      <w:r w:rsidR="000A6E0B" w:rsidRPr="000A6E0B">
        <w:rPr>
          <w:rFonts w:ascii="Arial" w:hAnsi="Arial" w:cs="Arial"/>
          <w:sz w:val="24"/>
          <w:szCs w:val="18"/>
        </w:rPr>
        <w:t xml:space="preserve">. You can see from the graph that some of the lower </w:t>
      </w:r>
      <w:proofErr w:type="gramStart"/>
      <w:r w:rsidR="000A6E0B" w:rsidRPr="000A6E0B">
        <w:rPr>
          <w:rFonts w:ascii="Arial" w:hAnsi="Arial" w:cs="Arial"/>
          <w:sz w:val="24"/>
          <w:szCs w:val="18"/>
        </w:rPr>
        <w:t>prices</w:t>
      </w:r>
      <w:proofErr w:type="gramEnd"/>
      <w:r w:rsidR="000A6E0B" w:rsidRPr="000A6E0B">
        <w:rPr>
          <w:rFonts w:ascii="Arial" w:hAnsi="Arial" w:cs="Arial"/>
          <w:sz w:val="24"/>
          <w:szCs w:val="18"/>
        </w:rPr>
        <w:t xml:space="preserve"> values are over predicted and some of the higher price values are underpredicted.</w:t>
      </w:r>
    </w:p>
    <w:p w14:paraId="5985C132" w14:textId="7B517599" w:rsidR="00A044F7" w:rsidRDefault="00A044F7" w:rsidP="00106238"/>
    <w:p w14:paraId="7F1977FF" w14:textId="761CD3D2" w:rsidR="00A044F7" w:rsidRDefault="00A044F7" w:rsidP="00106238">
      <w:r>
        <w:rPr>
          <w:noProof/>
        </w:rPr>
        <w:drawing>
          <wp:inline distT="0" distB="0" distL="0" distR="0" wp14:anchorId="447C4918" wp14:editId="65A914FC">
            <wp:extent cx="6812280" cy="4197096"/>
            <wp:effectExtent l="0" t="0" r="762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12280" cy="419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94D7D" w14:textId="1931C177" w:rsidR="00061D0F" w:rsidRDefault="00061D0F" w:rsidP="00061D0F">
      <w:pPr>
        <w:pStyle w:val="Caption"/>
        <w:rPr>
          <w:rFonts w:cs="Arial"/>
        </w:rPr>
      </w:pPr>
      <w:bookmarkStart w:id="55" w:name="_Ref86018269"/>
      <w:bookmarkStart w:id="56" w:name="_Toc8601856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0A6E0B"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0A6E0B"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55"/>
      <w:r w:rsidRPr="0014140F">
        <w:rPr>
          <w:rFonts w:cs="Arial"/>
        </w:rPr>
        <w:t xml:space="preserve">: </w:t>
      </w:r>
      <w:r>
        <w:rPr>
          <w:rFonts w:cs="Arial"/>
        </w:rPr>
        <w:t>Predicted Vs Actual Values</w:t>
      </w:r>
      <w:bookmarkEnd w:id="56"/>
      <w:r>
        <w:rPr>
          <w:rFonts w:cs="Arial"/>
        </w:rPr>
        <w:t xml:space="preserve"> </w:t>
      </w:r>
      <w:bookmarkStart w:id="57" w:name="_Ref76478848"/>
    </w:p>
    <w:p w14:paraId="24D7AC4D" w14:textId="00F9D70D" w:rsidR="000A6E0B" w:rsidRDefault="000A6E0B" w:rsidP="000A6E0B">
      <w:pPr>
        <w:pStyle w:val="Airbusbody"/>
        <w:rPr>
          <w:rFonts w:eastAsia="SimSun"/>
        </w:rPr>
      </w:pPr>
    </w:p>
    <w:p w14:paraId="0BBBAF5E" w14:textId="3A4371FB" w:rsidR="000A6E0B" w:rsidRDefault="000A6E0B" w:rsidP="000A6E0B">
      <w:pPr>
        <w:pStyle w:val="Airbusbody"/>
        <w:rPr>
          <w:rFonts w:eastAsia="SimSun"/>
        </w:rPr>
      </w:pPr>
    </w:p>
    <w:p w14:paraId="4595473B" w14:textId="4CBB8F3C" w:rsidR="000A6E0B" w:rsidRDefault="000A6E0B" w:rsidP="000A6E0B">
      <w:pPr>
        <w:pStyle w:val="Heading1"/>
      </w:pPr>
      <w:bookmarkStart w:id="58" w:name="_Toc86018529"/>
      <w:r>
        <w:lastRenderedPageBreak/>
        <w:t>CONCLUSION</w:t>
      </w:r>
      <w:bookmarkEnd w:id="58"/>
    </w:p>
    <w:p w14:paraId="0ADA77B5" w14:textId="77777777" w:rsidR="000A6E0B" w:rsidRPr="000A6E0B" w:rsidRDefault="000A6E0B" w:rsidP="000A6E0B"/>
    <w:p w14:paraId="7A2F02FD" w14:textId="7A1018D1" w:rsidR="000A6E0B" w:rsidRDefault="000A6E0B" w:rsidP="000A6E0B">
      <w:pPr>
        <w:ind w:left="432"/>
        <w:jc w:val="both"/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From the complete analysis</w:t>
      </w:r>
      <w:r w:rsidR="008E280B">
        <w:rPr>
          <w:rFonts w:ascii="Arial" w:hAnsi="Arial" w:cs="Arial"/>
          <w:sz w:val="24"/>
          <w:szCs w:val="18"/>
        </w:rPr>
        <w:t>,</w:t>
      </w:r>
      <w:r>
        <w:rPr>
          <w:rFonts w:ascii="Arial" w:hAnsi="Arial" w:cs="Arial"/>
          <w:sz w:val="24"/>
          <w:szCs w:val="18"/>
        </w:rPr>
        <w:t xml:space="preserve"> it’s qui</w:t>
      </w:r>
      <w:r w:rsidR="008E280B">
        <w:rPr>
          <w:rFonts w:ascii="Arial" w:hAnsi="Arial" w:cs="Arial"/>
          <w:sz w:val="24"/>
          <w:szCs w:val="18"/>
        </w:rPr>
        <w:t>te</w:t>
      </w:r>
      <w:r>
        <w:rPr>
          <w:rFonts w:ascii="Arial" w:hAnsi="Arial" w:cs="Arial"/>
          <w:sz w:val="24"/>
          <w:szCs w:val="18"/>
        </w:rPr>
        <w:t xml:space="preserve"> evident that the lot size plays a major role in the richest neighborhood in/around Seattle.</w:t>
      </w:r>
    </w:p>
    <w:p w14:paraId="348DDB6A" w14:textId="2B5CAC39" w:rsidR="000A6E0B" w:rsidRPr="000A6E0B" w:rsidRDefault="000A6E0B" w:rsidP="000A6E0B">
      <w:pPr>
        <w:ind w:left="432"/>
        <w:jc w:val="both"/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It’s also interesting to find that t</w:t>
      </w:r>
      <w:r w:rsidR="008E280B">
        <w:rPr>
          <w:rFonts w:ascii="Arial" w:hAnsi="Arial" w:cs="Arial"/>
          <w:sz w:val="24"/>
          <w:szCs w:val="18"/>
        </w:rPr>
        <w:t>h</w:t>
      </w:r>
      <w:r>
        <w:rPr>
          <w:rFonts w:ascii="Arial" w:hAnsi="Arial" w:cs="Arial"/>
          <w:sz w:val="24"/>
          <w:szCs w:val="18"/>
        </w:rPr>
        <w:t>ough the log transformations have normalized the variables to a great extent it didn’t help much in improving the R-squared value of the model. Also</w:t>
      </w:r>
      <w:r w:rsidR="008E280B">
        <w:rPr>
          <w:rFonts w:ascii="Arial" w:hAnsi="Arial" w:cs="Arial"/>
          <w:sz w:val="24"/>
          <w:szCs w:val="18"/>
        </w:rPr>
        <w:t>,</w:t>
      </w:r>
      <w:r>
        <w:rPr>
          <w:rFonts w:ascii="Arial" w:hAnsi="Arial" w:cs="Arial"/>
          <w:sz w:val="24"/>
          <w:szCs w:val="18"/>
        </w:rPr>
        <w:t xml:space="preserve"> the data has some outliers which influence the data/ regression model a lot.</w:t>
      </w:r>
    </w:p>
    <w:p w14:paraId="48787E71" w14:textId="77777777" w:rsidR="000A6E0B" w:rsidRPr="000A6E0B" w:rsidRDefault="000A6E0B" w:rsidP="000A6E0B">
      <w:pPr>
        <w:pStyle w:val="Airbusbody"/>
        <w:ind w:left="0"/>
        <w:rPr>
          <w:rFonts w:eastAsia="SimSun"/>
        </w:rPr>
      </w:pPr>
    </w:p>
    <w:bookmarkEnd w:id="57"/>
    <w:p w14:paraId="4AF7032B" w14:textId="77777777" w:rsidR="00061D0F" w:rsidRDefault="00061D0F" w:rsidP="00106238"/>
    <w:sectPr w:rsidR="00061D0F" w:rsidSect="00AA5CDE">
      <w:headerReference w:type="default" r:id="rId44"/>
      <w:headerReference w:type="first" r:id="rId45"/>
      <w:pgSz w:w="15840" w:h="12240" w:orient="landscape"/>
      <w:pgMar w:top="945" w:right="791" w:bottom="1080" w:left="1276" w:header="435" w:footer="1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D3282" w14:textId="77777777" w:rsidR="00394CA8" w:rsidRDefault="00394CA8" w:rsidP="008D5661">
      <w:r>
        <w:separator/>
      </w:r>
    </w:p>
  </w:endnote>
  <w:endnote w:type="continuationSeparator" w:id="0">
    <w:p w14:paraId="7221DD5B" w14:textId="77777777" w:rsidR="00394CA8" w:rsidRDefault="00394CA8" w:rsidP="008D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code Sans Normal Black">
    <w:altName w:val="Calibri"/>
    <w:charset w:val="00"/>
    <w:family w:val="auto"/>
    <w:pitch w:val="variable"/>
    <w:sig w:usb0="A00000FF" w:usb1="5000207B" w:usb2="00000000" w:usb3="00000000" w:csb0="00000093" w:csb1="00000000"/>
  </w:font>
  <w:font w:name="Matrix II OT Book">
    <w:altName w:val="Calibri"/>
    <w:charset w:val="00"/>
    <w:family w:val="auto"/>
    <w:pitch w:val="variable"/>
    <w:sig w:usb0="800000AF" w:usb1="4000045B" w:usb2="00000000" w:usb3="00000000" w:csb0="00000001" w:csb1="00000000"/>
  </w:font>
  <w:font w:name="Uni Sans Book">
    <w:altName w:val="Calibri"/>
    <w:charset w:val="00"/>
    <w:family w:val="auto"/>
    <w:pitch w:val="variable"/>
    <w:sig w:usb0="A00002EF" w:usb1="4000204A" w:usb2="00000000" w:usb3="00000000" w:csb0="00000097" w:csb1="00000000"/>
  </w:font>
  <w:font w:name="Uni Sans Regular">
    <w:altName w:val="Calibri"/>
    <w:charset w:val="00"/>
    <w:family w:val="auto"/>
    <w:pitch w:val="variable"/>
    <w:sig w:usb0="A00002EF" w:usb1="4000204A" w:usb2="00000000" w:usb3="00000000" w:csb0="00000097" w:csb1="00000000"/>
  </w:font>
  <w:font w:name="Arial 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ncode Sans Normal">
    <w:altName w:val="Calibri"/>
    <w:charset w:val="00"/>
    <w:family w:val="auto"/>
    <w:pitch w:val="variable"/>
    <w:sig w:usb0="A00000FF" w:usb1="5000207B" w:usb2="00000000" w:usb3="00000000" w:csb0="00000093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F2FD" w14:textId="77777777" w:rsidR="00337F24" w:rsidRDefault="00337F24" w:rsidP="000B0E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E55255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61DAF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98E5E" w14:textId="77777777" w:rsidR="00FF224A" w:rsidRDefault="00FF224A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81EF47" w14:textId="77777777" w:rsidR="00FF224A" w:rsidRDefault="00FF224A" w:rsidP="00FF22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2802B" w14:textId="42253656" w:rsidR="000155FE" w:rsidRDefault="00865645" w:rsidP="00337F24">
    <w:pPr>
      <w:pStyle w:val="Footer"/>
      <w:ind w:right="360"/>
    </w:pPr>
    <w:r w:rsidRPr="00865645">
      <w:rPr>
        <w:noProof/>
      </w:rPr>
      <w:drawing>
        <wp:anchor distT="0" distB="0" distL="114300" distR="114300" simplePos="0" relativeHeight="251669504" behindDoc="1" locked="0" layoutInCell="1" allowOverlap="1" wp14:anchorId="28A24DF8" wp14:editId="28837C17">
          <wp:simplePos x="0" y="0"/>
          <wp:positionH relativeFrom="column">
            <wp:posOffset>90805</wp:posOffset>
          </wp:positionH>
          <wp:positionV relativeFrom="paragraph">
            <wp:posOffset>-635</wp:posOffset>
          </wp:positionV>
          <wp:extent cx="1581785" cy="106045"/>
          <wp:effectExtent l="0" t="0" r="0" b="0"/>
          <wp:wrapNone/>
          <wp:docPr id="6" name="Picture 6" descr="Purple University of Washington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tSheet-V2-Wordmark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6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5645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6152E80" wp14:editId="573C538C">
              <wp:simplePos x="0" y="0"/>
              <wp:positionH relativeFrom="column">
                <wp:posOffset>0</wp:posOffset>
              </wp:positionH>
              <wp:positionV relativeFrom="paragraph">
                <wp:posOffset>244475</wp:posOffset>
              </wp:positionV>
              <wp:extent cx="4873625" cy="347345"/>
              <wp:effectExtent l="0" t="0" r="0" b="8255"/>
              <wp:wrapSquare wrapText="bothSides"/>
              <wp:docPr id="72" name="Text Box 7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362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63E299" w14:textId="77777777" w:rsidR="00865645" w:rsidRPr="00966277" w:rsidRDefault="00865645" w:rsidP="00865645">
                          <w:pPr>
                            <w:rPr>
                              <w:rFonts w:ascii="Uni Sans Book" w:hAnsi="Uni Sans Book"/>
                              <w:sz w:val="24"/>
                            </w:rPr>
                          </w:pPr>
                          <w:r w:rsidRPr="00966277">
                            <w:rPr>
                              <w:rFonts w:ascii="Uni Sans Book" w:hAnsi="Uni Sans Book"/>
                              <w:sz w:val="24"/>
                            </w:rPr>
                            <w:t>DEPARTMENT NAME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52E80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8" type="#_x0000_t202" style="position:absolute;margin-left:0;margin-top:19.25pt;width:383.75pt;height:2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cxeAIAAFsFAAAOAAAAZHJzL2Uyb0RvYy54bWysVE1v2zAMvQ/YfxB0X52vNl1Qp8hadBhQ&#10;tMXaoWdFlhJjkqhJTOzs14+SnTTrdumwi02RjxT5SOrisrWGbVWINbiSD08GnCknoardquTfnm4+&#10;nHMWUbhKGHCq5DsV+eX8/buLxs/UCNZgKhUYBXFx1viSrxH9rCiiXCsr4gl45cioIViBdAyrogqi&#10;oejWFKPB4KxoIFQ+gFQxkva6M/J5jq+1knivdVTITMkpN8zfkL/L9C3mF2K2CsKva9mnIf4hCytq&#10;R5ceQl0LFGwT6j9C2VoGiKDxRIItQOtaqlwDVTMcvKrmcS28yrUQOdEfaIr/L6y82z4EVlcln444&#10;c8JSj55Ui+wTtIxUxE/j44xgj56A2JKe+rzXR1KmslsdbPpTQYzsxPTuwG6KJkk5OZ+Oz0annEmy&#10;jSfT8eQ0hSlevH2I+FmBZUkoeaDuZVLF9jZiB91D0mUObmpjcgeN+01BMTuNyiPQe6dCuoSzhDuj&#10;kpdxX5UmCnLeSZGHT12ZwLaCxkZIqRzmknNcQieUprvf4tjjk2uX1VucDx75ZnB4cLa1g5BZepV2&#10;9X2fsu7wRPVR3UnEdtn2DV5CtaP+Bug2JHp5U1MTbkXEBxFoJailtOZ4Tx9toCk59BJnawg//6ZP&#10;eJpUsnLW0IqVPP7YiKA4M18czfDH4WSSdjIfJqfTER3CsWV5bHEbewXUjiE9KF5mMeHR7EUdwD7T&#10;a7BIt5JJOEl3lxz34hV2i0+viVSLRQbRFnqBt+7RyxQ60ZtG7Kl9FsH3c4g0wXewX0YxezWOHTZ5&#10;OlhsEHSdZzUR3LHaE08bnKe9f23SE3F8zqiXN3H+CwAA//8DAFBLAwQUAAYACAAAACEAU2EarNsA&#10;AAAGAQAADwAAAGRycy9kb3ducmV2LnhtbEyPzU7DMBCE70i8g7VI3KhNS/9CNhUCcQVRaCVubrxN&#10;IuJ1FLtNeHuWE9x2NKOZb/PN6Ft1pj42gRFuJwYUcRlcwxXCx/vzzQpUTJadbQMTwjdF2BSXF7nN&#10;XBj4jc7bVCkp4ZhZhDqlLtM6ljV5GyehIxbvGHpvk8i+0q63g5T7Vk+NWWhvG5aF2nb0WFP5tT15&#10;hN3L8XN/Z16rJz/vhjAazX6tEa+vxod7UInG9BeGX3xBh0KYDuHELqoWQR5JCLPVHJS4y8VSjgPC&#10;ejYFXeT6P37xAwAA//8DAFBLAQItABQABgAIAAAAIQC2gziS/gAAAOEBAAATAAAAAAAAAAAAAAAA&#10;AAAAAABbQ29udGVudF9UeXBlc10ueG1sUEsBAi0AFAAGAAgAAAAhADj9If/WAAAAlAEAAAsAAAAA&#10;AAAAAAAAAAAALwEAAF9yZWxzLy5yZWxzUEsBAi0AFAAGAAgAAAAhAKO3NzF4AgAAWwUAAA4AAAAA&#10;AAAAAAAAAAAALgIAAGRycy9lMm9Eb2MueG1sUEsBAi0AFAAGAAgAAAAhAFNhGqzbAAAABgEAAA8A&#10;AAAAAAAAAAAAAAAA0gQAAGRycy9kb3ducmV2LnhtbFBLBQYAAAAABAAEAPMAAADaBQAAAAA=&#10;" filled="f" stroked="f">
              <v:textbox>
                <w:txbxContent>
                  <w:p w14:paraId="7363E299" w14:textId="77777777" w:rsidR="00865645" w:rsidRPr="00966277" w:rsidRDefault="00865645" w:rsidP="00865645">
                    <w:pPr>
                      <w:rPr>
                        <w:rFonts w:ascii="Uni Sans Book" w:hAnsi="Uni Sans Book"/>
                        <w:sz w:val="24"/>
                      </w:rPr>
                    </w:pPr>
                    <w:r w:rsidRPr="00966277">
                      <w:rPr>
                        <w:rFonts w:ascii="Uni Sans Book" w:hAnsi="Uni Sans Book"/>
                        <w:sz w:val="24"/>
                      </w:rPr>
                      <w:t>DEPARTMENT NAME HERE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0B4F" w14:textId="77777777" w:rsidR="00AA5CDE" w:rsidRDefault="00AA5CDE" w:rsidP="00AA5CD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1C420DA" w14:textId="5C05F5ED" w:rsidR="00AA5CDE" w:rsidRDefault="00AA5C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1B97ECB1" wp14:editId="06F2D5EB">
              <wp:simplePos x="0" y="0"/>
              <wp:positionH relativeFrom="page">
                <wp:posOffset>7477125</wp:posOffset>
              </wp:positionH>
              <wp:positionV relativeFrom="page">
                <wp:posOffset>7334250</wp:posOffset>
              </wp:positionV>
              <wp:extent cx="1981200" cy="280670"/>
              <wp:effectExtent l="0" t="0" r="0" b="5080"/>
              <wp:wrapThrough wrapText="bothSides">
                <wp:wrapPolygon edited="0">
                  <wp:start x="415" y="0"/>
                  <wp:lineTo x="415" y="20525"/>
                  <wp:lineTo x="20977" y="20525"/>
                  <wp:lineTo x="20977" y="0"/>
                  <wp:lineTo x="415" y="0"/>
                </wp:wrapPolygon>
              </wp:wrapThrough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29B442" w14:textId="77777777" w:rsidR="00AA5CDE" w:rsidRPr="00635131" w:rsidRDefault="00AA5CDE" w:rsidP="00AA5CDE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97ECB1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9" type="#_x0000_t202" style="position:absolute;margin-left:588.75pt;margin-top:577.5pt;width:156pt;height:22.1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wL/egIAAGIFAAAOAAAAZHJzL2Uyb0RvYy54bWysVE1v2zAMvQ/YfxB0X51kXT+COkXWosOA&#10;oi3WDj0rstQYk0VNUmJnv75PspNm3S4ddrEp8pEiH0mdnXeNYWvlQ0225OODEWfKSqpq+1Ty7w9X&#10;H044C1HYShiyquQbFfj57P27s9ZN1YSWZCrlGYLYMG1dyZcxumlRBLlUjQgH5JSFUZNvRMTRPxWV&#10;Fy2iN6aYjEZHRUu+cp6kCgHay97IZzm+1krGW62DisyUHLnF/PX5u0jfYnYmpk9euGUthzTEP2TR&#10;iNri0l2oSxEFW/n6j1BNLT0F0vFAUlOQ1rVUuQZUMx69quZ+KZzKtYCc4HY0hf8XVt6s7zyrq5JP&#10;PnJmRYMePaguss/UMajAT+vCFLB7B2DsoEeft/oAZSq7075JfxTEYAfTmx27KZpMTqcnY7SMMwnb&#10;5GR0dJzpL168nQ/xi6KGJaHkHt3LpIr1dYjIBNAtJF1m6ao2JnfQ2N8UAPYalUdg8E6F9AlnKW6M&#10;Sl7GflMaFOS8kyIPn7ownq0FxkZIqWzMJee4QCeUxt1vcRzwybXP6i3OO498M9m4c25qSz6z9Crt&#10;6sc2Zd3jwd9e3UmM3aLLvd/1c0HVBm321C9KcPKqRi+uRYh3wmMz0D5se7zFRxtqS06DxNmS/K+/&#10;6RMeAwsrZy02reTh50p4xZn5ajHKp+PDw7Sa+XD46XiCg9+3LPYtdtVcELoyxrviZBYTPpqtqD01&#10;j3gU5ulWmISVuLvkcStexH7/8ahINZ9nEJbRiXht751MoRPLadIeukfh3TCOEYN8Q9udFNNXU9lj&#10;k6el+SqSrvPIJp57Vgf+sch5kodHJ70U++eMenkaZ88AAAD//wMAUEsDBBQABgAIAAAAIQArNqxm&#10;3gAAAA8BAAAPAAAAZHJzL2Rvd25yZXYueG1sTE/LTsMwELxX6j9YW4lba7dqaBPiVAjEFUR5SNzc&#10;eJtExOsodpvw92xOcNt5aHYmP4yuFVfsQ+NJw3qlQCCV3jZUaXh/e1ruQYRoyJrWE2r4wQCHYj7L&#10;TWb9QK94PcZKcAiFzGioY+wyKUNZozNh5Tsk1s6+dyYy7CtpezNwuGvlRqlb6UxD/KE2HT7UWH4f&#10;L07Dx/P563OrXqpHl3SDH5Ukl0qtbxbj/R2IiGP8M8NUn6tDwZ1O/kI2iJbxerdL2DtdScKzJs92&#10;nzJ3mrg03YAscvl/R/ELAAD//wMAUEsBAi0AFAAGAAgAAAAhALaDOJL+AAAA4QEAABMAAAAAAAAA&#10;AAAAAAAAAAAAAFtDb250ZW50X1R5cGVzXS54bWxQSwECLQAUAAYACAAAACEAOP0h/9YAAACUAQAA&#10;CwAAAAAAAAAAAAAAAAAvAQAAX3JlbHMvLnJlbHNQSwECLQAUAAYACAAAACEA1PsC/3oCAABiBQAA&#10;DgAAAAAAAAAAAAAAAAAuAgAAZHJzL2Uyb0RvYy54bWxQSwECLQAUAAYACAAAACEAKzasZt4AAAAP&#10;AQAADwAAAAAAAAAAAAAAAADUBAAAZHJzL2Rvd25yZXYueG1sUEsFBgAAAAAEAAQA8wAAAN8FAAAA&#10;AA==&#10;" filled="f" stroked="f">
              <v:textbox>
                <w:txbxContent>
                  <w:p w14:paraId="6C29B442" w14:textId="77777777" w:rsidR="00AA5CDE" w:rsidRPr="00635131" w:rsidRDefault="00AA5CDE" w:rsidP="00AA5CDE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5474A792" wp14:editId="1A4D6B20">
          <wp:extent cx="2156400" cy="655200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8C581" w14:textId="02F24954" w:rsidR="000B0E5E" w:rsidRDefault="00363E37" w:rsidP="00337F24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3A535452" wp14:editId="174C9AD4">
              <wp:simplePos x="0" y="0"/>
              <wp:positionH relativeFrom="margin">
                <wp:align>right</wp:align>
              </wp:positionH>
              <wp:positionV relativeFrom="paragraph">
                <wp:posOffset>283210</wp:posOffset>
              </wp:positionV>
              <wp:extent cx="1981200" cy="323850"/>
              <wp:effectExtent l="0" t="0" r="0" b="0"/>
              <wp:wrapThrough wrapText="bothSides">
                <wp:wrapPolygon edited="0">
                  <wp:start x="415" y="0"/>
                  <wp:lineTo x="415" y="20329"/>
                  <wp:lineTo x="20977" y="20329"/>
                  <wp:lineTo x="20977" y="0"/>
                  <wp:lineTo x="415" y="0"/>
                </wp:wrapPolygon>
              </wp:wrapThrough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655849" w14:textId="1C5559C1" w:rsidR="000B0E5E" w:rsidRPr="00635131" w:rsidRDefault="00635131" w:rsidP="001063E6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3545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104.8pt;margin-top:22.3pt;width:156pt;height:25.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qoeQIAAGAFAAAOAAAAZHJzL2Uyb0RvYy54bWysVFFPGzEMfp+0/xDlfVxb6FYqrqgDMU1C&#10;gAYTz2kuoaclcZa4vet+PU7urnRsL0x7uXPsz4792c7ZeWsN26oQa3AlHx+NOFNOQlW7p5J/f7j6&#10;MOMsonCVMOBUyXcq8vPF+3dnjZ+rCazBVCowCuLivPElXyP6eVFEuVZWxCPwypFRQ7AC6RieiiqI&#10;hqJbU0xGo49FA6HyAaSKkbSXnZEvcnytlcRbraNCZkpOuWH+hvxdpW+xOBPzpyD8upZ9GuIfsrCi&#10;dnTpPtSlQME2of4jlK1lgAgajyTYArSupco1UDXj0atq7tfCq1wLkRP9nqb4/8LKm+1dYHVV8iln&#10;Tlhq0YNqkX2Glk0TO42PcwLde4JhS2rq8qCPpExFtzrY9KdyGNmJ592e2xRMJqfT2Zgaxpkk2/Hk&#10;eDbN5Bcv3j5E/KLAsiSUPFDvMqViex2RMiHoAEmXObiqjcn9M+43BQE7jcoD0HunQrqEs4Q7o5KX&#10;cd+UJgJy3kmRR09dmMC2goZGSKkc5pJzXEInlKa73+LY45Nrl9VbnPce+WZwuHe2tYOQWXqVdvVj&#10;SFl3eOLvoO4kYrtqc+cnQz9XUO2ozQG6NYleXtXUi2sR8U4E2gtqH+063tJHG2hKDr3E2RrCr7/p&#10;E57GlaycNbRnJY8/NyIozsxXR4N8Oj45SYuZDyfTTxM6hEPL6tDiNvYCqCtjelW8zGLCoxlEHcA+&#10;0pOwTLeSSThJd5ccB/ECu+2nJ0Wq5TKDaBW9wGt372UKnVhOk/bQPorg+3FEGuQbGDZSzF9NZYdN&#10;ng6WGwRd55FNPHes9vzTGudJ7p+c9E4cnjPq5WFcPAMAAP//AwBQSwMEFAAGAAgAAAAhAIdwVgrb&#10;AAAABgEAAA8AAABkcnMvZG93bnJldi54bWxMj81OwzAQhO9IvIO1SNyo3ZJGNGRTIRBXEOVH4ubG&#10;2yQiXkex24S3ZznBcWdGM9+W29n36kRj7AIjLBcGFHEdXMcNwtvr49UNqJgsO9sHJoRvirCtzs9K&#10;W7gw8QuddqlRUsKxsAhtSkOhdaxb8jYuwkAs3iGM3iY5x0a70U5S7nu9MibX3nYsC60d6L6l+mt3&#10;9AjvT4fPj8w8Nw9+PUxhNpr9RiNeXsx3t6ASzekvDL/4gg6VMO3DkV1UPYI8khCyLAcl7vVyJcIe&#10;YbPOQVel/o9f/QAAAP//AwBQSwECLQAUAAYACAAAACEAtoM4kv4AAADhAQAAEwAAAAAAAAAAAAAA&#10;AAAAAAAAW0NvbnRlbnRfVHlwZXNdLnhtbFBLAQItABQABgAIAAAAIQA4/SH/1gAAAJQBAAALAAAA&#10;AAAAAAAAAAAAAC8BAABfcmVscy8ucmVsc1BLAQItABQABgAIAAAAIQDQNVqoeQIAAGAFAAAOAAAA&#10;AAAAAAAAAAAAAC4CAABkcnMvZTJvRG9jLnhtbFBLAQItABQABgAIAAAAIQCHcFYK2wAAAAYBAAAP&#10;AAAAAAAAAAAAAAAAANMEAABkcnMvZG93bnJldi54bWxQSwUGAAAAAAQABADzAAAA2wUAAAAA&#10;" filled="f" stroked="f">
              <v:textbox>
                <w:txbxContent>
                  <w:p w14:paraId="3A655849" w14:textId="1C5559C1" w:rsidR="000B0E5E" w:rsidRPr="00635131" w:rsidRDefault="00635131" w:rsidP="001063E6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 w:rsidR="555493B6" w:rsidRPr="00363E37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90B1B" w14:textId="77777777" w:rsidR="00394CA8" w:rsidRDefault="00394CA8" w:rsidP="008D5661">
      <w:r>
        <w:separator/>
      </w:r>
    </w:p>
  </w:footnote>
  <w:footnote w:type="continuationSeparator" w:id="0">
    <w:p w14:paraId="542448B6" w14:textId="77777777" w:rsidR="00394CA8" w:rsidRDefault="00394CA8" w:rsidP="008D5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A42E8" w14:textId="77777777" w:rsidR="008D7086" w:rsidRDefault="008D70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7" w:type="dxa"/>
      <w:tblInd w:w="-147" w:type="dxa"/>
      <w:tblLook w:val="04A0" w:firstRow="1" w:lastRow="0" w:firstColumn="1" w:lastColumn="0" w:noHBand="0" w:noVBand="1"/>
    </w:tblPr>
    <w:tblGrid>
      <w:gridCol w:w="4395"/>
      <w:gridCol w:w="3260"/>
      <w:gridCol w:w="2126"/>
      <w:gridCol w:w="1266"/>
    </w:tblGrid>
    <w:tr w:rsidR="00373D6D" w:rsidRPr="00373D6D" w14:paraId="70A0F625" w14:textId="77777777" w:rsidTr="002C7FB6">
      <w:trPr>
        <w:trHeight w:val="979"/>
      </w:trPr>
      <w:tc>
        <w:tcPr>
          <w:tcW w:w="4395" w:type="dxa"/>
          <w:vAlign w:val="center"/>
        </w:tcPr>
        <w:p w14:paraId="7C45FE8E" w14:textId="77777777" w:rsidR="006B578E" w:rsidRDefault="000D37CA" w:rsidP="000D37CA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3A4D487F" w14:textId="5A15BEB5" w:rsidR="000D37CA" w:rsidRPr="00373D6D" w:rsidRDefault="00A84231" w:rsidP="00E9051B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A84231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Multi-Regression </w:t>
          </w:r>
        </w:p>
      </w:tc>
      <w:tc>
        <w:tcPr>
          <w:tcW w:w="3260" w:type="dxa"/>
          <w:vAlign w:val="center"/>
        </w:tcPr>
        <w:p w14:paraId="72A9BC3D" w14:textId="18CED35D" w:rsidR="008822EF" w:rsidRDefault="000D37CA" w:rsidP="008822EF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41E2FB71" w14:textId="69888CA6" w:rsidR="000D37CA" w:rsidRPr="00A84231" w:rsidRDefault="008822EF" w:rsidP="00A84231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126" w:type="dxa"/>
          <w:vAlign w:val="center"/>
        </w:tcPr>
        <w:p w14:paraId="5F07B495" w14:textId="77777777" w:rsidR="006B578E" w:rsidRDefault="006B578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3BD4E695" w14:textId="55BCCA2E" w:rsidR="000D37CA" w:rsidRPr="00373D6D" w:rsidRDefault="000D37CA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A84231">
            <w:rPr>
              <w:rFonts w:ascii="Arial" w:hAnsi="Arial" w:cs="Arial"/>
              <w:color w:val="33006F" w:themeColor="text1"/>
              <w:sz w:val="22"/>
              <w:szCs w:val="22"/>
            </w:rPr>
            <w:t>24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8822EF">
            <w:rPr>
              <w:rFonts w:ascii="Arial" w:hAnsi="Arial" w:cs="Arial"/>
              <w:color w:val="33006F" w:themeColor="text1"/>
              <w:sz w:val="22"/>
              <w:szCs w:val="22"/>
            </w:rPr>
            <w:t>Oct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266" w:type="dxa"/>
          <w:vAlign w:val="center"/>
        </w:tcPr>
        <w:p w14:paraId="657DBAC6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2823C7DF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4F6BB21" w14:textId="3D203BE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 w:rsidR="002C7FB6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719EB55F" w14:textId="7777777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DA080DF" w14:textId="5FF3B7A6" w:rsidR="000D37CA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8083BCF" wp14:editId="132D4CCD">
              <wp:simplePos x="0" y="0"/>
              <wp:positionH relativeFrom="margin">
                <wp:posOffset>-152400</wp:posOffset>
              </wp:positionH>
              <wp:positionV relativeFrom="paragraph">
                <wp:posOffset>-729615</wp:posOffset>
              </wp:positionV>
              <wp:extent cx="7094220" cy="8915400"/>
              <wp:effectExtent l="0" t="0" r="11430" b="1905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4220" cy="8915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5656C6" id="Rectangle 43" o:spid="_x0000_s1026" style="position:absolute;margin-left:-12pt;margin-top:-57.45pt;width:558.6pt;height:70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nHfAIAAEcFAAAOAAAAZHJzL2Uyb0RvYy54bWysVFFP2zAQfp+0/2D5fSTtyoCKFFUgpkkI&#10;KmDi2Th2E8n2eWe3affrd3bSgADtYVoeHNt3953v83c+v9hZw7YKQwuu4pOjkjPlJNStW1f85+P1&#10;l1POQhSuFgacqvheBX6x+PzpvPNzNYUGTK2QEYgL885XvInRz4siyEZZEY7AK0dGDWhFpCWuixpF&#10;R+jWFNOy/FZ0gLVHkCoE2r3qjXyR8bVWMt5pHVRkpuJ0tphHzONzGovFuZivUfimlcMxxD+cworW&#10;UdIR6kpEwTbYvoOyrUQIoOORBFuA1q1UuQaqZlK+qeahEV7lWoic4Eeawv+DlbfbFbK2rvjsK2dO&#10;WLqje2JNuLVRjPaIoM6HOfk9+BUOq0DTVO1Oo01/qoPtMqn7kVS1i0zS5kl5NptOiXtJttOzyfGs&#10;zLQXL+EeQ/yuwLI0qThS/kym2N6ESCnJ9eCSsjm4bo1J++lk/VnyLO6NSg7G3StNRVH2aQbKclKX&#10;BtlWkBCElMrFSW9qRK367eOSvlQw5Rsj8ioDJmRNiUfsASBJ9T12DzP4p1CV1TgGl387WB88RuTM&#10;4OIYbFsH+BGAoaqGzL3/gaSemsTSM9R7unKEvheCl9ct0X4jQlwJJPHTVVFDxzsatIGu4jDMOGsA&#10;f3+0n/xJk2TlrKNmqnj4tRGoODM/HKn1bDKbpe7Li9nxSZIDvrY8v7a4jb0EuqYJPR1e5mnyj+Yw&#10;1Qj2ifp+mbKSSThJuSsuIx4Wl7Fvcno5pFousxt1nBfxxj14mcATq0lWj7sngX7QXiTZ3sKh8cT8&#10;jQR73xTpYLmJoNuszxdeB76pW7NwhpclPQev19nr5f1b/AEAAP//AwBQSwMEFAAGAAgAAAAhAJ6B&#10;gx7lAAAADgEAAA8AAABkcnMvZG93bnJldi54bWxMj1FLwzAUhd8F/0O4gm9bmjrHWpuOThBEYbA6&#10;ZHvLmru22CS1ybb677170rdzuIdzv5MtR9OxMw6+dVaCmEbA0FZOt7aWsP14mSyA+aCsVp2zKOEH&#10;PSzz25tMpdpd7AbPZagZlVifKglNCH3Kua8aNMpPXY+Wbkc3GBXIDjXXg7pQuel4HEVzblRr6UOj&#10;enxusPoqT0bC5+bxiKvVfMvX++K7EOXr+P62k/L+biyegAUcw18YrviEDjkxHdzJas86CZN4RlsC&#10;CSFmCbBrJEoeYmAHUvEiEcDzjP+fkf8CAAD//wMAUEsBAi0AFAAGAAgAAAAhALaDOJL+AAAA4QEA&#10;ABMAAAAAAAAAAAAAAAAAAAAAAFtDb250ZW50X1R5cGVzXS54bWxQSwECLQAUAAYACAAAACEAOP0h&#10;/9YAAACUAQAACwAAAAAAAAAAAAAAAAAvAQAAX3JlbHMvLnJlbHNQSwECLQAUAAYACAAAACEAgpC5&#10;x3wCAABHBQAADgAAAAAAAAAAAAAAAAAuAgAAZHJzL2Uyb0RvYy54bWxQSwECLQAUAAYACAAAACEA&#10;noGDHuUAAAAOAQAADwAAAAAAAAAAAAAAAADWBAAAZHJzL2Rvd25yZXYueG1sUEsFBgAAAAAEAAQA&#10;8wAAAOgFAAAAAA==&#10;" filled="f" strokecolor="#190037 [1604]" strokeweight="1pt">
              <w10:wrap anchorx="margin"/>
            </v:rect>
          </w:pict>
        </mc:Fallback>
      </mc:AlternateContent>
    </w:r>
    <w:r w:rsidR="00373D6D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AA2928B" wp14:editId="2391DAE6">
              <wp:simplePos x="0" y="0"/>
              <wp:positionH relativeFrom="column">
                <wp:posOffset>-144780</wp:posOffset>
              </wp:positionH>
              <wp:positionV relativeFrom="paragraph">
                <wp:posOffset>26670</wp:posOffset>
              </wp:positionV>
              <wp:extent cx="709422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942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9927FE" id="Straight Connector 6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2.1pt" to="547.2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tLwgEAANYDAAAOAAAAZHJzL2Uyb0RvYy54bWysU02P0zAQvSPxHyzfqdMI7ULUdA9dwQVB&#10;xbI/wOuMG0v+0tg06b9n7LbZFSAhEBfH45k3M+/NZHM3O8uOgMkE3/P1quEMvAqD8YeeP3778OYd&#10;ZylLP0gbPPT8BInfbV+/2kyxgzaMwQ6AjJL41E2x52POsRMiqRGcTKsQwZNTB3Qyk4kHMaCcKLuz&#10;om2aGzEFHCIGBSnR6/3Zybc1v9ag8hetE2Rme0695XpiPZ/KKbYb2R1QxtGoSxvyH7pw0ngquqS6&#10;l1my72h+SeWMwpCCzisVnAhaGwWVA7FZNz+xeRhlhMqFxElxkSn9v7Tq83GPzAw9v1lz5qWjGT1k&#10;lOYwZrYL3pOCARk5Sakppo4AO7/Hi5XiHgvtWaMrXyLE5qruaVEX5swUPd4279+2LQ1BXX3iGRgx&#10;5Y8QHCuXnlvjC3HZyeOnlKkYhV5DyrP1bKJ1a2+bOkJROjv3Um/5ZOEc9hU0saPq65qu7hXsLLKj&#10;pI2QSoHPlRsVsJ6iC0wbaxdg82fgJb5Aoe7c34AXRK0cfF7AzviAv6ue52vL+hxP+rzgXa5PYTjV&#10;KVUHLU+V8LLoZTtf2hX+/DtufwAAAP//AwBQSwMEFAAGAAgAAAAhANUDR//eAAAACAEAAA8AAABk&#10;cnMvZG93bnJldi54bWxMj81OwzAQhO9IvIO1SNxahyhCNMSpqoof0YKAwgNs420cNV5HsZuGt8ft&#10;BY47M5r5tpiPthUD9b5xrOBmmoAgrpxuuFbw/fU4uQPhA7LG1jEp+CEP8/LyosBcuyN/0rAJtYgl&#10;7HNUYELocil9Zciin7qOOHo711sM8exrqXs8xnLbyjRJbqXFhuOCwY6Whqr95mAVLBcPT28v9Iz7&#10;Nc4+1isz1LvXd6Wur8bFPYhAY/gLwwk/okMZmbbuwNqLVsEkTSN6UJClIE5+MssyENuzIMtC/n+g&#10;/AUAAP//AwBQSwECLQAUAAYACAAAACEAtoM4kv4AAADhAQAAEwAAAAAAAAAAAAAAAAAAAAAAW0Nv&#10;bnRlbnRfVHlwZXNdLnhtbFBLAQItABQABgAIAAAAIQA4/SH/1gAAAJQBAAALAAAAAAAAAAAAAAAA&#10;AC8BAABfcmVscy8ucmVsc1BLAQItABQABgAIAAAAIQB3EbtLwgEAANYDAAAOAAAAAAAAAAAAAAAA&#10;AC4CAABkcnMvZTJvRG9jLnhtbFBLAQItABQABgAIAAAAIQDVA0f/3gAAAAgBAAAPAAAAAAAAAAAA&#10;AAAAABwEAABkcnMvZG93bnJldi54bWxQSwUGAAAAAAQABADzAAAAJwUAAAAA&#10;" strokecolor="#33006f [3204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B81B" w14:textId="25209420" w:rsidR="002B687E" w:rsidRDefault="002B687E" w:rsidP="002B687E">
    <w:pPr>
      <w:tabs>
        <w:tab w:val="right" w:pos="9360"/>
      </w:tabs>
      <w:ind w:hanging="990"/>
    </w:pPr>
  </w:p>
  <w:p w14:paraId="45A8BEB2" w14:textId="67C49F63" w:rsidR="002B687E" w:rsidRDefault="002B687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19" w:type="dxa"/>
      <w:tblInd w:w="-147" w:type="dxa"/>
      <w:tblLook w:val="04A0" w:firstRow="1" w:lastRow="0" w:firstColumn="1" w:lastColumn="0" w:noHBand="0" w:noVBand="1"/>
    </w:tblPr>
    <w:tblGrid>
      <w:gridCol w:w="5632"/>
      <w:gridCol w:w="4361"/>
      <w:gridCol w:w="2774"/>
      <w:gridCol w:w="1652"/>
    </w:tblGrid>
    <w:tr w:rsidR="00AA5CDE" w:rsidRPr="00373D6D" w14:paraId="175275A2" w14:textId="77777777" w:rsidTr="00AA5CDE">
      <w:trPr>
        <w:trHeight w:val="1006"/>
      </w:trPr>
      <w:tc>
        <w:tcPr>
          <w:tcW w:w="5632" w:type="dxa"/>
          <w:vAlign w:val="center"/>
        </w:tcPr>
        <w:p w14:paraId="611DA0D1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28D2BA5" w14:textId="48AF5C79" w:rsidR="00AA5CDE" w:rsidRPr="00373D6D" w:rsidRDefault="00447AF0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>ER Modeling &amp; Relational Schema Assignment</w:t>
          </w:r>
        </w:p>
      </w:tc>
      <w:tc>
        <w:tcPr>
          <w:tcW w:w="4361" w:type="dxa"/>
          <w:vAlign w:val="center"/>
        </w:tcPr>
        <w:p w14:paraId="766810E7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115D6236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  <w:p w14:paraId="5975401F" w14:textId="468D617F" w:rsidR="00AA5CDE" w:rsidRPr="00373D6D" w:rsidRDefault="00447AF0" w:rsidP="00447AF0">
          <w:pPr>
            <w:pStyle w:val="Header"/>
            <w:jc w:val="center"/>
            <w:rPr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Shephali Jain</w:t>
          </w:r>
        </w:p>
      </w:tc>
      <w:tc>
        <w:tcPr>
          <w:tcW w:w="2774" w:type="dxa"/>
          <w:vAlign w:val="center"/>
        </w:tcPr>
        <w:p w14:paraId="0229D91B" w14:textId="77777777" w:rsidR="00AA5CDE" w:rsidRDefault="00AA5CD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1A7A8D3E" w14:textId="4E481D94" w:rsidR="00AA5CDE" w:rsidRPr="00373D6D" w:rsidRDefault="00AA5CDE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447AF0">
            <w:rPr>
              <w:rFonts w:ascii="Arial" w:hAnsi="Arial" w:cs="Arial"/>
              <w:color w:val="33006F" w:themeColor="text1"/>
              <w:sz w:val="22"/>
              <w:szCs w:val="22"/>
            </w:rPr>
            <w:t>09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447AF0">
            <w:rPr>
              <w:rFonts w:ascii="Arial" w:hAnsi="Arial" w:cs="Arial"/>
              <w:color w:val="33006F" w:themeColor="text1"/>
              <w:sz w:val="22"/>
              <w:szCs w:val="22"/>
            </w:rPr>
            <w:t>Oct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52" w:type="dxa"/>
          <w:vAlign w:val="center"/>
        </w:tcPr>
        <w:p w14:paraId="6A89525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3129147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0032E44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6512A50B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1778B23" w14:textId="108C1B8D" w:rsidR="00AA5CDE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3FE5F07" wp14:editId="6ADEAB0A">
              <wp:simplePos x="0" y="0"/>
              <wp:positionH relativeFrom="column">
                <wp:posOffset>-143511</wp:posOffset>
              </wp:positionH>
              <wp:positionV relativeFrom="paragraph">
                <wp:posOffset>22860</wp:posOffset>
              </wp:positionV>
              <wp:extent cx="9210675" cy="19050"/>
              <wp:effectExtent l="0" t="0" r="28575" b="190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1905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C25B17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3pt,1.8pt" to="713.9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9iFxwEAANoDAAAOAAAAZHJzL2Uyb0RvYy54bWysU8tu2zAQvBfoPxC813oAiRvBcg4O2kvR&#10;Gk3zAQy1tAjwhSVryX/fJe0oQVugaJALRXJ3ZmeWq83tbA07AkbtXc+bVc0ZOOkH7Q49f/jx6cNH&#10;zmISbhDGO+j5CSK/3b5/t5lCB60fvRkAGZG42E2h52NKoauqKEewIq58AEdB5dGKREc8VAOKidit&#10;qdq6vq4mj0NALyFGur07B/m28CsFMn1TKkJipuekLZUVy/qY12q7Ed0BRRi1vMgQr1BhhXZUdKG6&#10;E0mwn6j/oLJaoo9epZX0tvJKaQnFA7lp6t/c3I8iQPFCzYlhaVN8O1r59bhHpoeet2vOnLD0RvcJ&#10;hT6Mie28c9RBj4yC1KkpxI4AO7fHyymGPWbbs0Kbv2SIzaW7p6W7MCcm6fKmberr9RVnkmLNTX1V&#10;ul89gwPG9Bm8ZXnTc6NdNi86cfwSExWk1KeUfG0cm4ioXddnoqzurKfs0snAOe07KHJICppCV2YL&#10;dgbZUdBUCCnBpSb7owLGUXaGKW3MAqz/DbzkZyiUufsf8IIolb1LC9hq5/Fv1dP8JFmd80n+C995&#10;++iHU3mpEqABKg4vw54n9OW5wJ9/ye0vAAAA//8DAFBLAwQUAAYACAAAACEAm3m9v+AAAAAIAQAA&#10;DwAAAGRycy9kb3ducmV2LnhtbEyPzU7DMBCE70i8g7VI3FqHgAIN2VRVxY9oQUDhAbbxNo4a21Hs&#10;puHtcU9wGq1mNPNtMR9NKwbufeMswtU0AcG2cqqxNcL31+PkDoQPZBW1zjLCD3uYl+dnBeXKHe0n&#10;D5tQi1hifU4IOoQul9JXmg35qevYRm/nekMhnn0tVU/HWG5amSZJJg01Ni5o6nipudpvDgZhuXh4&#10;envhZ9qvafaxXumh3r2+I15ejIt7EIHH8BeGE35EhzIybd3BKi9ahEmaZjGKcB3l5N+ktzMQW4Qs&#10;A1kW8v8D5S8AAAD//wMAUEsBAi0AFAAGAAgAAAAhALaDOJL+AAAA4QEAABMAAAAAAAAAAAAAAAAA&#10;AAAAAFtDb250ZW50X1R5cGVzXS54bWxQSwECLQAUAAYACAAAACEAOP0h/9YAAACUAQAACwAAAAAA&#10;AAAAAAAAAAAvAQAAX3JlbHMvLnJlbHNQSwECLQAUAAYACAAAACEA3ZfYhccBAADaAwAADgAAAAAA&#10;AAAAAAAAAAAuAgAAZHJzL2Uyb0RvYy54bWxQSwECLQAUAAYACAAAACEAm3m9v+AAAAAIAQAADwAA&#10;AAAAAAAAAAAAAAAhBAAAZHJzL2Rvd25yZXYueG1sUEsFBgAAAAAEAAQA8wAAAC4FAAAAAA==&#10;" strokecolor="#33006f [3204]" strokeweight="1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72219BE6" wp14:editId="6B2117EA">
              <wp:simplePos x="0" y="0"/>
              <wp:positionH relativeFrom="margin">
                <wp:posOffset>-153035</wp:posOffset>
              </wp:positionH>
              <wp:positionV relativeFrom="paragraph">
                <wp:posOffset>-729615</wp:posOffset>
              </wp:positionV>
              <wp:extent cx="9239250" cy="6848475"/>
              <wp:effectExtent l="0" t="0" r="19050" b="28575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9250" cy="6848475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FF8B7" id="Rectangle 25" o:spid="_x0000_s1026" style="position:absolute;margin-left:-12.05pt;margin-top:-57.45pt;width:727.5pt;height:539.2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/GafQIAAEcFAAAOAAAAZHJzL2Uyb0RvYy54bWysVFFP2zAQfp+0/2D5faTNWgYVKapATJMQ&#10;IGDi2Th2E8n2eWe3affrd3bSgADtYVofXJ/v7jvfl+98dr6zhm0VhhZcxadHE86Uk1C3bl3xn49X&#10;X044C1G4WhhwquJ7Ffj58vOns84vVAkNmFohIxAXFp2veBOjXxRFkI2yIhyBV46cGtCKSCauixpF&#10;R+jWFOVkclx0gLVHkCoEOr3snXyZ8bVWMt5qHVRkpuJ0t5hXzOtzWovlmVisUfimlcM1xD/cworW&#10;UdER6lJEwTbYvoOyrUQIoOORBFuA1q1UuQfqZjp5081DI7zKvRA5wY80hf8HK2+2d8jauuLlnDMn&#10;LH2je2JNuLVRjM6IoM6HBcU9+DscrEDb1O1Oo03/1AfbZVL3I6lqF5mkw9Py62k5J+4l+Y5PZiez&#10;bxm1eEn3GOJ3BZalTcWR6mcyxfY6RCpJoYeQVM3BVWtMOk836++Sd3FvVAow7l5paoqqlxkoy0ld&#10;GGRbQUIQUioXp72rEbXqj+cT+qWGqd6Yka0MmJA1FR6xB4Ak1ffYPcwQn1JVVuOYPPnbxfrkMSNX&#10;BhfHZNs6wI8ADHU1VO7jDyT11CSWnqHe0ydH6GcheHnVEu3XIsQ7gSR++lQ00PGWFm2gqzgMO84a&#10;wN8fnad40iR5OetomCoefm0EKs7MD0dqPZ3OZmn6sjGbfyvJwNee59cet7EXQJ9pSk+Hl3mb4qM5&#10;bDWCfaK5X6Wq5BJOUu2Ky4gH4yL2Q04vh1SrVQ6jifMiXrsHLxN4YjXJ6nH3JNAP2osk2xs4DJ5Y&#10;vJFgH5syHaw2EXSb9fnC68A3TWsWzvCypOfgtZ2jXt6/5R8AAAD//wMAUEsDBBQABgAIAAAAIQCD&#10;iSOz5AAAAA0BAAAPAAAAZHJzL2Rvd25yZXYueG1sTI/BSsNAEIbvgu+wjOCt3Wwbg43ZlFQQRKHQ&#10;WEq9bbPTJJidjdltG9/e7Ulv/zAf/3yTLUfTsTMOrrUkQUwjYEiV1S3VErYfL5NHYM4r0qqzhBJ+&#10;0MEyv73JVKrthTZ4Ln3NQgm5VElovO9Tzl3VoFFuanuksDvawSgfxqHmelCXUG46PouihBvVUrjQ&#10;qB6fG6y+ypORsNs8HHG1SrZ8/Vl8F6J8Hd/f9lLe343FEzCPo/+D4aof1CEPTgd7Iu1YJ2Eyi0VA&#10;QxAiXgC7IvE8CukgYZHME+B5xv9/kf8CAAD//wMAUEsBAi0AFAAGAAgAAAAhALaDOJL+AAAA4QEA&#10;ABMAAAAAAAAAAAAAAAAAAAAAAFtDb250ZW50X1R5cGVzXS54bWxQSwECLQAUAAYACAAAACEAOP0h&#10;/9YAAACUAQAACwAAAAAAAAAAAAAAAAAvAQAAX3JlbHMvLnJlbHNQSwECLQAUAAYACAAAACEAV1/x&#10;mn0CAABHBQAADgAAAAAAAAAAAAAAAAAuAgAAZHJzL2Uyb0RvYy54bWxQSwECLQAUAAYACAAAACEA&#10;g4kjs+QAAAANAQAADwAAAAAAAAAAAAAAAADXBAAAZHJzL2Rvd25yZXYueG1sUEsFBgAAAAAEAAQA&#10;8wAAAOgFAAAAAA==&#10;" filled="f" strokecolor="#190037 [1604]" strokeweight="1pt">
              <w10:wrap anchorx="margin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360" w:type="dxa"/>
      <w:tblInd w:w="-77" w:type="dxa"/>
      <w:tblLook w:val="04A0" w:firstRow="1" w:lastRow="0" w:firstColumn="1" w:lastColumn="0" w:noHBand="0" w:noVBand="1"/>
    </w:tblPr>
    <w:tblGrid>
      <w:gridCol w:w="5714"/>
      <w:gridCol w:w="4238"/>
      <w:gridCol w:w="2763"/>
      <w:gridCol w:w="1645"/>
    </w:tblGrid>
    <w:tr w:rsidR="00AA5CDE" w:rsidRPr="00373D6D" w14:paraId="3B8E0054" w14:textId="77777777" w:rsidTr="00AA5CDE">
      <w:trPr>
        <w:trHeight w:val="1026"/>
      </w:trPr>
      <w:tc>
        <w:tcPr>
          <w:tcW w:w="5714" w:type="dxa"/>
          <w:vAlign w:val="center"/>
        </w:tcPr>
        <w:p w14:paraId="7234B874" w14:textId="77777777" w:rsidR="00AA5CDE" w:rsidRDefault="00AA5CD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B952B6E" w14:textId="0084DFEA" w:rsidR="00AA5CDE" w:rsidRPr="00373D6D" w:rsidRDefault="00740418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>ER Modeling &amp; Relational Schema Assignment</w:t>
          </w:r>
        </w:p>
      </w:tc>
      <w:tc>
        <w:tcPr>
          <w:tcW w:w="4238" w:type="dxa"/>
          <w:vAlign w:val="center"/>
        </w:tcPr>
        <w:p w14:paraId="18264F4F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10BD5096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  <w:p w14:paraId="2BE4A6D7" w14:textId="49C93786" w:rsidR="00AA5CDE" w:rsidRPr="00373D6D" w:rsidRDefault="00740418" w:rsidP="00740418">
          <w:pPr>
            <w:pStyle w:val="Header"/>
            <w:jc w:val="center"/>
            <w:rPr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Shephali Jain</w:t>
          </w:r>
        </w:p>
      </w:tc>
      <w:tc>
        <w:tcPr>
          <w:tcW w:w="2763" w:type="dxa"/>
          <w:vAlign w:val="center"/>
        </w:tcPr>
        <w:p w14:paraId="7DE15800" w14:textId="77777777" w:rsidR="00AA5CDE" w:rsidRDefault="00AA5CDE" w:rsidP="00AA5CD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48F9F1CC" w14:textId="16865470" w:rsidR="00AA5CDE" w:rsidRPr="00373D6D" w:rsidRDefault="00AA5CDE" w:rsidP="00AA5CD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740418">
            <w:rPr>
              <w:rFonts w:ascii="Arial" w:hAnsi="Arial" w:cs="Arial"/>
              <w:color w:val="33006F" w:themeColor="text1"/>
              <w:sz w:val="22"/>
              <w:szCs w:val="22"/>
            </w:rPr>
            <w:t>09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740418">
            <w:rPr>
              <w:rFonts w:ascii="Arial" w:hAnsi="Arial" w:cs="Arial"/>
              <w:color w:val="33006F" w:themeColor="text1"/>
              <w:sz w:val="22"/>
              <w:szCs w:val="22"/>
            </w:rPr>
            <w:t>Oct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45" w:type="dxa"/>
          <w:vAlign w:val="center"/>
        </w:tcPr>
        <w:p w14:paraId="37BDEFA8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0C9FE3FD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6CFA2039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52B31734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6E0AECAC" w14:textId="398F5A64" w:rsidR="00AA5CDE" w:rsidRDefault="00AA5CDE" w:rsidP="002B687E">
    <w:pPr>
      <w:tabs>
        <w:tab w:val="right" w:pos="9360"/>
      </w:tabs>
      <w:ind w:hanging="990"/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5DBDCCEB" wp14:editId="5A68F8A0">
              <wp:simplePos x="0" y="0"/>
              <wp:positionH relativeFrom="column">
                <wp:posOffset>-114935</wp:posOffset>
              </wp:positionH>
              <wp:positionV relativeFrom="paragraph">
                <wp:posOffset>22860</wp:posOffset>
              </wp:positionV>
              <wp:extent cx="9210675" cy="9525"/>
              <wp:effectExtent l="0" t="0" r="28575" b="28575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373DF5" id="Straight Connector 2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05pt,1.8pt" to="716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KfJvAEAAMgDAAAOAAAAZHJzL2Uyb0RvYy54bWysU9uO0zAQfUfiHyy/01ykLmzUdB+6ghcE&#10;Fct+gNcZN5Z809g06d8zdtssAiTEal8c2zPnzJzjyeZutoYdAaP2rufNquYMnPSDdoeeP37/+O4D&#10;ZzEJNwjjHfT8BJHfbd++2Uyhg9aP3gyAjEhc7KbQ8zGl0FVVlCNYEVc+gKOg8mhFoiMeqgHFROzW&#10;VG1d31STxyGglxAj3d6fg3xb+JUCmb4qFSEx03PqLZUVy/qU12q7Ed0BRRi1vLQhXtCFFdpR0YXq&#10;XiTBfqD+g8pqiT56lVbS28orpSUUDaSmqX9T8zCKAEULmRPDYlN8PVr55bhHpoeetw1nTlh6o4eE&#10;Qh/GxHbeOXLQI6MgOTWF2BFg5/Z4OcWwxyx7VmjzlwSxubh7WtyFOTFJl7dtU9+8X3MmKXa7bteZ&#10;snrGBozpE3jL8qbnRrusXXTi+Dmmc+o1hXC5l3P1sksnAznZuG+gSA/Vawq6TBLsDLKjoBkQUoJL&#10;RQ2VLtkZprQxC7D+N/CSn6FQpux/wAuiVPYuLWCrnce/VU/ztWV1zr86cNadLXjyw6m8S7GGxqWY&#10;exntPI+/ngv8+Qfc/gQAAP//AwBQSwMEFAAGAAgAAAAhAMtY/OPgAAAACAEAAA8AAABkcnMvZG93&#10;bnJldi54bWxMj0FrwkAUhO+F/oflFXrTTaIViXkREUqtUKS2oMc1+5qkzb4N2dXEf9/11B6HGWa+&#10;yZaDacSFOldbRojHEQjiwuqaS4TPj+fRHITzirVqLBPClRws8/u7TKXa9vxOl70vRShhlyqEyvs2&#10;ldIVFRnlxrYlDt6X7YzyQXal1J3qQ7lpZBJFM2lUzWGhUi2tKyp+9meD8NZtNuvV9vrNu6PpD8n2&#10;sHsdXhAfH4bVAoSnwf+F4YYf0CEPTCd7Zu1EgzCK53GIIkxmIG7+dJJMQZwQnmKQeSb/H8h/AQAA&#10;//8DAFBLAQItABQABgAIAAAAIQC2gziS/gAAAOEBAAATAAAAAAAAAAAAAAAAAAAAAABbQ29udGVu&#10;dF9UeXBlc10ueG1sUEsBAi0AFAAGAAgAAAAhADj9If/WAAAAlAEAAAsAAAAAAAAAAAAAAAAALwEA&#10;AF9yZWxzLy5yZWxzUEsBAi0AFAAGAAgAAAAhACrIp8m8AQAAyAMAAA4AAAAAAAAAAAAAAAAALgIA&#10;AGRycy9lMm9Eb2MueG1sUEsBAi0AFAAGAAgAAAAhAMtY/OPgAAAACAEAAA8AAAAAAAAAAAAAAAAA&#10;FgQAAGRycy9kb3ducmV2LnhtbFBLBQYAAAAABAAEAPMAAAAjBQAAAAA=&#10;" strokecolor="#33006f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1AF7992" wp14:editId="56685C34">
              <wp:simplePos x="0" y="0"/>
              <wp:positionH relativeFrom="margin">
                <wp:posOffset>-112395</wp:posOffset>
              </wp:positionH>
              <wp:positionV relativeFrom="paragraph">
                <wp:posOffset>-680085</wp:posOffset>
              </wp:positionV>
              <wp:extent cx="9220200" cy="6743700"/>
              <wp:effectExtent l="0" t="0" r="19050" b="1905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20200" cy="67437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0DC2E5" id="Rectangle 10" o:spid="_x0000_s1026" style="position:absolute;margin-left:-8.85pt;margin-top:-53.55pt;width:726pt;height:53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LIeQIAAEcFAAAOAAAAZHJzL2Uyb0RvYy54bWysVFFP2zAQfp+0/2D5fSTtCoyKFFUgpkkI&#10;KmDi2Th2E8n2eWe3affrd3bSgADtYVoeHJ/v7ru7z3c+v9hZw7YKQwuu4pOjkjPlJNStW1f85+P1&#10;l2+chShcLQw4VfG9Cvxi8fnTeefnagoNmFohIxAX5p2veBOjnxdFkI2yIhyBV46UGtCKSCKuixpF&#10;R+jWFNOyPCk6wNojSBUCnV71Sr7I+ForGe+0DioyU3HKLeYV8/qc1mJxLuZrFL5p5ZCG+IcsrGgd&#10;BR2hrkQUbIPtOyjbSoQAOh5JsAVo3UqVa6BqJuWbah4a4VWuhcgJfqQp/D9YebtdIWtrujuixwlL&#10;d3RPrAm3NorRGRHU+TAnuwe/wkEKtE3V7jTa9Kc62C6Tuh9JVbvIJB2eTacl3RRnknQnp7OvpyQQ&#10;TvHi7jHE7wosS5uKI8XPZIrtTYi96cEkRXNw3RqTzlNmfS55F/dGJQPj7pWmoij6NAPldlKXBtlW&#10;UCMIKZWLk17ViFr1x8clfUNqo0dONAMmZE2BR+wBILXqe+w+7cE+uarcjaNz+bfEeufRI0cGF0dn&#10;2zrAjwAMVTVE7u0PJPXUJJaeod7TlSP0sxC8vG6J9hsR4kogNT9dFQ10vKNFG+gqDsOOswbw90fn&#10;yZ56krScdTRMFQ+/NgIVZ+aHo249m8xmafqyMDs+nZKArzXPrzVuYy+BrmlCT4eXeZvsozlsNYJ9&#10;orlfpqikEk5S7IrLiAfhMvZDTi+HVMtlNqOJ8yLeuAcvE3hiNbXV4+5JoB96L1Lb3sJh8MT8TQv2&#10;tsnTwXITQbe5P194Hfimac2NM7ws6Tl4LWerl/dv8QcAAP//AwBQSwMEFAAGAAgAAAAhAPoO7Wjl&#10;AAAADQEAAA8AAABkcnMvZG93bnJldi54bWxMj8FKw0AQhu+C77CM4K3dxKZNG7MpqSCIBaGxFL1t&#10;s9MkmJ2N2W0b397NSW8zzMc/35+uB92yC/a2MSQgnAbAkEqjGqoE7N+fJ0tg1klSsjWEAn7Qwjq7&#10;vUllosyVdngpXMV8CNlECqid6xLObVmjlnZqOiR/O5leS+fXvuKql1cfrlv+EAQLrmVD/kMtO3yq&#10;sfwqzlrAYTc/4Waz2PO3z/w7D4uXYfv6IcT93ZA/AnM4uD8YRn2vDpl3OpozKctaAZMwjj06DkEc&#10;AhuRaBbNgB0FrObRCniW8v8tsl8AAAD//wMAUEsBAi0AFAAGAAgAAAAhALaDOJL+AAAA4QEAABMA&#10;AAAAAAAAAAAAAAAAAAAAAFtDb250ZW50X1R5cGVzXS54bWxQSwECLQAUAAYACAAAACEAOP0h/9YA&#10;AACUAQAACwAAAAAAAAAAAAAAAAAvAQAAX3JlbHMvLnJlbHNQSwECLQAUAAYACAAAACEAyluyyHkC&#10;AABHBQAADgAAAAAAAAAAAAAAAAAuAgAAZHJzL2Uyb0RvYy54bWxQSwECLQAUAAYACAAAACEA+g7t&#10;aOUAAAANAQAADwAAAAAAAAAAAAAAAADTBAAAZHJzL2Rvd25yZXYueG1sUEsFBgAAAAAEAAQA8wAA&#10;AOUFAAAAAA==&#10;" filled="f" strokecolor="#190037 [1604]" strokeweight="1pt">
              <w10:wrap anchorx="margin"/>
            </v:rect>
          </w:pict>
        </mc:Fallback>
      </mc:AlternateContent>
    </w:r>
  </w:p>
  <w:p w14:paraId="34266936" w14:textId="2C59E063" w:rsidR="00AA5CDE" w:rsidRDefault="00AA5CDE"/>
</w:hdr>
</file>

<file path=word/intelligence.xml><?xml version="1.0" encoding="utf-8"?>
<int:Intelligence xmlns:int="http://schemas.microsoft.com/office/intelligence/2019/intelligence">
  <int:IntelligenceSettings/>
  <int:Manifest>
    <int:WordHash hashCode="eF745FqhjvHOZm" id="igcigBku"/>
  </int:Manifest>
  <int:Observations>
    <int:Content id="igcigBk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151A"/>
    <w:multiLevelType w:val="hybridMultilevel"/>
    <w:tmpl w:val="842621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4C2155"/>
    <w:multiLevelType w:val="hybridMultilevel"/>
    <w:tmpl w:val="F4A871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9B1ED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768304625">
    <w:abstractNumId w:val="2"/>
  </w:num>
  <w:num w:numId="2" w16cid:durableId="61485539">
    <w:abstractNumId w:val="1"/>
  </w:num>
  <w:num w:numId="3" w16cid:durableId="1911772843">
    <w:abstractNumId w:val="0"/>
  </w:num>
  <w:num w:numId="4" w16cid:durableId="246889312">
    <w:abstractNumId w:val="2"/>
  </w:num>
  <w:num w:numId="5" w16cid:durableId="1393577176">
    <w:abstractNumId w:val="2"/>
  </w:num>
  <w:num w:numId="6" w16cid:durableId="20713045">
    <w:abstractNumId w:val="2"/>
  </w:num>
  <w:num w:numId="7" w16cid:durableId="1512184016">
    <w:abstractNumId w:val="2"/>
  </w:num>
  <w:num w:numId="8" w16cid:durableId="2115317408">
    <w:abstractNumId w:val="2"/>
  </w:num>
  <w:num w:numId="9" w16cid:durableId="950623082">
    <w:abstractNumId w:val="2"/>
  </w:num>
  <w:num w:numId="10" w16cid:durableId="736437991">
    <w:abstractNumId w:val="2"/>
  </w:num>
  <w:num w:numId="11" w16cid:durableId="809178574">
    <w:abstractNumId w:val="2"/>
  </w:num>
  <w:num w:numId="12" w16cid:durableId="1280257483">
    <w:abstractNumId w:val="2"/>
  </w:num>
  <w:num w:numId="13" w16cid:durableId="1567647160">
    <w:abstractNumId w:val="2"/>
  </w:num>
  <w:num w:numId="14" w16cid:durableId="177513113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zQ3NjQyNDY0NDIyUdpeDU4uLM/DyQAotaADnILB8sAAAA"/>
  </w:docVars>
  <w:rsids>
    <w:rsidRoot w:val="008D5661"/>
    <w:rsid w:val="00000D43"/>
    <w:rsid w:val="00007605"/>
    <w:rsid w:val="00013443"/>
    <w:rsid w:val="000155FE"/>
    <w:rsid w:val="00025477"/>
    <w:rsid w:val="00030B05"/>
    <w:rsid w:val="000458A0"/>
    <w:rsid w:val="00051DAF"/>
    <w:rsid w:val="00061D0F"/>
    <w:rsid w:val="00062E7E"/>
    <w:rsid w:val="0008553D"/>
    <w:rsid w:val="000922B0"/>
    <w:rsid w:val="000A60C0"/>
    <w:rsid w:val="000A63DE"/>
    <w:rsid w:val="000A6E0B"/>
    <w:rsid w:val="000B0E5E"/>
    <w:rsid w:val="000B3853"/>
    <w:rsid w:val="000B3E5F"/>
    <w:rsid w:val="000C6FBC"/>
    <w:rsid w:val="000D130A"/>
    <w:rsid w:val="000D37CA"/>
    <w:rsid w:val="000D52E3"/>
    <w:rsid w:val="000E02D0"/>
    <w:rsid w:val="000E4CBB"/>
    <w:rsid w:val="000E66F4"/>
    <w:rsid w:val="000EDB22"/>
    <w:rsid w:val="000F06A8"/>
    <w:rsid w:val="000F1D84"/>
    <w:rsid w:val="0010231A"/>
    <w:rsid w:val="00106238"/>
    <w:rsid w:val="001063E6"/>
    <w:rsid w:val="00107BD5"/>
    <w:rsid w:val="00111372"/>
    <w:rsid w:val="0011479F"/>
    <w:rsid w:val="0014140F"/>
    <w:rsid w:val="00143F8E"/>
    <w:rsid w:val="00160379"/>
    <w:rsid w:val="0016775E"/>
    <w:rsid w:val="001729A5"/>
    <w:rsid w:val="00192AA5"/>
    <w:rsid w:val="00196D6B"/>
    <w:rsid w:val="001A48A5"/>
    <w:rsid w:val="001A528D"/>
    <w:rsid w:val="001C2650"/>
    <w:rsid w:val="001C369B"/>
    <w:rsid w:val="001C4163"/>
    <w:rsid w:val="001C4BA4"/>
    <w:rsid w:val="001C5D8D"/>
    <w:rsid w:val="001C6D83"/>
    <w:rsid w:val="001F5338"/>
    <w:rsid w:val="00224699"/>
    <w:rsid w:val="002267B6"/>
    <w:rsid w:val="002359E4"/>
    <w:rsid w:val="00245355"/>
    <w:rsid w:val="00274178"/>
    <w:rsid w:val="00276502"/>
    <w:rsid w:val="0028200F"/>
    <w:rsid w:val="00284888"/>
    <w:rsid w:val="00284B98"/>
    <w:rsid w:val="00295C10"/>
    <w:rsid w:val="002A1F4B"/>
    <w:rsid w:val="002A6344"/>
    <w:rsid w:val="002B687E"/>
    <w:rsid w:val="002B6943"/>
    <w:rsid w:val="002C12F4"/>
    <w:rsid w:val="002C7FB6"/>
    <w:rsid w:val="002D6DFC"/>
    <w:rsid w:val="002E61C7"/>
    <w:rsid w:val="00301FAB"/>
    <w:rsid w:val="00312B36"/>
    <w:rsid w:val="003146F5"/>
    <w:rsid w:val="0031701D"/>
    <w:rsid w:val="00326024"/>
    <w:rsid w:val="00337F24"/>
    <w:rsid w:val="00363E37"/>
    <w:rsid w:val="00373D6D"/>
    <w:rsid w:val="0038370C"/>
    <w:rsid w:val="00384CD1"/>
    <w:rsid w:val="00390B73"/>
    <w:rsid w:val="00391671"/>
    <w:rsid w:val="00394C58"/>
    <w:rsid w:val="00394CA8"/>
    <w:rsid w:val="003A2CE8"/>
    <w:rsid w:val="003B6448"/>
    <w:rsid w:val="003C1A3B"/>
    <w:rsid w:val="003D72E0"/>
    <w:rsid w:val="003F13C1"/>
    <w:rsid w:val="003F3C51"/>
    <w:rsid w:val="00402B22"/>
    <w:rsid w:val="00406BC1"/>
    <w:rsid w:val="00411E22"/>
    <w:rsid w:val="0042C59C"/>
    <w:rsid w:val="004311F8"/>
    <w:rsid w:val="00436FD0"/>
    <w:rsid w:val="004464B2"/>
    <w:rsid w:val="00446578"/>
    <w:rsid w:val="00447AF0"/>
    <w:rsid w:val="00451625"/>
    <w:rsid w:val="00462400"/>
    <w:rsid w:val="004920F3"/>
    <w:rsid w:val="004A4E79"/>
    <w:rsid w:val="004E31BB"/>
    <w:rsid w:val="004F553C"/>
    <w:rsid w:val="00502207"/>
    <w:rsid w:val="00512545"/>
    <w:rsid w:val="005130A1"/>
    <w:rsid w:val="0051310D"/>
    <w:rsid w:val="0051373F"/>
    <w:rsid w:val="00514CE9"/>
    <w:rsid w:val="00527C78"/>
    <w:rsid w:val="0052E587"/>
    <w:rsid w:val="0053271F"/>
    <w:rsid w:val="00551B08"/>
    <w:rsid w:val="00555B1D"/>
    <w:rsid w:val="00560C93"/>
    <w:rsid w:val="00576B93"/>
    <w:rsid w:val="005833F8"/>
    <w:rsid w:val="0058545B"/>
    <w:rsid w:val="0058559C"/>
    <w:rsid w:val="00592A4B"/>
    <w:rsid w:val="00592E6C"/>
    <w:rsid w:val="00593217"/>
    <w:rsid w:val="005A3D5C"/>
    <w:rsid w:val="005A711C"/>
    <w:rsid w:val="005C618E"/>
    <w:rsid w:val="005D0C55"/>
    <w:rsid w:val="005E0888"/>
    <w:rsid w:val="005E1D81"/>
    <w:rsid w:val="005E2D1E"/>
    <w:rsid w:val="005E39EE"/>
    <w:rsid w:val="005E5D76"/>
    <w:rsid w:val="005F1FBE"/>
    <w:rsid w:val="005F22F6"/>
    <w:rsid w:val="005F2F76"/>
    <w:rsid w:val="005F6631"/>
    <w:rsid w:val="00613252"/>
    <w:rsid w:val="006173BE"/>
    <w:rsid w:val="0062042B"/>
    <w:rsid w:val="00620586"/>
    <w:rsid w:val="00620765"/>
    <w:rsid w:val="006278E2"/>
    <w:rsid w:val="00627BF5"/>
    <w:rsid w:val="00635131"/>
    <w:rsid w:val="00637385"/>
    <w:rsid w:val="006428B2"/>
    <w:rsid w:val="00645CCF"/>
    <w:rsid w:val="00657E1C"/>
    <w:rsid w:val="00663BFC"/>
    <w:rsid w:val="00671504"/>
    <w:rsid w:val="006718ED"/>
    <w:rsid w:val="00682586"/>
    <w:rsid w:val="00682588"/>
    <w:rsid w:val="00684157"/>
    <w:rsid w:val="00686457"/>
    <w:rsid w:val="006B35B0"/>
    <w:rsid w:val="006B578E"/>
    <w:rsid w:val="006C3A5D"/>
    <w:rsid w:val="006D7C65"/>
    <w:rsid w:val="006F759A"/>
    <w:rsid w:val="00701638"/>
    <w:rsid w:val="0073369E"/>
    <w:rsid w:val="00740418"/>
    <w:rsid w:val="00741EC4"/>
    <w:rsid w:val="007465E0"/>
    <w:rsid w:val="0076385E"/>
    <w:rsid w:val="00763D99"/>
    <w:rsid w:val="007665DB"/>
    <w:rsid w:val="007812DB"/>
    <w:rsid w:val="00787E87"/>
    <w:rsid w:val="00794A8F"/>
    <w:rsid w:val="007A2CC3"/>
    <w:rsid w:val="007A431F"/>
    <w:rsid w:val="007A6B47"/>
    <w:rsid w:val="007B3160"/>
    <w:rsid w:val="007C372A"/>
    <w:rsid w:val="007C4046"/>
    <w:rsid w:val="007C51D6"/>
    <w:rsid w:val="007D1288"/>
    <w:rsid w:val="007D2F48"/>
    <w:rsid w:val="007E17BF"/>
    <w:rsid w:val="007E396C"/>
    <w:rsid w:val="007E39A6"/>
    <w:rsid w:val="007E4164"/>
    <w:rsid w:val="007F74C3"/>
    <w:rsid w:val="00837266"/>
    <w:rsid w:val="00844070"/>
    <w:rsid w:val="008468E2"/>
    <w:rsid w:val="0084757B"/>
    <w:rsid w:val="00853903"/>
    <w:rsid w:val="00865645"/>
    <w:rsid w:val="00874770"/>
    <w:rsid w:val="00874897"/>
    <w:rsid w:val="008822EF"/>
    <w:rsid w:val="00884C47"/>
    <w:rsid w:val="0088505C"/>
    <w:rsid w:val="008914C5"/>
    <w:rsid w:val="008942F8"/>
    <w:rsid w:val="00894737"/>
    <w:rsid w:val="008A3193"/>
    <w:rsid w:val="008A4977"/>
    <w:rsid w:val="008A4EBC"/>
    <w:rsid w:val="008B229A"/>
    <w:rsid w:val="008C19A8"/>
    <w:rsid w:val="008D5661"/>
    <w:rsid w:val="008D7086"/>
    <w:rsid w:val="008E0904"/>
    <w:rsid w:val="008E280B"/>
    <w:rsid w:val="008F0C60"/>
    <w:rsid w:val="008F3523"/>
    <w:rsid w:val="008F710B"/>
    <w:rsid w:val="00902AFF"/>
    <w:rsid w:val="00903232"/>
    <w:rsid w:val="00936643"/>
    <w:rsid w:val="00942407"/>
    <w:rsid w:val="00966277"/>
    <w:rsid w:val="00973377"/>
    <w:rsid w:val="009750EC"/>
    <w:rsid w:val="00980A5C"/>
    <w:rsid w:val="009812F7"/>
    <w:rsid w:val="009A3921"/>
    <w:rsid w:val="009A3D6C"/>
    <w:rsid w:val="009C61A4"/>
    <w:rsid w:val="009D28F5"/>
    <w:rsid w:val="009E39E4"/>
    <w:rsid w:val="00A0213F"/>
    <w:rsid w:val="00A044F7"/>
    <w:rsid w:val="00A10296"/>
    <w:rsid w:val="00A143E5"/>
    <w:rsid w:val="00A20DFC"/>
    <w:rsid w:val="00A23A77"/>
    <w:rsid w:val="00A35407"/>
    <w:rsid w:val="00A4247E"/>
    <w:rsid w:val="00A50384"/>
    <w:rsid w:val="00A5612C"/>
    <w:rsid w:val="00A570DE"/>
    <w:rsid w:val="00A608F6"/>
    <w:rsid w:val="00A61237"/>
    <w:rsid w:val="00A7409E"/>
    <w:rsid w:val="00A81B8B"/>
    <w:rsid w:val="00A826E0"/>
    <w:rsid w:val="00A84231"/>
    <w:rsid w:val="00A86C54"/>
    <w:rsid w:val="00A9779E"/>
    <w:rsid w:val="00A97D16"/>
    <w:rsid w:val="00AA17EB"/>
    <w:rsid w:val="00AA5CDE"/>
    <w:rsid w:val="00AB14D2"/>
    <w:rsid w:val="00AB1CD4"/>
    <w:rsid w:val="00AB2805"/>
    <w:rsid w:val="00AD05B2"/>
    <w:rsid w:val="00AD21CF"/>
    <w:rsid w:val="00AD2893"/>
    <w:rsid w:val="00AD4B39"/>
    <w:rsid w:val="00AD6526"/>
    <w:rsid w:val="00AD7E9A"/>
    <w:rsid w:val="00AF670D"/>
    <w:rsid w:val="00B047F2"/>
    <w:rsid w:val="00B13AF8"/>
    <w:rsid w:val="00B27B56"/>
    <w:rsid w:val="00B305B5"/>
    <w:rsid w:val="00B3653A"/>
    <w:rsid w:val="00B36957"/>
    <w:rsid w:val="00B37607"/>
    <w:rsid w:val="00B431AF"/>
    <w:rsid w:val="00B5768A"/>
    <w:rsid w:val="00B5C08E"/>
    <w:rsid w:val="00B65BE4"/>
    <w:rsid w:val="00B712C7"/>
    <w:rsid w:val="00B82847"/>
    <w:rsid w:val="00B9661A"/>
    <w:rsid w:val="00BC60C6"/>
    <w:rsid w:val="00BC7937"/>
    <w:rsid w:val="00BD00DA"/>
    <w:rsid w:val="00BD1092"/>
    <w:rsid w:val="00BE7A99"/>
    <w:rsid w:val="00BF0E57"/>
    <w:rsid w:val="00C16BE1"/>
    <w:rsid w:val="00C1729B"/>
    <w:rsid w:val="00C20C3E"/>
    <w:rsid w:val="00C32944"/>
    <w:rsid w:val="00C36E86"/>
    <w:rsid w:val="00C4111F"/>
    <w:rsid w:val="00C422EF"/>
    <w:rsid w:val="00C42891"/>
    <w:rsid w:val="00C534A2"/>
    <w:rsid w:val="00C70043"/>
    <w:rsid w:val="00C720CF"/>
    <w:rsid w:val="00C803C9"/>
    <w:rsid w:val="00CA1911"/>
    <w:rsid w:val="00CA6282"/>
    <w:rsid w:val="00CB15A6"/>
    <w:rsid w:val="00CB6EE9"/>
    <w:rsid w:val="00CC2151"/>
    <w:rsid w:val="00CC29AB"/>
    <w:rsid w:val="00CC3B6C"/>
    <w:rsid w:val="00CC71DC"/>
    <w:rsid w:val="00CE1992"/>
    <w:rsid w:val="00CE354B"/>
    <w:rsid w:val="00CF3490"/>
    <w:rsid w:val="00CF3963"/>
    <w:rsid w:val="00D17D01"/>
    <w:rsid w:val="00D5471A"/>
    <w:rsid w:val="00D57410"/>
    <w:rsid w:val="00D60608"/>
    <w:rsid w:val="00DA08E6"/>
    <w:rsid w:val="00DA0E6D"/>
    <w:rsid w:val="00DA5D66"/>
    <w:rsid w:val="00DA7D6E"/>
    <w:rsid w:val="00DB567A"/>
    <w:rsid w:val="00DB624A"/>
    <w:rsid w:val="00DC0052"/>
    <w:rsid w:val="00DD6807"/>
    <w:rsid w:val="00DE6589"/>
    <w:rsid w:val="00DE6C80"/>
    <w:rsid w:val="00DF5F47"/>
    <w:rsid w:val="00E06EBB"/>
    <w:rsid w:val="00E1110A"/>
    <w:rsid w:val="00E24D9E"/>
    <w:rsid w:val="00E27D25"/>
    <w:rsid w:val="00E37DFA"/>
    <w:rsid w:val="00E4438A"/>
    <w:rsid w:val="00E572B8"/>
    <w:rsid w:val="00E63C91"/>
    <w:rsid w:val="00E727B2"/>
    <w:rsid w:val="00E7749B"/>
    <w:rsid w:val="00E82AE4"/>
    <w:rsid w:val="00E9051B"/>
    <w:rsid w:val="00E95E15"/>
    <w:rsid w:val="00EA6933"/>
    <w:rsid w:val="00EC410F"/>
    <w:rsid w:val="00EC58AB"/>
    <w:rsid w:val="00ED00EB"/>
    <w:rsid w:val="00ED46BD"/>
    <w:rsid w:val="00ED46DD"/>
    <w:rsid w:val="00ED6ADC"/>
    <w:rsid w:val="00EE72CA"/>
    <w:rsid w:val="00EF13BA"/>
    <w:rsid w:val="00EF1467"/>
    <w:rsid w:val="00EF1C0A"/>
    <w:rsid w:val="00EF3293"/>
    <w:rsid w:val="00F036FB"/>
    <w:rsid w:val="00F05C84"/>
    <w:rsid w:val="00F12DA7"/>
    <w:rsid w:val="00F16040"/>
    <w:rsid w:val="00F254AF"/>
    <w:rsid w:val="00F308EF"/>
    <w:rsid w:val="00F30B11"/>
    <w:rsid w:val="00F32D4F"/>
    <w:rsid w:val="00F35EEA"/>
    <w:rsid w:val="00F40A70"/>
    <w:rsid w:val="00F424ED"/>
    <w:rsid w:val="00F5642D"/>
    <w:rsid w:val="00F57BE5"/>
    <w:rsid w:val="00F64E64"/>
    <w:rsid w:val="00F66302"/>
    <w:rsid w:val="00F705FE"/>
    <w:rsid w:val="00F74054"/>
    <w:rsid w:val="00F805CD"/>
    <w:rsid w:val="00F80887"/>
    <w:rsid w:val="00F83C21"/>
    <w:rsid w:val="00F856D6"/>
    <w:rsid w:val="00FB789F"/>
    <w:rsid w:val="00FD5B37"/>
    <w:rsid w:val="00FF224A"/>
    <w:rsid w:val="00FF622F"/>
    <w:rsid w:val="011D3A7A"/>
    <w:rsid w:val="01402382"/>
    <w:rsid w:val="0194C371"/>
    <w:rsid w:val="01A0E8FE"/>
    <w:rsid w:val="01E16030"/>
    <w:rsid w:val="01F03086"/>
    <w:rsid w:val="022DD167"/>
    <w:rsid w:val="023107EA"/>
    <w:rsid w:val="0233F885"/>
    <w:rsid w:val="028F24CC"/>
    <w:rsid w:val="02B1CCAB"/>
    <w:rsid w:val="02D1AA08"/>
    <w:rsid w:val="02F705F2"/>
    <w:rsid w:val="03A69B6D"/>
    <w:rsid w:val="03D15C7D"/>
    <w:rsid w:val="03E591B2"/>
    <w:rsid w:val="04372810"/>
    <w:rsid w:val="049251D9"/>
    <w:rsid w:val="05081985"/>
    <w:rsid w:val="050946BC"/>
    <w:rsid w:val="05161107"/>
    <w:rsid w:val="052F5836"/>
    <w:rsid w:val="056DD1F9"/>
    <w:rsid w:val="0576D18B"/>
    <w:rsid w:val="05F44ABB"/>
    <w:rsid w:val="05F45E63"/>
    <w:rsid w:val="069717D8"/>
    <w:rsid w:val="06AAF001"/>
    <w:rsid w:val="06D4BBBD"/>
    <w:rsid w:val="07669B50"/>
    <w:rsid w:val="07A5416B"/>
    <w:rsid w:val="07BC7D6E"/>
    <w:rsid w:val="07BD58E9"/>
    <w:rsid w:val="07BE98EC"/>
    <w:rsid w:val="080370CA"/>
    <w:rsid w:val="08381F5B"/>
    <w:rsid w:val="08442614"/>
    <w:rsid w:val="0849037B"/>
    <w:rsid w:val="086B68D3"/>
    <w:rsid w:val="0878A9FF"/>
    <w:rsid w:val="087A54C7"/>
    <w:rsid w:val="0884BB28"/>
    <w:rsid w:val="08852CF4"/>
    <w:rsid w:val="08CFAE88"/>
    <w:rsid w:val="08CFD4B9"/>
    <w:rsid w:val="09284C5F"/>
    <w:rsid w:val="092D176C"/>
    <w:rsid w:val="09369449"/>
    <w:rsid w:val="0966DBCB"/>
    <w:rsid w:val="09B05B8C"/>
    <w:rsid w:val="09B78012"/>
    <w:rsid w:val="09BBC8CC"/>
    <w:rsid w:val="09E8B070"/>
    <w:rsid w:val="0A0576AB"/>
    <w:rsid w:val="0A3F1C78"/>
    <w:rsid w:val="0A54B805"/>
    <w:rsid w:val="0A74B61B"/>
    <w:rsid w:val="0ACCBD6F"/>
    <w:rsid w:val="0B176F59"/>
    <w:rsid w:val="0B2D49BE"/>
    <w:rsid w:val="0B52476F"/>
    <w:rsid w:val="0B947273"/>
    <w:rsid w:val="0BC23388"/>
    <w:rsid w:val="0BD76009"/>
    <w:rsid w:val="0BDAECD9"/>
    <w:rsid w:val="0BE5F556"/>
    <w:rsid w:val="0BFEC174"/>
    <w:rsid w:val="0C02FCC5"/>
    <w:rsid w:val="0C2FBD46"/>
    <w:rsid w:val="0C365CF3"/>
    <w:rsid w:val="0C713E23"/>
    <w:rsid w:val="0C797C1A"/>
    <w:rsid w:val="0C920AD8"/>
    <w:rsid w:val="0CA6C73C"/>
    <w:rsid w:val="0CB52E54"/>
    <w:rsid w:val="0CB963DC"/>
    <w:rsid w:val="0CDCFC89"/>
    <w:rsid w:val="0CF0E196"/>
    <w:rsid w:val="0D3E6C22"/>
    <w:rsid w:val="0D41CB1A"/>
    <w:rsid w:val="0D73306A"/>
    <w:rsid w:val="0D8703D4"/>
    <w:rsid w:val="0D8E0945"/>
    <w:rsid w:val="0DC93C6A"/>
    <w:rsid w:val="0DDB02A9"/>
    <w:rsid w:val="0DE29525"/>
    <w:rsid w:val="0E02CFC0"/>
    <w:rsid w:val="0E39691B"/>
    <w:rsid w:val="0E4C7FEE"/>
    <w:rsid w:val="0E544F54"/>
    <w:rsid w:val="0E566AE3"/>
    <w:rsid w:val="0E6EE51C"/>
    <w:rsid w:val="0E7F89AA"/>
    <w:rsid w:val="0EED5B9F"/>
    <w:rsid w:val="0F21F2CC"/>
    <w:rsid w:val="0F272DD2"/>
    <w:rsid w:val="0F3573F0"/>
    <w:rsid w:val="0F3B30B0"/>
    <w:rsid w:val="0FD2F5E1"/>
    <w:rsid w:val="1102B58B"/>
    <w:rsid w:val="111A35E7"/>
    <w:rsid w:val="11281EDC"/>
    <w:rsid w:val="11657BFB"/>
    <w:rsid w:val="119E941F"/>
    <w:rsid w:val="11ED354A"/>
    <w:rsid w:val="1207D8DD"/>
    <w:rsid w:val="12200753"/>
    <w:rsid w:val="124685A7"/>
    <w:rsid w:val="12B54211"/>
    <w:rsid w:val="12B566B2"/>
    <w:rsid w:val="12BFEA40"/>
    <w:rsid w:val="134EA04B"/>
    <w:rsid w:val="13825ED7"/>
    <w:rsid w:val="13A13120"/>
    <w:rsid w:val="1449A2E3"/>
    <w:rsid w:val="1457F656"/>
    <w:rsid w:val="149531CD"/>
    <w:rsid w:val="14BE519F"/>
    <w:rsid w:val="14C0085F"/>
    <w:rsid w:val="14E6DB67"/>
    <w:rsid w:val="14EEC46C"/>
    <w:rsid w:val="152558B1"/>
    <w:rsid w:val="152AA366"/>
    <w:rsid w:val="15353BCE"/>
    <w:rsid w:val="154D17B1"/>
    <w:rsid w:val="1560ED75"/>
    <w:rsid w:val="15892432"/>
    <w:rsid w:val="15DD5322"/>
    <w:rsid w:val="15DEFBE9"/>
    <w:rsid w:val="15F39799"/>
    <w:rsid w:val="15F3C6B7"/>
    <w:rsid w:val="16163B61"/>
    <w:rsid w:val="164E4308"/>
    <w:rsid w:val="167D8854"/>
    <w:rsid w:val="16B00032"/>
    <w:rsid w:val="16FAEB6E"/>
    <w:rsid w:val="17033AE1"/>
    <w:rsid w:val="17172FA1"/>
    <w:rsid w:val="1786FC0C"/>
    <w:rsid w:val="178CFF2C"/>
    <w:rsid w:val="179B7CD8"/>
    <w:rsid w:val="17DCAA3C"/>
    <w:rsid w:val="17EE8DFC"/>
    <w:rsid w:val="18A7A7EE"/>
    <w:rsid w:val="18AA60CD"/>
    <w:rsid w:val="18B4EBB2"/>
    <w:rsid w:val="18D1D270"/>
    <w:rsid w:val="18E46849"/>
    <w:rsid w:val="18E8E0C8"/>
    <w:rsid w:val="192C713F"/>
    <w:rsid w:val="192CED80"/>
    <w:rsid w:val="1963746E"/>
    <w:rsid w:val="1989295D"/>
    <w:rsid w:val="198C512A"/>
    <w:rsid w:val="1A328C30"/>
    <w:rsid w:val="1A88BDF6"/>
    <w:rsid w:val="1BAADA8E"/>
    <w:rsid w:val="1BC7FC2C"/>
    <w:rsid w:val="1BDCB641"/>
    <w:rsid w:val="1C215616"/>
    <w:rsid w:val="1C237029"/>
    <w:rsid w:val="1C487CBA"/>
    <w:rsid w:val="1C5C43DC"/>
    <w:rsid w:val="1C8A1B27"/>
    <w:rsid w:val="1CAE45A0"/>
    <w:rsid w:val="1CEDB1A8"/>
    <w:rsid w:val="1D21AD55"/>
    <w:rsid w:val="1D34FC0A"/>
    <w:rsid w:val="1D35B54B"/>
    <w:rsid w:val="1D55F79A"/>
    <w:rsid w:val="1D8AF7D1"/>
    <w:rsid w:val="1DA3FE1A"/>
    <w:rsid w:val="1DC05EB8"/>
    <w:rsid w:val="1DCC8C6A"/>
    <w:rsid w:val="1DEF3061"/>
    <w:rsid w:val="1E121F7E"/>
    <w:rsid w:val="1E2DD5CD"/>
    <w:rsid w:val="1E4BEBC0"/>
    <w:rsid w:val="1E571F46"/>
    <w:rsid w:val="1E5EE77B"/>
    <w:rsid w:val="1E61102B"/>
    <w:rsid w:val="1EA64CD3"/>
    <w:rsid w:val="1EED040A"/>
    <w:rsid w:val="1F3217AA"/>
    <w:rsid w:val="1F3B268D"/>
    <w:rsid w:val="1F3DB8A1"/>
    <w:rsid w:val="1F5C2F19"/>
    <w:rsid w:val="1F83CBDC"/>
    <w:rsid w:val="1FB4C8FC"/>
    <w:rsid w:val="1FCE93C4"/>
    <w:rsid w:val="1FE7BCEA"/>
    <w:rsid w:val="1FF35DF2"/>
    <w:rsid w:val="1FF9E109"/>
    <w:rsid w:val="200C2A0D"/>
    <w:rsid w:val="20251276"/>
    <w:rsid w:val="20ABBC3A"/>
    <w:rsid w:val="20D34217"/>
    <w:rsid w:val="20F798C1"/>
    <w:rsid w:val="211D3CC7"/>
    <w:rsid w:val="2143C0FF"/>
    <w:rsid w:val="214A7E48"/>
    <w:rsid w:val="21C30A7E"/>
    <w:rsid w:val="21E7986E"/>
    <w:rsid w:val="224F7F01"/>
    <w:rsid w:val="2254728B"/>
    <w:rsid w:val="22563A5B"/>
    <w:rsid w:val="226F62B8"/>
    <w:rsid w:val="228198E5"/>
    <w:rsid w:val="2287CB64"/>
    <w:rsid w:val="22B112AF"/>
    <w:rsid w:val="22DA093C"/>
    <w:rsid w:val="22DBC6BA"/>
    <w:rsid w:val="23230B2A"/>
    <w:rsid w:val="23289D21"/>
    <w:rsid w:val="23B24695"/>
    <w:rsid w:val="23E22B87"/>
    <w:rsid w:val="23F77286"/>
    <w:rsid w:val="2411463C"/>
    <w:rsid w:val="24444B3D"/>
    <w:rsid w:val="2450E17A"/>
    <w:rsid w:val="246E1A20"/>
    <w:rsid w:val="246FE7F9"/>
    <w:rsid w:val="2471299E"/>
    <w:rsid w:val="249D1751"/>
    <w:rsid w:val="2525E7E0"/>
    <w:rsid w:val="253020AA"/>
    <w:rsid w:val="25832B42"/>
    <w:rsid w:val="25A90186"/>
    <w:rsid w:val="25B60D90"/>
    <w:rsid w:val="260B7318"/>
    <w:rsid w:val="264BDB05"/>
    <w:rsid w:val="2662D33B"/>
    <w:rsid w:val="268BA8DA"/>
    <w:rsid w:val="26B9C97E"/>
    <w:rsid w:val="27A7B356"/>
    <w:rsid w:val="27D76987"/>
    <w:rsid w:val="27D769D3"/>
    <w:rsid w:val="27D7ACC1"/>
    <w:rsid w:val="2810336D"/>
    <w:rsid w:val="284CEB7E"/>
    <w:rsid w:val="285423A4"/>
    <w:rsid w:val="2861566A"/>
    <w:rsid w:val="28727BAC"/>
    <w:rsid w:val="28F194C7"/>
    <w:rsid w:val="295822EF"/>
    <w:rsid w:val="29D80DE7"/>
    <w:rsid w:val="2A05B244"/>
    <w:rsid w:val="2A2DB4BD"/>
    <w:rsid w:val="2A368D16"/>
    <w:rsid w:val="2A46C720"/>
    <w:rsid w:val="2A50ABA6"/>
    <w:rsid w:val="2A5A1727"/>
    <w:rsid w:val="2A84700D"/>
    <w:rsid w:val="2A881784"/>
    <w:rsid w:val="2A945F37"/>
    <w:rsid w:val="2ACB86F7"/>
    <w:rsid w:val="2B37BB4F"/>
    <w:rsid w:val="2B4A7436"/>
    <w:rsid w:val="2B59F1D7"/>
    <w:rsid w:val="2B9F622E"/>
    <w:rsid w:val="2BB3DDD2"/>
    <w:rsid w:val="2BCEDB72"/>
    <w:rsid w:val="2C111A24"/>
    <w:rsid w:val="2C2C4C38"/>
    <w:rsid w:val="2C42CB02"/>
    <w:rsid w:val="2C4D078B"/>
    <w:rsid w:val="2C651306"/>
    <w:rsid w:val="2CDEDB6F"/>
    <w:rsid w:val="2DF1DA0B"/>
    <w:rsid w:val="2E081F1E"/>
    <w:rsid w:val="2E23F8E0"/>
    <w:rsid w:val="2E39B6B2"/>
    <w:rsid w:val="2E41B2DD"/>
    <w:rsid w:val="2E5296DB"/>
    <w:rsid w:val="2EA497F3"/>
    <w:rsid w:val="2F1D1E33"/>
    <w:rsid w:val="2F217B21"/>
    <w:rsid w:val="2F26DE57"/>
    <w:rsid w:val="2F2A829B"/>
    <w:rsid w:val="2F4FD580"/>
    <w:rsid w:val="2F6CB434"/>
    <w:rsid w:val="2FAAFF24"/>
    <w:rsid w:val="2FDBC2DF"/>
    <w:rsid w:val="2FF63E3D"/>
    <w:rsid w:val="2FFC32E7"/>
    <w:rsid w:val="301DD07B"/>
    <w:rsid w:val="30455263"/>
    <w:rsid w:val="3074F3C8"/>
    <w:rsid w:val="30D7B35F"/>
    <w:rsid w:val="30E61775"/>
    <w:rsid w:val="312BD410"/>
    <w:rsid w:val="31737E14"/>
    <w:rsid w:val="319C17C9"/>
    <w:rsid w:val="31EC0845"/>
    <w:rsid w:val="3210C429"/>
    <w:rsid w:val="321E611D"/>
    <w:rsid w:val="32744AE2"/>
    <w:rsid w:val="329AC2B1"/>
    <w:rsid w:val="32BDE4FC"/>
    <w:rsid w:val="32C2CE32"/>
    <w:rsid w:val="32D6031F"/>
    <w:rsid w:val="3340E7B1"/>
    <w:rsid w:val="336D77A7"/>
    <w:rsid w:val="339DB698"/>
    <w:rsid w:val="33D8CCB0"/>
    <w:rsid w:val="3429B3B1"/>
    <w:rsid w:val="343B700F"/>
    <w:rsid w:val="344EBE87"/>
    <w:rsid w:val="345973B1"/>
    <w:rsid w:val="3485C7DF"/>
    <w:rsid w:val="34A0BC24"/>
    <w:rsid w:val="354F9A92"/>
    <w:rsid w:val="355D7493"/>
    <w:rsid w:val="35666BD0"/>
    <w:rsid w:val="35BE3995"/>
    <w:rsid w:val="35C0BCDD"/>
    <w:rsid w:val="35CEF8CA"/>
    <w:rsid w:val="363990B2"/>
    <w:rsid w:val="363D1B82"/>
    <w:rsid w:val="364BA131"/>
    <w:rsid w:val="36A63A5C"/>
    <w:rsid w:val="370D9702"/>
    <w:rsid w:val="378A88AE"/>
    <w:rsid w:val="37A6D007"/>
    <w:rsid w:val="37BEC7C7"/>
    <w:rsid w:val="37CDA2E9"/>
    <w:rsid w:val="37D815AB"/>
    <w:rsid w:val="37E583F7"/>
    <w:rsid w:val="37E88024"/>
    <w:rsid w:val="37F0E21A"/>
    <w:rsid w:val="3822130E"/>
    <w:rsid w:val="3854C71D"/>
    <w:rsid w:val="38695AE4"/>
    <w:rsid w:val="3945585B"/>
    <w:rsid w:val="394749FC"/>
    <w:rsid w:val="39BE9091"/>
    <w:rsid w:val="39E49434"/>
    <w:rsid w:val="3A047800"/>
    <w:rsid w:val="3A1B381B"/>
    <w:rsid w:val="3AC91C3A"/>
    <w:rsid w:val="3B0E9476"/>
    <w:rsid w:val="3B30C0BE"/>
    <w:rsid w:val="3B8356FC"/>
    <w:rsid w:val="3B85FE22"/>
    <w:rsid w:val="3C5F4A90"/>
    <w:rsid w:val="3C74C62E"/>
    <w:rsid w:val="3C7629BB"/>
    <w:rsid w:val="3C8A43A8"/>
    <w:rsid w:val="3CAB8E7C"/>
    <w:rsid w:val="3CB814CF"/>
    <w:rsid w:val="3D4EFCCB"/>
    <w:rsid w:val="3D5CF257"/>
    <w:rsid w:val="3D792CFE"/>
    <w:rsid w:val="3DBFE4A4"/>
    <w:rsid w:val="3DFA3A5A"/>
    <w:rsid w:val="3E1458EA"/>
    <w:rsid w:val="3E272CFA"/>
    <w:rsid w:val="3EE4F0BF"/>
    <w:rsid w:val="3EF7FBD2"/>
    <w:rsid w:val="3FABEEBF"/>
    <w:rsid w:val="3FAF2DED"/>
    <w:rsid w:val="3FB04B7E"/>
    <w:rsid w:val="3FCC4D66"/>
    <w:rsid w:val="3FE20599"/>
    <w:rsid w:val="4000E5D0"/>
    <w:rsid w:val="402B5E34"/>
    <w:rsid w:val="402EEBE1"/>
    <w:rsid w:val="404DC47F"/>
    <w:rsid w:val="40510959"/>
    <w:rsid w:val="4054D69F"/>
    <w:rsid w:val="40C06094"/>
    <w:rsid w:val="4110785F"/>
    <w:rsid w:val="4115132F"/>
    <w:rsid w:val="411653B5"/>
    <w:rsid w:val="416616CF"/>
    <w:rsid w:val="41DAA689"/>
    <w:rsid w:val="41F07A23"/>
    <w:rsid w:val="424201BF"/>
    <w:rsid w:val="42CBE8AA"/>
    <w:rsid w:val="42D47DDD"/>
    <w:rsid w:val="431D3230"/>
    <w:rsid w:val="4338B8D6"/>
    <w:rsid w:val="43718A55"/>
    <w:rsid w:val="43A1AC37"/>
    <w:rsid w:val="43B9661C"/>
    <w:rsid w:val="43E2A2A4"/>
    <w:rsid w:val="43FE0708"/>
    <w:rsid w:val="441721D5"/>
    <w:rsid w:val="44191050"/>
    <w:rsid w:val="443EDB53"/>
    <w:rsid w:val="4456C1E9"/>
    <w:rsid w:val="4456D623"/>
    <w:rsid w:val="44E16460"/>
    <w:rsid w:val="451E527D"/>
    <w:rsid w:val="453253B6"/>
    <w:rsid w:val="453AE487"/>
    <w:rsid w:val="4558C895"/>
    <w:rsid w:val="4577D71F"/>
    <w:rsid w:val="4579E6E9"/>
    <w:rsid w:val="45811A25"/>
    <w:rsid w:val="45BCBD9E"/>
    <w:rsid w:val="45D810D5"/>
    <w:rsid w:val="45ED0479"/>
    <w:rsid w:val="45ED6CA7"/>
    <w:rsid w:val="460447EF"/>
    <w:rsid w:val="46C2ED0E"/>
    <w:rsid w:val="46F2FBF0"/>
    <w:rsid w:val="46F368AA"/>
    <w:rsid w:val="474AAC88"/>
    <w:rsid w:val="475D53B8"/>
    <w:rsid w:val="478209F3"/>
    <w:rsid w:val="47EA249A"/>
    <w:rsid w:val="47EB0248"/>
    <w:rsid w:val="47F9B282"/>
    <w:rsid w:val="480892DB"/>
    <w:rsid w:val="482DE4E0"/>
    <w:rsid w:val="4872D347"/>
    <w:rsid w:val="487BD0A7"/>
    <w:rsid w:val="48E0889C"/>
    <w:rsid w:val="48F92419"/>
    <w:rsid w:val="490553F0"/>
    <w:rsid w:val="491E37E6"/>
    <w:rsid w:val="49A45954"/>
    <w:rsid w:val="49DA0E3E"/>
    <w:rsid w:val="49E39F6E"/>
    <w:rsid w:val="4A33D69E"/>
    <w:rsid w:val="4A811DDB"/>
    <w:rsid w:val="4ADB4224"/>
    <w:rsid w:val="4AEE49CA"/>
    <w:rsid w:val="4AFFBD74"/>
    <w:rsid w:val="4B6C21DA"/>
    <w:rsid w:val="4B9B630F"/>
    <w:rsid w:val="4B9DCA14"/>
    <w:rsid w:val="4BB4BA25"/>
    <w:rsid w:val="4BF83805"/>
    <w:rsid w:val="4C292607"/>
    <w:rsid w:val="4C88648C"/>
    <w:rsid w:val="4D220367"/>
    <w:rsid w:val="4D368CEE"/>
    <w:rsid w:val="4D551125"/>
    <w:rsid w:val="4D789536"/>
    <w:rsid w:val="4DDA6DDA"/>
    <w:rsid w:val="4E063A40"/>
    <w:rsid w:val="4E0770C9"/>
    <w:rsid w:val="4E09C20C"/>
    <w:rsid w:val="4E10920A"/>
    <w:rsid w:val="4E6CAEF9"/>
    <w:rsid w:val="4EAF4C57"/>
    <w:rsid w:val="4EB675F3"/>
    <w:rsid w:val="4EB9589A"/>
    <w:rsid w:val="4F57B6DD"/>
    <w:rsid w:val="4F7DDFB3"/>
    <w:rsid w:val="4FBA2786"/>
    <w:rsid w:val="50078998"/>
    <w:rsid w:val="511E84B2"/>
    <w:rsid w:val="513C77C7"/>
    <w:rsid w:val="513F7CF7"/>
    <w:rsid w:val="519C8A50"/>
    <w:rsid w:val="51A55237"/>
    <w:rsid w:val="51AFD383"/>
    <w:rsid w:val="51BC3335"/>
    <w:rsid w:val="5202C91A"/>
    <w:rsid w:val="521E7D0C"/>
    <w:rsid w:val="52400437"/>
    <w:rsid w:val="524B61BF"/>
    <w:rsid w:val="52930DD9"/>
    <w:rsid w:val="52A8CF6A"/>
    <w:rsid w:val="52E0BC92"/>
    <w:rsid w:val="532E19E8"/>
    <w:rsid w:val="53414AD1"/>
    <w:rsid w:val="534AAF16"/>
    <w:rsid w:val="5359D7ED"/>
    <w:rsid w:val="53610AEB"/>
    <w:rsid w:val="53AEE1FF"/>
    <w:rsid w:val="541B050E"/>
    <w:rsid w:val="544AB357"/>
    <w:rsid w:val="5477286E"/>
    <w:rsid w:val="54CDF1E0"/>
    <w:rsid w:val="54D59F79"/>
    <w:rsid w:val="54F4B04A"/>
    <w:rsid w:val="55055337"/>
    <w:rsid w:val="555493B6"/>
    <w:rsid w:val="558864A7"/>
    <w:rsid w:val="55A484DF"/>
    <w:rsid w:val="55A538FD"/>
    <w:rsid w:val="55AFC842"/>
    <w:rsid w:val="55C7E7C2"/>
    <w:rsid w:val="561B9015"/>
    <w:rsid w:val="561D7CC0"/>
    <w:rsid w:val="567348A3"/>
    <w:rsid w:val="56A53BBA"/>
    <w:rsid w:val="56D40379"/>
    <w:rsid w:val="5730C62B"/>
    <w:rsid w:val="5763702E"/>
    <w:rsid w:val="57777B0B"/>
    <w:rsid w:val="5777F415"/>
    <w:rsid w:val="578AD30C"/>
    <w:rsid w:val="57AB45EB"/>
    <w:rsid w:val="5814BBF4"/>
    <w:rsid w:val="581679F0"/>
    <w:rsid w:val="5874048F"/>
    <w:rsid w:val="5875C827"/>
    <w:rsid w:val="58A986D1"/>
    <w:rsid w:val="58BECDA0"/>
    <w:rsid w:val="59126C44"/>
    <w:rsid w:val="59EA6F59"/>
    <w:rsid w:val="59F06604"/>
    <w:rsid w:val="5A46EC25"/>
    <w:rsid w:val="5A605F10"/>
    <w:rsid w:val="5A87C42B"/>
    <w:rsid w:val="5A9CC75F"/>
    <w:rsid w:val="5AAFD282"/>
    <w:rsid w:val="5AB7EFE5"/>
    <w:rsid w:val="5AF077F3"/>
    <w:rsid w:val="5AF6C442"/>
    <w:rsid w:val="5AF9EE96"/>
    <w:rsid w:val="5B076E50"/>
    <w:rsid w:val="5B48CF0D"/>
    <w:rsid w:val="5B9D0188"/>
    <w:rsid w:val="5BE926C1"/>
    <w:rsid w:val="5C1EEA07"/>
    <w:rsid w:val="5C30E815"/>
    <w:rsid w:val="5C851FF6"/>
    <w:rsid w:val="5CD113DD"/>
    <w:rsid w:val="5CF5B8B4"/>
    <w:rsid w:val="5D484DD8"/>
    <w:rsid w:val="5D4D045D"/>
    <w:rsid w:val="5D90DD5E"/>
    <w:rsid w:val="5DE00D41"/>
    <w:rsid w:val="5E1BC9B9"/>
    <w:rsid w:val="5E593E98"/>
    <w:rsid w:val="5F319BCB"/>
    <w:rsid w:val="5F7E4937"/>
    <w:rsid w:val="5F7FDECC"/>
    <w:rsid w:val="5FB5CDED"/>
    <w:rsid w:val="5FE21AEA"/>
    <w:rsid w:val="6021E759"/>
    <w:rsid w:val="605B0A5F"/>
    <w:rsid w:val="61045938"/>
    <w:rsid w:val="61785D0E"/>
    <w:rsid w:val="619B9009"/>
    <w:rsid w:val="6203A674"/>
    <w:rsid w:val="6206ACD3"/>
    <w:rsid w:val="625423F6"/>
    <w:rsid w:val="626B57DA"/>
    <w:rsid w:val="62CCCF35"/>
    <w:rsid w:val="62D62F25"/>
    <w:rsid w:val="63614BF3"/>
    <w:rsid w:val="63B9611D"/>
    <w:rsid w:val="63BDD7A3"/>
    <w:rsid w:val="63BE60C0"/>
    <w:rsid w:val="63F60C2A"/>
    <w:rsid w:val="640D1C1B"/>
    <w:rsid w:val="643BF9FA"/>
    <w:rsid w:val="64582E6C"/>
    <w:rsid w:val="647792E9"/>
    <w:rsid w:val="648780DD"/>
    <w:rsid w:val="6492CB40"/>
    <w:rsid w:val="64FD1C54"/>
    <w:rsid w:val="6579A944"/>
    <w:rsid w:val="65B26AD9"/>
    <w:rsid w:val="65BCBF7E"/>
    <w:rsid w:val="65F2BDB4"/>
    <w:rsid w:val="66044B9B"/>
    <w:rsid w:val="66163518"/>
    <w:rsid w:val="66751708"/>
    <w:rsid w:val="66D53CCA"/>
    <w:rsid w:val="67655631"/>
    <w:rsid w:val="6787FCCD"/>
    <w:rsid w:val="67DDEA36"/>
    <w:rsid w:val="67DEF372"/>
    <w:rsid w:val="6815B439"/>
    <w:rsid w:val="689A97CE"/>
    <w:rsid w:val="69307A40"/>
    <w:rsid w:val="697CF2D8"/>
    <w:rsid w:val="69F05B6E"/>
    <w:rsid w:val="6A04020A"/>
    <w:rsid w:val="6A1FF781"/>
    <w:rsid w:val="6A2C7A83"/>
    <w:rsid w:val="6A770844"/>
    <w:rsid w:val="6ADE9190"/>
    <w:rsid w:val="6AE9A63B"/>
    <w:rsid w:val="6B09DFC7"/>
    <w:rsid w:val="6B158AF8"/>
    <w:rsid w:val="6B343973"/>
    <w:rsid w:val="6B37B69B"/>
    <w:rsid w:val="6B5C0D86"/>
    <w:rsid w:val="6B657BB5"/>
    <w:rsid w:val="6BF2B490"/>
    <w:rsid w:val="6BF4E8F7"/>
    <w:rsid w:val="6C4F83AB"/>
    <w:rsid w:val="6C571822"/>
    <w:rsid w:val="6C62478C"/>
    <w:rsid w:val="6C806A64"/>
    <w:rsid w:val="6CA6D38B"/>
    <w:rsid w:val="6D9EF286"/>
    <w:rsid w:val="6DCC7528"/>
    <w:rsid w:val="6DCF90CE"/>
    <w:rsid w:val="6E118DAF"/>
    <w:rsid w:val="6E7F6FE6"/>
    <w:rsid w:val="6EE3FE51"/>
    <w:rsid w:val="6F1EE659"/>
    <w:rsid w:val="6F2A525B"/>
    <w:rsid w:val="6F5F47FC"/>
    <w:rsid w:val="6F7679D4"/>
    <w:rsid w:val="6F875B6A"/>
    <w:rsid w:val="6FB37E30"/>
    <w:rsid w:val="6FCEA571"/>
    <w:rsid w:val="6FF5E0D6"/>
    <w:rsid w:val="6FFDBE4F"/>
    <w:rsid w:val="701BC6AC"/>
    <w:rsid w:val="708306F3"/>
    <w:rsid w:val="70A8587A"/>
    <w:rsid w:val="70AB73DC"/>
    <w:rsid w:val="70C28886"/>
    <w:rsid w:val="70F2C406"/>
    <w:rsid w:val="71404FA3"/>
    <w:rsid w:val="7158C821"/>
    <w:rsid w:val="715D2561"/>
    <w:rsid w:val="71825E8A"/>
    <w:rsid w:val="71C84C7A"/>
    <w:rsid w:val="71DB62E9"/>
    <w:rsid w:val="71DE7D97"/>
    <w:rsid w:val="71E12CD5"/>
    <w:rsid w:val="7265233C"/>
    <w:rsid w:val="72D134FA"/>
    <w:rsid w:val="730AEA74"/>
    <w:rsid w:val="731E4F84"/>
    <w:rsid w:val="73332EB1"/>
    <w:rsid w:val="73937F4E"/>
    <w:rsid w:val="74267603"/>
    <w:rsid w:val="7450D45C"/>
    <w:rsid w:val="745A0B4A"/>
    <w:rsid w:val="74741074"/>
    <w:rsid w:val="74A8E9BB"/>
    <w:rsid w:val="74D3513B"/>
    <w:rsid w:val="74FB8EB2"/>
    <w:rsid w:val="75448AF9"/>
    <w:rsid w:val="75518A0E"/>
    <w:rsid w:val="75623A3B"/>
    <w:rsid w:val="75BFAE42"/>
    <w:rsid w:val="75C141D9"/>
    <w:rsid w:val="75D7CAAB"/>
    <w:rsid w:val="760CBAEB"/>
    <w:rsid w:val="7610F224"/>
    <w:rsid w:val="76245B00"/>
    <w:rsid w:val="76975D1C"/>
    <w:rsid w:val="76D3CFA1"/>
    <w:rsid w:val="76DECF65"/>
    <w:rsid w:val="76F37B25"/>
    <w:rsid w:val="76FE0A9C"/>
    <w:rsid w:val="771389B5"/>
    <w:rsid w:val="7765A2C6"/>
    <w:rsid w:val="779F0B2A"/>
    <w:rsid w:val="77BB447F"/>
    <w:rsid w:val="77C60CAD"/>
    <w:rsid w:val="77DAA28A"/>
    <w:rsid w:val="78124FF0"/>
    <w:rsid w:val="781C97C8"/>
    <w:rsid w:val="781E8035"/>
    <w:rsid w:val="782A3DF5"/>
    <w:rsid w:val="7831B4E4"/>
    <w:rsid w:val="78332F74"/>
    <w:rsid w:val="783B5360"/>
    <w:rsid w:val="7850828F"/>
    <w:rsid w:val="7851B1A9"/>
    <w:rsid w:val="78824732"/>
    <w:rsid w:val="7883A8ED"/>
    <w:rsid w:val="7887E13C"/>
    <w:rsid w:val="789F7EF9"/>
    <w:rsid w:val="78B35625"/>
    <w:rsid w:val="78C298BE"/>
    <w:rsid w:val="78D9D707"/>
    <w:rsid w:val="78E4874F"/>
    <w:rsid w:val="79E9E930"/>
    <w:rsid w:val="7A12C7D4"/>
    <w:rsid w:val="7A1E1793"/>
    <w:rsid w:val="7A2CA545"/>
    <w:rsid w:val="7A5E691F"/>
    <w:rsid w:val="7A9E4622"/>
    <w:rsid w:val="7AAD8DC1"/>
    <w:rsid w:val="7B2D1EAB"/>
    <w:rsid w:val="7B439204"/>
    <w:rsid w:val="7B7164DD"/>
    <w:rsid w:val="7B86E34E"/>
    <w:rsid w:val="7B8A35A2"/>
    <w:rsid w:val="7BB9E7F4"/>
    <w:rsid w:val="7BCC40B9"/>
    <w:rsid w:val="7BDDC001"/>
    <w:rsid w:val="7C3CCED2"/>
    <w:rsid w:val="7C74B6AD"/>
    <w:rsid w:val="7D146932"/>
    <w:rsid w:val="7D1900BC"/>
    <w:rsid w:val="7D19E3E8"/>
    <w:rsid w:val="7D758E27"/>
    <w:rsid w:val="7DCAE387"/>
    <w:rsid w:val="7DDE2F0D"/>
    <w:rsid w:val="7E0894CF"/>
    <w:rsid w:val="7E150CBF"/>
    <w:rsid w:val="7E1F6163"/>
    <w:rsid w:val="7E224561"/>
    <w:rsid w:val="7E2EEAD4"/>
    <w:rsid w:val="7E9A4F3E"/>
    <w:rsid w:val="7EE0F9BE"/>
    <w:rsid w:val="7F07F4EA"/>
    <w:rsid w:val="7F1DDF5C"/>
    <w:rsid w:val="7F28582F"/>
    <w:rsid w:val="7F70DB00"/>
    <w:rsid w:val="7FC5CB6C"/>
    <w:rsid w:val="7FD0F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E404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"/>
    <w:qFormat/>
    <w:rsid w:val="00682586"/>
    <w:rPr>
      <w:rFonts w:ascii="Open Sans" w:hAnsi="Open Sans"/>
      <w:sz w:val="18"/>
    </w:rPr>
  </w:style>
  <w:style w:type="paragraph" w:styleId="Heading1">
    <w:name w:val="heading 1"/>
    <w:basedOn w:val="Normal"/>
    <w:next w:val="Normal"/>
    <w:link w:val="Heading1Char"/>
    <w:autoRedefine/>
    <w:qFormat/>
    <w:rsid w:val="00F5642D"/>
    <w:pPr>
      <w:numPr>
        <w:numId w:val="1"/>
      </w:numPr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5642D"/>
    <w:pPr>
      <w:numPr>
        <w:ilvl w:val="1"/>
        <w:numId w:val="1"/>
      </w:numPr>
      <w:spacing w:line="225" w:lineRule="atLeast"/>
      <w:outlineLvl w:val="1"/>
    </w:pPr>
    <w:rPr>
      <w:rFonts w:ascii="Arial" w:hAnsi="Arial" w:cs="Times New Roman"/>
      <w:b/>
      <w:bCs/>
      <w:sz w:val="28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E727B2"/>
    <w:pPr>
      <w:numPr>
        <w:ilvl w:val="2"/>
        <w:numId w:val="1"/>
      </w:numPr>
      <w:spacing w:after="75" w:line="195" w:lineRule="atLeast"/>
      <w:outlineLvl w:val="2"/>
    </w:pPr>
    <w:rPr>
      <w:rFonts w:ascii="Arial" w:hAnsi="Arial" w:cs="Times New Roman"/>
      <w:b/>
      <w:bCs/>
      <w:sz w:val="24"/>
      <w:szCs w:val="15"/>
    </w:rPr>
  </w:style>
  <w:style w:type="paragraph" w:styleId="Heading4">
    <w:name w:val="heading 4"/>
    <w:basedOn w:val="Normal"/>
    <w:next w:val="Normal"/>
    <w:link w:val="Heading4Char"/>
    <w:unhideWhenUsed/>
    <w:qFormat/>
    <w:rsid w:val="00E4438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E4438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paragraph" w:styleId="Heading6">
    <w:name w:val="heading 6"/>
    <w:basedOn w:val="Heading5"/>
    <w:next w:val="Airbusbody"/>
    <w:link w:val="Heading6Char"/>
    <w:qFormat/>
    <w:rsid w:val="00E572B8"/>
    <w:pPr>
      <w:keepLines w:val="0"/>
      <w:numPr>
        <w:ilvl w:val="5"/>
      </w:numPr>
      <w:tabs>
        <w:tab w:val="num" w:pos="1800"/>
      </w:tabs>
      <w:spacing w:before="180" w:after="60"/>
      <w:ind w:right="-2323"/>
      <w:outlineLvl w:val="5"/>
    </w:pPr>
    <w:rPr>
      <w:rFonts w:ascii="Arial" w:eastAsia="Times New Roman" w:hAnsi="Arial" w:cs="Arial"/>
      <w:b/>
      <w:i/>
      <w:iCs/>
      <w:color w:val="auto"/>
      <w:kern w:val="28"/>
      <w:sz w:val="24"/>
      <w:szCs w:val="20"/>
      <w:lang w:eastAsia="en-GB"/>
    </w:rPr>
  </w:style>
  <w:style w:type="paragraph" w:styleId="Heading7">
    <w:name w:val="heading 7"/>
    <w:basedOn w:val="Normal"/>
    <w:next w:val="Normal"/>
    <w:link w:val="Heading7Char"/>
    <w:unhideWhenUsed/>
    <w:qFormat/>
    <w:rsid w:val="00E572B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9003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E4438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E572B8"/>
    <w:pPr>
      <w:keepNext/>
      <w:numPr>
        <w:ilvl w:val="8"/>
        <w:numId w:val="1"/>
      </w:numPr>
      <w:tabs>
        <w:tab w:val="num" w:pos="2160"/>
      </w:tabs>
      <w:outlineLvl w:val="8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Head">
    <w:name w:val="Box Head"/>
    <w:autoRedefine/>
    <w:rsid w:val="00E4438A"/>
    <w:pPr>
      <w:spacing w:after="90"/>
    </w:pPr>
    <w:rPr>
      <w:rFonts w:ascii="Encode Sans Normal Black" w:hAnsi="Encode Sans Normal Black" w:cs="Times New Roman"/>
      <w:b/>
      <w:bCs/>
      <w:color w:val="E8D3A2" w:themeColor="accent2"/>
      <w:sz w:val="18"/>
      <w:szCs w:val="15"/>
    </w:rPr>
  </w:style>
  <w:style w:type="paragraph" w:styleId="BodyText">
    <w:name w:val="Body Text"/>
    <w:basedOn w:val="Normal"/>
    <w:link w:val="BodyTextChar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styleId="Header">
    <w:name w:val="header"/>
    <w:basedOn w:val="Normal"/>
    <w:link w:val="HeaderChar"/>
    <w:unhideWhenUsed/>
    <w:rsid w:val="00966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277"/>
    <w:rPr>
      <w:rFonts w:ascii="Open Sans" w:hAnsi="Open Sans"/>
      <w:sz w:val="18"/>
    </w:rPr>
  </w:style>
  <w:style w:type="paragraph" w:customStyle="1" w:styleId="DepartmentName">
    <w:name w:val="Department Name"/>
    <w:autoRedefine/>
    <w:rsid w:val="00337F24"/>
    <w:rPr>
      <w:rFonts w:ascii="Matrix II OT Book" w:hAnsi="Matrix II OT Book"/>
      <w:color w:val="FFFFFF" w:themeColor="background2"/>
      <w:sz w:val="36"/>
      <w:szCs w:val="36"/>
    </w:rPr>
  </w:style>
  <w:style w:type="paragraph" w:styleId="Footer">
    <w:name w:val="footer"/>
    <w:basedOn w:val="Normal"/>
    <w:link w:val="FooterChar"/>
    <w:unhideWhenUsed/>
    <w:rsid w:val="00966277"/>
    <w:pPr>
      <w:tabs>
        <w:tab w:val="center" w:pos="4680"/>
        <w:tab w:val="right" w:pos="9360"/>
      </w:tabs>
    </w:pPr>
  </w:style>
  <w:style w:type="paragraph" w:customStyle="1" w:styleId="Item">
    <w:name w:val="Item"/>
    <w:autoRedefine/>
    <w:qFormat/>
    <w:rsid w:val="00CF3490"/>
    <w:pPr>
      <w:outlineLvl w:val="0"/>
    </w:pPr>
    <w:rPr>
      <w:rFonts w:ascii="Encode Sans Normal Black" w:hAnsi="Encode Sans Normal Black" w:cs="Times New Roman"/>
      <w:b/>
      <w:bCs/>
      <w:color w:val="431782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F5642D"/>
    <w:rPr>
      <w:rFonts w:ascii="Arial" w:hAnsi="Arial"/>
      <w:b/>
      <w:sz w:val="32"/>
    </w:rPr>
  </w:style>
  <w:style w:type="character" w:customStyle="1" w:styleId="FooterChar">
    <w:name w:val="Footer Char"/>
    <w:basedOn w:val="DefaultParagraphFont"/>
    <w:link w:val="Footer"/>
    <w:uiPriority w:val="99"/>
    <w:rsid w:val="00966277"/>
    <w:rPr>
      <w:rFonts w:ascii="Open Sans" w:hAnsi="Open Sans"/>
      <w:sz w:val="18"/>
    </w:rPr>
  </w:style>
  <w:style w:type="character" w:customStyle="1" w:styleId="Heading2Char">
    <w:name w:val="Heading 2 Char"/>
    <w:basedOn w:val="DefaultParagraphFont"/>
    <w:link w:val="Heading2"/>
    <w:rsid w:val="00F5642D"/>
    <w:rPr>
      <w:rFonts w:ascii="Arial" w:hAnsi="Arial" w:cs="Times New Roman"/>
      <w:b/>
      <w:bCs/>
      <w:sz w:val="28"/>
      <w:szCs w:val="30"/>
    </w:rPr>
  </w:style>
  <w:style w:type="paragraph" w:customStyle="1" w:styleId="PageTitle">
    <w:name w:val="Page Title"/>
    <w:autoRedefine/>
    <w:qFormat/>
    <w:rsid w:val="006B578E"/>
    <w:rPr>
      <w:rFonts w:ascii="Arial" w:hAnsi="Arial" w:cs="Arial"/>
      <w:bCs/>
      <w:color w:val="FFFFFF" w:themeColor="background2"/>
      <w:sz w:val="70"/>
      <w:szCs w:val="70"/>
      <w:lang w:val="en-IN"/>
    </w:rPr>
  </w:style>
  <w:style w:type="paragraph" w:customStyle="1" w:styleId="p1">
    <w:name w:val="p1"/>
    <w:basedOn w:val="Normal"/>
    <w:rsid w:val="00A81B8B"/>
    <w:pPr>
      <w:spacing w:after="135" w:line="195" w:lineRule="atLeast"/>
    </w:pPr>
    <w:rPr>
      <w:rFonts w:cs="Times New Roman"/>
      <w:sz w:val="14"/>
      <w:szCs w:val="14"/>
    </w:rPr>
  </w:style>
  <w:style w:type="paragraph" w:customStyle="1" w:styleId="PridePointNumber">
    <w:name w:val="Pride Point Number"/>
    <w:autoRedefine/>
    <w:rsid w:val="00A81B8B"/>
    <w:pPr>
      <w:spacing w:line="390" w:lineRule="atLeast"/>
      <w:jc w:val="center"/>
    </w:pPr>
    <w:rPr>
      <w:rFonts w:ascii="Encode Sans Normal Black" w:hAnsi="Encode Sans Normal Black" w:cs="Times New Roman"/>
      <w:bCs/>
      <w:color w:val="E8D3A2" w:themeColor="accent2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E727B2"/>
    <w:rPr>
      <w:rFonts w:ascii="Arial" w:hAnsi="Arial" w:cs="Times New Roman"/>
      <w:b/>
      <w:bCs/>
      <w:szCs w:val="15"/>
    </w:rPr>
  </w:style>
  <w:style w:type="paragraph" w:customStyle="1" w:styleId="BoxBody">
    <w:name w:val="Box Body"/>
    <w:basedOn w:val="Normal"/>
    <w:autoRedefine/>
    <w:rsid w:val="00E4438A"/>
    <w:pPr>
      <w:spacing w:after="90" w:line="180" w:lineRule="atLeast"/>
    </w:pPr>
    <w:rPr>
      <w:rFonts w:cs="Times New Roman"/>
      <w:color w:val="FFFFFF"/>
      <w:sz w:val="22"/>
      <w:szCs w:val="16"/>
    </w:rPr>
  </w:style>
  <w:style w:type="character" w:customStyle="1" w:styleId="boldwhite">
    <w:name w:val="bold white"/>
    <w:basedOn w:val="DefaultParagraphFont"/>
    <w:uiPriority w:val="1"/>
    <w:rsid w:val="00645CCF"/>
    <w:rPr>
      <w:rFonts w:cs="Times New Roman"/>
      <w:b/>
      <w:bCs/>
      <w:color w:val="FFFFFF"/>
      <w:sz w:val="16"/>
      <w:szCs w:val="16"/>
    </w:rPr>
  </w:style>
  <w:style w:type="character" w:customStyle="1" w:styleId="boldgold">
    <w:name w:val="bold gold"/>
    <w:basedOn w:val="DefaultParagraphFont"/>
    <w:uiPriority w:val="1"/>
    <w:rsid w:val="00645CCF"/>
    <w:rPr>
      <w:rFonts w:cs="Times New Roman"/>
      <w:b/>
      <w:bCs/>
      <w:color w:val="EDDBB1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E4438A"/>
    <w:rPr>
      <w:rFonts w:asciiTheme="majorHAnsi" w:eastAsiaTheme="majorEastAsia" w:hAnsiTheme="majorHAnsi" w:cstheme="majorBidi"/>
      <w:i/>
      <w:iCs/>
    </w:rPr>
  </w:style>
  <w:style w:type="paragraph" w:customStyle="1" w:styleId="SubheadIntro">
    <w:name w:val="Subhead/Intro"/>
    <w:autoRedefine/>
    <w:rsid w:val="008468E2"/>
    <w:rPr>
      <w:rFonts w:ascii="Uni Sans Book" w:hAnsi="Uni Sans Book"/>
      <w:color w:val="33006F"/>
    </w:rPr>
  </w:style>
  <w:style w:type="paragraph" w:customStyle="1" w:styleId="p2">
    <w:name w:val="p2"/>
    <w:basedOn w:val="Normal"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4"/>
      <w:szCs w:val="14"/>
    </w:rPr>
  </w:style>
  <w:style w:type="character" w:customStyle="1" w:styleId="BodyTextChar">
    <w:name w:val="Body Text Char"/>
    <w:basedOn w:val="DefaultParagraphFont"/>
    <w:link w:val="BodyText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customStyle="1" w:styleId="PridePointBody">
    <w:name w:val="Pride Point Body"/>
    <w:autoRedefine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8"/>
      <w:szCs w:val="18"/>
    </w:rPr>
  </w:style>
  <w:style w:type="character" w:customStyle="1" w:styleId="s1">
    <w:name w:val="s1"/>
    <w:basedOn w:val="DefaultParagraphFont"/>
    <w:rsid w:val="00EF13BA"/>
  </w:style>
  <w:style w:type="paragraph" w:customStyle="1" w:styleId="p3">
    <w:name w:val="p3"/>
    <w:basedOn w:val="Normal"/>
    <w:rsid w:val="00436FD0"/>
    <w:rPr>
      <w:rFonts w:cs="Times New Roman"/>
      <w:szCs w:val="18"/>
    </w:rPr>
  </w:style>
  <w:style w:type="paragraph" w:customStyle="1" w:styleId="margtext">
    <w:name w:val="margtext"/>
    <w:rsid w:val="00E4438A"/>
    <w:pPr>
      <w:spacing w:after="288"/>
      <w:jc w:val="both"/>
    </w:pPr>
    <w:rPr>
      <w:rFonts w:ascii="Arial MT" w:eastAsia="Times New Roman" w:hAnsi="Arial MT" w:cs="Times New Roman"/>
      <w:color w:val="000000"/>
      <w:sz w:val="20"/>
      <w:szCs w:val="20"/>
      <w:lang w:val="en-GB" w:eastAsia="en-GB"/>
    </w:rPr>
  </w:style>
  <w:style w:type="paragraph" w:customStyle="1" w:styleId="TOC">
    <w:name w:val="TOC"/>
    <w:autoRedefine/>
    <w:qFormat/>
    <w:rsid w:val="00F57BE5"/>
    <w:rPr>
      <w:rFonts w:ascii="Open Sans" w:hAnsi="Open Sans" w:cs="Times New Roman"/>
      <w:b/>
      <w:bCs/>
      <w:color w:val="421681"/>
      <w:szCs w:val="18"/>
    </w:rPr>
  </w:style>
  <w:style w:type="character" w:customStyle="1" w:styleId="s2">
    <w:name w:val="s2"/>
    <w:basedOn w:val="DefaultParagraphFont"/>
    <w:rsid w:val="00FF224A"/>
    <w:rPr>
      <w:color w:val="EDDBB1"/>
    </w:rPr>
  </w:style>
  <w:style w:type="paragraph" w:customStyle="1" w:styleId="SectionTitle">
    <w:name w:val="Section Title"/>
    <w:rsid w:val="00FF224A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F224A"/>
  </w:style>
  <w:style w:type="paragraph" w:customStyle="1" w:styleId="Section">
    <w:name w:val="Section"/>
    <w:qFormat/>
    <w:rsid w:val="00312B36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paragraph" w:customStyle="1" w:styleId="xl27">
    <w:name w:val="xl27"/>
    <w:basedOn w:val="Normal"/>
    <w:rsid w:val="000D37CA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4"/>
    </w:rPr>
  </w:style>
  <w:style w:type="character" w:customStyle="1" w:styleId="Heading5Char">
    <w:name w:val="Heading 5 Char"/>
    <w:basedOn w:val="DefaultParagraphFont"/>
    <w:link w:val="Heading5"/>
    <w:rsid w:val="00E4438A"/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character" w:customStyle="1" w:styleId="Heading8Char">
    <w:name w:val="Heading 8 Char"/>
    <w:basedOn w:val="DefaultParagraphFont"/>
    <w:link w:val="Heading8"/>
    <w:rsid w:val="00E4438A"/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table" w:styleId="TableGrid">
    <w:name w:val="Table Grid"/>
    <w:basedOn w:val="TableNormal"/>
    <w:rsid w:val="000D3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E572B8"/>
    <w:rPr>
      <w:rFonts w:asciiTheme="majorHAnsi" w:eastAsiaTheme="majorEastAsia" w:hAnsiTheme="majorHAnsi" w:cstheme="majorBidi"/>
      <w:i/>
      <w:iCs/>
      <w:color w:val="190037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rsid w:val="00E572B8"/>
    <w:rPr>
      <w:rFonts w:ascii="Arial" w:eastAsia="Times New Roman" w:hAnsi="Arial" w:cs="Arial"/>
      <w:b/>
      <w:i/>
      <w:iCs/>
      <w:kern w:val="28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E572B8"/>
    <w:rPr>
      <w:rFonts w:ascii="Arial" w:eastAsia="Times New Roman" w:hAnsi="Arial" w:cs="Times New Roman"/>
      <w:b/>
      <w:szCs w:val="20"/>
      <w:lang w:val="en-GB" w:eastAsia="en-GB"/>
    </w:rPr>
  </w:style>
  <w:style w:type="paragraph" w:customStyle="1" w:styleId="Airbusbody">
    <w:name w:val="Airbus_body"/>
    <w:basedOn w:val="Normal"/>
    <w:rsid w:val="00E572B8"/>
    <w:pPr>
      <w:ind w:left="851"/>
      <w:jc w:val="both"/>
    </w:pPr>
    <w:rPr>
      <w:rFonts w:ascii="Arial" w:eastAsia="Times New Roman" w:hAnsi="Arial" w:cs="Times New Roman"/>
      <w:sz w:val="24"/>
      <w:szCs w:val="20"/>
      <w:lang w:val="en-GB" w:eastAsia="en-GB"/>
    </w:rPr>
  </w:style>
  <w:style w:type="character" w:customStyle="1" w:styleId="AirbusbodyChar">
    <w:name w:val="Airbus_body Char"/>
    <w:basedOn w:val="DefaultParagraphFont"/>
    <w:rsid w:val="00E572B8"/>
    <w:rPr>
      <w:rFonts w:ascii="Arial" w:hAnsi="Arial"/>
      <w:sz w:val="24"/>
      <w:lang w:val="en-GB" w:eastAsia="en-GB" w:bidi="ar-SA"/>
    </w:rPr>
  </w:style>
  <w:style w:type="paragraph" w:styleId="TOC1">
    <w:name w:val="toc 1"/>
    <w:basedOn w:val="Normal"/>
    <w:next w:val="Normal"/>
    <w:autoRedefine/>
    <w:uiPriority w:val="39"/>
    <w:rsid w:val="00E572B8"/>
    <w:pPr>
      <w:tabs>
        <w:tab w:val="left" w:pos="851"/>
        <w:tab w:val="left" w:pos="1247"/>
        <w:tab w:val="center" w:leader="dot" w:pos="9356"/>
      </w:tabs>
      <w:spacing w:before="120" w:after="60"/>
      <w:ind w:left="851" w:right="55"/>
    </w:pPr>
    <w:rPr>
      <w:rFonts w:ascii="Arial" w:eastAsia="Times New Roman" w:hAnsi="Arial" w:cs="Arial"/>
      <w:bCs/>
      <w:noProof/>
      <w:sz w:val="24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572B8"/>
    <w:pPr>
      <w:tabs>
        <w:tab w:val="left" w:pos="851"/>
        <w:tab w:val="left" w:pos="1985"/>
        <w:tab w:val="center" w:leader="dot" w:pos="9356"/>
      </w:tabs>
      <w:spacing w:before="60"/>
      <w:ind w:left="1247" w:right="57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TOC3">
    <w:name w:val="toc 3"/>
    <w:basedOn w:val="Normal"/>
    <w:next w:val="Normal"/>
    <w:autoRedefine/>
    <w:uiPriority w:val="39"/>
    <w:rsid w:val="00E572B8"/>
    <w:pPr>
      <w:tabs>
        <w:tab w:val="left" w:pos="2381"/>
        <w:tab w:val="center" w:leader="dot" w:pos="9356"/>
      </w:tabs>
      <w:ind w:left="1418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Caption">
    <w:name w:val="caption"/>
    <w:basedOn w:val="Normal"/>
    <w:next w:val="Airbusbody"/>
    <w:qFormat/>
    <w:rsid w:val="0031701D"/>
    <w:pPr>
      <w:spacing w:before="120" w:after="120"/>
      <w:jc w:val="center"/>
    </w:pPr>
    <w:rPr>
      <w:rFonts w:ascii="Arial" w:eastAsia="Times New Roman" w:hAnsi="Arial" w:cs="Times New Roman"/>
      <w:sz w:val="22"/>
      <w:lang w:val="en-GB" w:eastAsia="en-GB"/>
    </w:rPr>
  </w:style>
  <w:style w:type="character" w:customStyle="1" w:styleId="CaptionChar">
    <w:name w:val="Caption Char"/>
    <w:basedOn w:val="DefaultParagraphFont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Tables">
    <w:name w:val="Tables"/>
    <w:basedOn w:val="Normal"/>
    <w:rsid w:val="00E572B8"/>
    <w:pPr>
      <w:jc w:val="center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Body1">
    <w:name w:val="Body1"/>
    <w:basedOn w:val="Normal"/>
    <w:rsid w:val="00E572B8"/>
    <w:pPr>
      <w:ind w:left="1530"/>
      <w:jc w:val="both"/>
    </w:pPr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rsid w:val="00E572B8"/>
    <w:pPr>
      <w:jc w:val="both"/>
    </w:pPr>
    <w:rPr>
      <w:rFonts w:ascii="Arial" w:eastAsia="Times New Roman" w:hAnsi="Arial" w:cs="Times New Roman"/>
      <w:sz w:val="16"/>
      <w:szCs w:val="20"/>
      <w:lang w:val="en-GB"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E572B8"/>
    <w:rPr>
      <w:rFonts w:ascii="Arial" w:eastAsia="Times New Roman" w:hAnsi="Arial" w:cs="Times New Roman"/>
      <w:sz w:val="16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E572B8"/>
    <w:pPr>
      <w:ind w:left="1080"/>
    </w:pPr>
    <w:rPr>
      <w:rFonts w:ascii="Arial" w:eastAsia="Times New Roman" w:hAnsi="Arial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572B8"/>
    <w:rPr>
      <w:rFonts w:ascii="Arial" w:eastAsia="Times New Roman" w:hAnsi="Arial" w:cs="Times New Roman"/>
    </w:rPr>
  </w:style>
  <w:style w:type="paragraph" w:styleId="TOAHeading">
    <w:name w:val="toa heading"/>
    <w:basedOn w:val="Normal"/>
    <w:next w:val="Normal"/>
    <w:semiHidden/>
    <w:rsid w:val="00E572B8"/>
    <w:pPr>
      <w:spacing w:before="120"/>
    </w:pPr>
    <w:rPr>
      <w:rFonts w:ascii="Arial" w:eastAsia="Times New Roman" w:hAnsi="Arial" w:cs="Arial"/>
      <w:b/>
      <w:bCs/>
      <w:sz w:val="24"/>
      <w:lang w:val="en-GB" w:eastAsia="en-GB"/>
    </w:rPr>
  </w:style>
  <w:style w:type="paragraph" w:styleId="BodyTextIndent">
    <w:name w:val="Body Text Indent"/>
    <w:basedOn w:val="Normal"/>
    <w:link w:val="BodyTextIndentChar"/>
    <w:semiHidden/>
    <w:rsid w:val="00E572B8"/>
    <w:pPr>
      <w:ind w:left="720"/>
      <w:jc w:val="both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E572B8"/>
    <w:rPr>
      <w:rFonts w:ascii="Arial" w:eastAsia="Times New Roman" w:hAnsi="Arial" w:cs="Arial"/>
      <w:szCs w:val="20"/>
      <w:lang w:val="en-GB" w:eastAsia="en-GB"/>
    </w:rPr>
  </w:style>
  <w:style w:type="paragraph" w:customStyle="1" w:styleId="font0">
    <w:name w:val="font0"/>
    <w:basedOn w:val="Normal"/>
    <w:rsid w:val="00E572B8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E572B8"/>
    <w:pPr>
      <w:tabs>
        <w:tab w:val="left" w:pos="2835"/>
        <w:tab w:val="center" w:leader="dot" w:pos="9356"/>
      </w:tabs>
      <w:ind w:left="1701"/>
    </w:pPr>
    <w:rPr>
      <w:rFonts w:ascii="Arial" w:eastAsia="Times New Roman" w:hAnsi="Arial" w:cs="Times New Roman"/>
      <w:i/>
      <w:noProof/>
      <w:sz w:val="20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572B8"/>
    <w:pPr>
      <w:ind w:left="960"/>
    </w:pPr>
    <w:rPr>
      <w:rFonts w:ascii="Arial" w:eastAsia="Times New Roman" w:hAnsi="Arial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E572B8"/>
    <w:pPr>
      <w:ind w:left="1200"/>
    </w:pPr>
    <w:rPr>
      <w:rFonts w:ascii="Arial" w:eastAsia="Times New Roman" w:hAnsi="Arial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E572B8"/>
    <w:pPr>
      <w:ind w:left="1440"/>
    </w:pPr>
    <w:rPr>
      <w:rFonts w:ascii="Arial" w:eastAsia="Times New Roman" w:hAnsi="Arial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E572B8"/>
    <w:pPr>
      <w:ind w:left="1680"/>
    </w:pPr>
    <w:rPr>
      <w:rFonts w:ascii="Arial" w:eastAsia="Times New Roman" w:hAnsi="Arial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E572B8"/>
    <w:pPr>
      <w:ind w:left="1920"/>
    </w:pPr>
    <w:rPr>
      <w:rFonts w:ascii="Arial" w:eastAsia="Times New Roman" w:hAnsi="Arial" w:cs="Times New Roman"/>
      <w:sz w:val="24"/>
    </w:rPr>
  </w:style>
  <w:style w:type="character" w:styleId="Hyperlink">
    <w:name w:val="Hyperlink"/>
    <w:basedOn w:val="DefaultParagraphFont"/>
    <w:uiPriority w:val="99"/>
    <w:rsid w:val="00E572B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572B8"/>
    <w:rPr>
      <w:color w:val="800080"/>
      <w:u w:val="single"/>
    </w:rPr>
  </w:style>
  <w:style w:type="paragraph" w:styleId="BodyText3">
    <w:name w:val="Body Text 3"/>
    <w:basedOn w:val="Normal"/>
    <w:link w:val="BodyText3Char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character" w:customStyle="1" w:styleId="BodyText3Char">
    <w:name w:val="Body Text 3 Char"/>
    <w:basedOn w:val="DefaultParagraphFont"/>
    <w:link w:val="BodyText3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paragraph" w:styleId="BodyTextIndent3">
    <w:name w:val="Body Text Indent 3"/>
    <w:aliases w:val="Airbus Bullet"/>
    <w:basedOn w:val="Normal"/>
    <w:link w:val="BodyTextIndent3Char"/>
    <w:semiHidden/>
    <w:rsid w:val="00E572B8"/>
    <w:pPr>
      <w:ind w:left="1134" w:hanging="1134"/>
      <w:jc w:val="both"/>
    </w:pPr>
    <w:rPr>
      <w:rFonts w:ascii="Arial" w:eastAsia="Times New Roman" w:hAnsi="Arial" w:cs="Arial"/>
      <w:sz w:val="24"/>
    </w:rPr>
  </w:style>
  <w:style w:type="character" w:customStyle="1" w:styleId="BodyTextIndent3Char">
    <w:name w:val="Body Text Indent 3 Char"/>
    <w:aliases w:val="Airbus Bullet Char"/>
    <w:basedOn w:val="DefaultParagraphFont"/>
    <w:link w:val="BodyTextIndent3"/>
    <w:semiHidden/>
    <w:rsid w:val="00E572B8"/>
    <w:rPr>
      <w:rFonts w:ascii="Arial" w:eastAsia="Times New Roman" w:hAnsi="Arial" w:cs="Arial"/>
    </w:rPr>
  </w:style>
  <w:style w:type="paragraph" w:styleId="TableofFigures">
    <w:name w:val="table of figures"/>
    <w:basedOn w:val="Normal"/>
    <w:next w:val="Normal"/>
    <w:uiPriority w:val="99"/>
    <w:rsid w:val="00E572B8"/>
    <w:rPr>
      <w:rFonts w:ascii="Arial" w:eastAsia="Times New Roman" w:hAnsi="Arial" w:cs="Times New Roman"/>
      <w:sz w:val="24"/>
    </w:rPr>
  </w:style>
  <w:style w:type="paragraph" w:customStyle="1" w:styleId="StyleCaption10pt">
    <w:name w:val="Style Caption + 10 pt"/>
    <w:basedOn w:val="Caption"/>
    <w:rsid w:val="00E572B8"/>
  </w:style>
  <w:style w:type="character" w:customStyle="1" w:styleId="StyleCaption10ptChar">
    <w:name w:val="Style Caption + 10 pt Char"/>
    <w:basedOn w:val="CaptionChar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StyleCaptionLeft">
    <w:name w:val="Style Caption + Left"/>
    <w:basedOn w:val="Caption"/>
    <w:autoRedefine/>
    <w:rsid w:val="00E572B8"/>
  </w:style>
  <w:style w:type="paragraph" w:customStyle="1" w:styleId="Paragraph">
    <w:name w:val="Paragraph"/>
    <w:rsid w:val="00E572B8"/>
    <w:pPr>
      <w:widowControl w:val="0"/>
      <w:autoSpaceDE w:val="0"/>
      <w:autoSpaceDN w:val="0"/>
      <w:adjustRightInd w:val="0"/>
      <w:ind w:firstLine="420"/>
    </w:pPr>
    <w:rPr>
      <w:rFonts w:ascii="Arial" w:eastAsia="Times New Roman" w:hAnsi="Arial" w:cs="Arial"/>
      <w:sz w:val="20"/>
      <w:szCs w:val="20"/>
      <w:lang w:val="en-AU" w:eastAsia="en-AU"/>
    </w:rPr>
  </w:style>
  <w:style w:type="character" w:customStyle="1" w:styleId="StyleBoldUnderline">
    <w:name w:val="Style Bold Underline"/>
    <w:basedOn w:val="DefaultParagraphFont"/>
    <w:rsid w:val="00E572B8"/>
    <w:rPr>
      <w:rFonts w:ascii="Arial" w:hAnsi="Arial"/>
      <w:b/>
      <w:bCs/>
      <w:u w:val="single"/>
    </w:rPr>
  </w:style>
  <w:style w:type="character" w:customStyle="1" w:styleId="StyleArial10pt">
    <w:name w:val="Style Arial 10 pt"/>
    <w:basedOn w:val="DefaultParagraphFont"/>
    <w:rsid w:val="00E572B8"/>
    <w:rPr>
      <w:rFonts w:ascii="Arial" w:hAnsi="Arial"/>
      <w:sz w:val="20"/>
    </w:rPr>
  </w:style>
  <w:style w:type="character" w:styleId="Strong">
    <w:name w:val="Strong"/>
    <w:basedOn w:val="DefaultParagraphFont"/>
    <w:qFormat/>
    <w:rsid w:val="00E572B8"/>
    <w:rPr>
      <w:b/>
    </w:rPr>
  </w:style>
  <w:style w:type="paragraph" w:customStyle="1" w:styleId="NormalAB">
    <w:name w:val="Normal_AB"/>
    <w:basedOn w:val="Normal"/>
    <w:rsid w:val="00E572B8"/>
    <w:pPr>
      <w:spacing w:before="20" w:after="20"/>
      <w:ind w:left="1276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Templateno">
    <w:name w:val="Template_no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572B8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572B8"/>
    <w:rPr>
      <w:rFonts w:ascii="Tahoma" w:eastAsia="Times New Roman" w:hAnsi="Tahoma" w:cs="Tahoma"/>
      <w:sz w:val="16"/>
      <w:szCs w:val="16"/>
    </w:rPr>
  </w:style>
  <w:style w:type="paragraph" w:customStyle="1" w:styleId="StyleCaption">
    <w:name w:val="Style Caption"/>
    <w:basedOn w:val="Caption"/>
    <w:rsid w:val="00E572B8"/>
  </w:style>
  <w:style w:type="paragraph" w:styleId="DocumentMap">
    <w:name w:val="Document Map"/>
    <w:basedOn w:val="Normal"/>
    <w:link w:val="DocumentMapChar"/>
    <w:semiHidden/>
    <w:rsid w:val="00E572B8"/>
    <w:pPr>
      <w:shd w:val="clear" w:color="auto" w:fill="000080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572B8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Titlesht2">
    <w:name w:val="Title_sht_2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1">
    <w:name w:val="Title_sht_1"/>
    <w:basedOn w:val="Normal"/>
    <w:rsid w:val="00E572B8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Titlesht4">
    <w:name w:val="Title_sht_4"/>
    <w:basedOn w:val="Normal"/>
    <w:rsid w:val="00E572B8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TitleshtSubject">
    <w:name w:val="Title_sht_Subject"/>
    <w:basedOn w:val="Header"/>
    <w:rsid w:val="00E572B8"/>
    <w:pPr>
      <w:tabs>
        <w:tab w:val="clear" w:pos="4680"/>
        <w:tab w:val="clear" w:pos="9360"/>
      </w:tabs>
      <w:jc w:val="center"/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5">
    <w:name w:val="Title_sht_5"/>
    <w:basedOn w:val="Normal"/>
    <w:rsid w:val="00E572B8"/>
    <w:pPr>
      <w:jc w:val="center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Titlesht3">
    <w:name w:val="Title_sht_3"/>
    <w:basedOn w:val="Normal"/>
    <w:rsid w:val="00E572B8"/>
    <w:rPr>
      <w:rFonts w:ascii="Arial" w:eastAsia="Times New Roman" w:hAnsi="Arial" w:cs="Times New Roman"/>
      <w:szCs w:val="20"/>
      <w:lang w:val="en-GB"/>
    </w:rPr>
  </w:style>
  <w:style w:type="paragraph" w:customStyle="1" w:styleId="Titleshtreference2">
    <w:name w:val="Title_sht_reference_2"/>
    <w:basedOn w:val="Normal"/>
    <w:rsid w:val="00E572B8"/>
    <w:pPr>
      <w:spacing w:after="120"/>
    </w:pPr>
    <w:rPr>
      <w:rFonts w:ascii="Arial" w:eastAsia="Times New Roman" w:hAnsi="Arial" w:cs="Times New Roman"/>
      <w:b/>
      <w:sz w:val="28"/>
      <w:szCs w:val="20"/>
      <w:lang w:val="en-GB"/>
    </w:rPr>
  </w:style>
  <w:style w:type="paragraph" w:customStyle="1" w:styleId="SectionTitle1">
    <w:name w:val="Section_Title_1"/>
    <w:rsid w:val="00E572B8"/>
    <w:pPr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Titleshtreference">
    <w:name w:val="Title_sht_reference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572B8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60053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F5642D"/>
    <w:pPr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F564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UnresolvedMention">
    <w:name w:val="Unresolved Mention"/>
    <w:basedOn w:val="DefaultParagraphFont"/>
    <w:uiPriority w:val="99"/>
    <w:rsid w:val="00635131"/>
    <w:rPr>
      <w:color w:val="605E5C"/>
      <w:shd w:val="clear" w:color="auto" w:fill="E1DFDD"/>
    </w:rPr>
  </w:style>
  <w:style w:type="paragraph" w:customStyle="1" w:styleId="paragraph0">
    <w:name w:val="paragraph"/>
    <w:basedOn w:val="Normal"/>
    <w:rsid w:val="003F13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IN" w:eastAsia="en-IN"/>
    </w:rPr>
  </w:style>
  <w:style w:type="character" w:customStyle="1" w:styleId="normaltextrun">
    <w:name w:val="normaltextrun"/>
    <w:basedOn w:val="DefaultParagraphFont"/>
    <w:rsid w:val="003F13C1"/>
  </w:style>
  <w:style w:type="character" w:customStyle="1" w:styleId="eop">
    <w:name w:val="eop"/>
    <w:basedOn w:val="DefaultParagraphFont"/>
    <w:rsid w:val="003F13C1"/>
  </w:style>
  <w:style w:type="character" w:customStyle="1" w:styleId="pagebreaktextspan">
    <w:name w:val="pagebreaktextspan"/>
    <w:basedOn w:val="DefaultParagraphFont"/>
    <w:rsid w:val="003F13C1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Open Sans" w:hAnsi="Open San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07"/>
    <w:rPr>
      <w:rFonts w:ascii="Open Sans" w:hAnsi="Open Sans"/>
      <w:b/>
      <w:bCs/>
      <w:sz w:val="20"/>
      <w:szCs w:val="20"/>
    </w:rPr>
  </w:style>
  <w:style w:type="paragraph" w:customStyle="1" w:styleId="Default">
    <w:name w:val="Default"/>
    <w:rsid w:val="00E82AE4"/>
    <w:pPr>
      <w:autoSpaceDE w:val="0"/>
      <w:autoSpaceDN w:val="0"/>
      <w:adjustRightInd w:val="0"/>
    </w:pPr>
    <w:rPr>
      <w:rFonts w:ascii="Calibri" w:hAnsi="Calibri" w:cs="Calibri"/>
      <w:color w:val="00000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708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8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9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2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2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28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0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2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3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3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04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2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0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3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42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99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7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2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8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12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4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0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19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44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15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22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48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4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79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18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80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7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05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6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0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63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3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9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5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2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6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8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9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0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4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5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0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1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3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header" Target="header5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4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fontTable" Target="fontTable.xml"/><Relationship Id="R3bb7905a7ccd49cb" Type="http://schemas.microsoft.com/office/2019/09/relationships/intelligence" Target="intelligence.xml"/><Relationship Id="rId20" Type="http://schemas.openxmlformats.org/officeDocument/2006/relationships/image" Target="media/image6.png"/><Relationship Id="rId41" Type="http://schemas.openxmlformats.org/officeDocument/2006/relationships/image" Target="media/image2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3006F"/>
      </a:dk1>
      <a:lt1>
        <a:srgbClr val="B7A57A"/>
      </a:lt1>
      <a:dk2>
        <a:srgbClr val="33006F"/>
      </a:dk2>
      <a:lt2>
        <a:srgbClr val="FFFFFF"/>
      </a:lt2>
      <a:accent1>
        <a:srgbClr val="33006F"/>
      </a:accent1>
      <a:accent2>
        <a:srgbClr val="E8D3A2"/>
      </a:accent2>
      <a:accent3>
        <a:srgbClr val="FFFFFF"/>
      </a:accent3>
      <a:accent4>
        <a:srgbClr val="D8D9DA"/>
      </a:accent4>
      <a:accent5>
        <a:srgbClr val="999999"/>
      </a:accent5>
      <a:accent6>
        <a:srgbClr val="917B4C"/>
      </a:accent6>
      <a:hlink>
        <a:srgbClr val="D8D9DA"/>
      </a:hlink>
      <a:folHlink>
        <a:srgbClr val="9999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5F9AAFDB0474EBD27BF50A16539BA" ma:contentTypeVersion="7" ma:contentTypeDescription="Create a new document." ma:contentTypeScope="" ma:versionID="07624b0a0932089c792abf4b20ea56c7">
  <xsd:schema xmlns:xsd="http://www.w3.org/2001/XMLSchema" xmlns:xs="http://www.w3.org/2001/XMLSchema" xmlns:p="http://schemas.microsoft.com/office/2006/metadata/properties" xmlns:ns2="bbcbd0a7-3d1a-4d48-9960-d53d33cafe51" xmlns:ns3="f579ecd6-717e-4810-9480-75dba99172cd" targetNamespace="http://schemas.microsoft.com/office/2006/metadata/properties" ma:root="true" ma:fieldsID="fe5100a9162684725973159ad64990b4" ns2:_="" ns3:_="">
    <xsd:import namespace="bbcbd0a7-3d1a-4d48-9960-d53d33cafe51"/>
    <xsd:import namespace="f579ecd6-717e-4810-9480-75dba9917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bd0a7-3d1a-4d48-9960-d53d33caf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9ecd6-717e-4810-9480-75dba9917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bcbd0a7-3d1a-4d48-9960-d53d33cafe51" xsi:nil="true"/>
  </documentManagement>
</p:properties>
</file>

<file path=customXml/itemProps1.xml><?xml version="1.0" encoding="utf-8"?>
<ds:datastoreItem xmlns:ds="http://schemas.openxmlformats.org/officeDocument/2006/customXml" ds:itemID="{84B44C37-1F9D-454D-ABFE-49063C3AE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cbd0a7-3d1a-4d48-9960-d53d33cafe51"/>
    <ds:schemaRef ds:uri="f579ecd6-717e-4810-9480-75dba9917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8590F4-2359-8F4B-84E5-7807259181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D56047-ED82-42F6-B3EE-EE774C36D0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1F107-F89B-4C3F-9761-6FFCE44E1DC4}">
  <ds:schemaRefs>
    <ds:schemaRef ds:uri="http://schemas.microsoft.com/office/2006/metadata/properties"/>
    <ds:schemaRef ds:uri="http://schemas.microsoft.com/office/infopath/2007/PartnerControls"/>
    <ds:schemaRef ds:uri="bbcbd0a7-3d1a-4d48-9960-d53d33cafe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1959</Words>
  <Characters>1117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Brown</dc:creator>
  <cp:keywords/>
  <dc:description/>
  <cp:lastModifiedBy>Teja Alluru</cp:lastModifiedBy>
  <cp:revision>2</cp:revision>
  <dcterms:created xsi:type="dcterms:W3CDTF">2022-05-12T19:06:00Z</dcterms:created>
  <dcterms:modified xsi:type="dcterms:W3CDTF">2022-05-1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5F9AAFDB0474EBD27BF50A16539BA</vt:lpwstr>
  </property>
</Properties>
</file>